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4E4C68B5" w14:textId="17B62590" w:rsidR="005255AE" w:rsidRPr="009B48D8" w:rsidRDefault="000F4274" w:rsidP="00A21537">
      <w:pPr>
        <w:pStyle w:val="BodyText"/>
        <w:spacing w:line="480" w:lineRule="auto"/>
        <w:rPr>
          <w:rFonts w:cstheme="minorHAnsi"/>
        </w:rPr>
      </w:pPr>
      <w:r w:rsidRPr="009B48D8">
        <w:rPr>
          <w:rFonts w:cstheme="minorHAnsi"/>
        </w:rPr>
        <w:tab/>
        <w:t xml:space="preserve">Healthcare in the United States is a significant burden on the average American. </w:t>
      </w:r>
      <w:r w:rsidR="003467FB" w:rsidRPr="009B48D8">
        <w:rPr>
          <w:rFonts w:cstheme="minorHAnsi"/>
        </w:rPr>
        <w:t>The financial strain of medical expenses affects over 71.5% of bankruptcies</w:t>
      </w:r>
      <w:r w:rsidR="003C6EB6">
        <w:rPr>
          <w:rFonts w:cstheme="minorHAnsi"/>
        </w:rPr>
        <w:t xml:space="preserve"> and is</w:t>
      </w:r>
      <w:r w:rsidR="003467FB" w:rsidRPr="009B48D8">
        <w:rPr>
          <w:rFonts w:cstheme="minorHAnsi"/>
        </w:rPr>
        <w:t xml:space="preserve"> the number one contributor </w:t>
      </w:r>
      <w:r w:rsidR="003C6EB6">
        <w:rPr>
          <w:rFonts w:cstheme="minorHAnsi"/>
        </w:rPr>
        <w:t xml:space="preserve">to bankruptcy </w:t>
      </w:r>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r w:rsidR="00C5247F" w:rsidRPr="009B48D8">
        <w:rPr>
          <w:rFonts w:cstheme="minorHAnsi"/>
        </w:rPr>
        <w:t xml:space="preserve">. </w:t>
      </w:r>
      <w:r w:rsidR="00CD301C" w:rsidRPr="009B48D8">
        <w:rPr>
          <w:rFonts w:cstheme="minorHAnsi"/>
        </w:rPr>
        <w:t xml:space="preserve">Insurance is </w:t>
      </w:r>
      <w:r w:rsidR="008F6111" w:rsidRPr="009B48D8">
        <w:rPr>
          <w:rFonts w:cstheme="minorHAnsi"/>
        </w:rPr>
        <w:t xml:space="preserve">likewise </w:t>
      </w:r>
      <w:r w:rsidR="00CD301C" w:rsidRPr="009B48D8">
        <w:rPr>
          <w:rFonts w:cstheme="minorHAnsi"/>
        </w:rPr>
        <w:t xml:space="preserve">not affordable, </w:t>
      </w:r>
      <w:r w:rsidR="00DB3624">
        <w:rPr>
          <w:rFonts w:cstheme="minorHAnsi"/>
        </w:rPr>
        <w:t xml:space="preserve">as </w:t>
      </w:r>
      <w:r w:rsidR="00CD301C" w:rsidRPr="009B48D8">
        <w:rPr>
          <w:rFonts w:cstheme="minorHAnsi"/>
        </w:rPr>
        <w:t xml:space="preserve">indicated by </w:t>
      </w:r>
      <w:r w:rsidR="00DB3624">
        <w:rPr>
          <w:rFonts w:cstheme="minorHAnsi"/>
        </w:rPr>
        <w:t xml:space="preserve">the fact that </w:t>
      </w:r>
      <w:r w:rsidR="00CD301C" w:rsidRPr="009B48D8">
        <w:rPr>
          <w:rFonts w:cstheme="minorHAnsi"/>
        </w:rPr>
        <w:t xml:space="preserve">11.1% </w:t>
      </w:r>
      <w:r w:rsidR="00DB3624">
        <w:rPr>
          <w:rFonts w:cstheme="minorHAnsi"/>
        </w:rPr>
        <w:t xml:space="preserve">of </w:t>
      </w:r>
      <w:r w:rsidR="00CD301C" w:rsidRPr="009B48D8">
        <w:rPr>
          <w:rFonts w:cstheme="minorHAnsi"/>
        </w:rPr>
        <w:t xml:space="preserve">Americans </w:t>
      </w:r>
      <w:r w:rsidR="00DB3624">
        <w:rPr>
          <w:rFonts w:cstheme="minorHAnsi"/>
        </w:rPr>
        <w:t xml:space="preserve">are </w:t>
      </w:r>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U</w:t>
      </w:r>
      <w:commentRangeStart w:id="1"/>
      <w:commentRangeStart w:id="2"/>
      <w:commentRangeStart w:id="3"/>
      <w:r w:rsidR="00CD301C" w:rsidRPr="009B48D8">
        <w:rPr>
          <w:rFonts w:cstheme="minorHAnsi"/>
        </w:rPr>
        <w:t>nderinsurance</w:t>
      </w:r>
      <w:r w:rsidR="00127911">
        <w:rPr>
          <w:rFonts w:cstheme="minorHAnsi"/>
        </w:rPr>
        <w:t>, defined as</w:t>
      </w:r>
      <w:r w:rsidR="00CD301C" w:rsidRPr="009B48D8">
        <w:rPr>
          <w:rFonts w:cstheme="minorHAnsi"/>
        </w:rPr>
        <w:t xml:space="preserve"> </w:t>
      </w:r>
      <w:r w:rsidR="00127911">
        <w:rPr>
          <w:rFonts w:cstheme="minorHAnsi"/>
        </w:rPr>
        <w:t xml:space="preserve">unsustainable health spending, with </w:t>
      </w:r>
      <w:r w:rsidR="00CD301C" w:rsidRPr="009B48D8">
        <w:rPr>
          <w:rFonts w:cstheme="minorHAnsi"/>
        </w:rPr>
        <w:t>10% of household income going to health costs</w:t>
      </w:r>
      <w:r w:rsidR="007909F5">
        <w:rPr>
          <w:rFonts w:cstheme="minorHAnsi"/>
        </w:rPr>
        <w:t>,</w:t>
      </w:r>
      <w:commentRangeEnd w:id="1"/>
      <w:r w:rsidR="00CD301C" w:rsidRPr="009B48D8">
        <w:rPr>
          <w:rStyle w:val="CommentReference"/>
          <w:rFonts w:cstheme="minorHAnsi"/>
          <w:sz w:val="24"/>
          <w:szCs w:val="24"/>
        </w:rPr>
        <w:commentReference w:id="1"/>
      </w:r>
      <w:commentRangeEnd w:id="2"/>
      <w:r w:rsidR="003C6EB6">
        <w:rPr>
          <w:rStyle w:val="CommentReference"/>
        </w:rPr>
        <w:commentReference w:id="2"/>
      </w:r>
      <w:commentRangeEnd w:id="3"/>
      <w:r w:rsidR="007A680A">
        <w:rPr>
          <w:rStyle w:val="CommentReference"/>
        </w:rPr>
        <w:commentReference w:id="3"/>
      </w:r>
      <w:r w:rsidR="00CD301C" w:rsidRPr="009B48D8">
        <w:rPr>
          <w:rFonts w:cstheme="minorHAnsi"/>
        </w:rPr>
        <w:t xml:space="preserve"> has also surged to 21.3%, resulting in nearly a third of the US population lacking critical health services </w:t>
      </w:r>
      <w:r w:rsidR="00CD301C" w:rsidRPr="009B48D8">
        <w:rPr>
          <w:rFonts w:cstheme="minorHAnsi"/>
          <w:highlight w:val="yellow"/>
        </w:rPr>
        <w:t>(Collins 2020)</w:t>
      </w:r>
      <w:r w:rsidR="00CD301C" w:rsidRPr="009B48D8">
        <w:rPr>
          <w:rFonts w:cstheme="minorHAnsi"/>
        </w:rPr>
        <w:t xml:space="preserve">. </w:t>
      </w:r>
      <w:r w:rsidR="00A21537">
        <w:rPr>
          <w:rFonts w:cstheme="minorHAnsi"/>
        </w:rPr>
        <w:t>I</w:t>
      </w:r>
      <w:r w:rsidR="005255AE" w:rsidRPr="009B48D8">
        <w:rPr>
          <w:rFonts w:cstheme="minorHAnsi"/>
        </w:rPr>
        <w:t xml:space="preserve">n the US, 54% of underinsured, and 59% of uninsured went without necessary medical services </w:t>
      </w:r>
      <w:r w:rsidR="005255AE" w:rsidRPr="009B48D8">
        <w:rPr>
          <w:rFonts w:cstheme="minorHAnsi"/>
          <w:highlight w:val="yellow"/>
        </w:rPr>
        <w:t>(Schoen 2005)</w:t>
      </w:r>
      <w:r w:rsidR="005255AE" w:rsidRPr="009B48D8">
        <w:rPr>
          <w:rFonts w:cstheme="minorHAnsi"/>
        </w:rPr>
        <w:t xml:space="preserve">. </w:t>
      </w:r>
      <w:r w:rsidR="00A21537">
        <w:rPr>
          <w:rFonts w:cstheme="minorHAnsi"/>
        </w:rPr>
        <w:t>The rising cost of insurance is especially concerning given the deadly consequences. H</w:t>
      </w:r>
      <w:r w:rsidR="005255AE" w:rsidRPr="009B48D8">
        <w:rPr>
          <w:rFonts w:cstheme="minorHAnsi"/>
        </w:rPr>
        <w:t xml:space="preserve">ealthcare outcomes </w:t>
      </w:r>
      <w:r w:rsidR="000219A6">
        <w:rPr>
          <w:rFonts w:cstheme="minorHAnsi"/>
        </w:rPr>
        <w:t xml:space="preserve">are </w:t>
      </w:r>
      <w:r w:rsidR="00852641">
        <w:rPr>
          <w:rFonts w:cstheme="minorHAnsi"/>
        </w:rPr>
        <w:t xml:space="preserve">also </w:t>
      </w:r>
      <w:r w:rsidR="000219A6">
        <w:rPr>
          <w:rFonts w:cstheme="minorHAnsi"/>
        </w:rPr>
        <w:t>shockingly poor considering how much the US spends</w:t>
      </w:r>
      <w:r w:rsidR="005255AE" w:rsidRPr="009B48D8">
        <w:rPr>
          <w:rFonts w:cstheme="minorHAnsi"/>
        </w:rPr>
        <w:t>. In 2016</w:t>
      </w:r>
      <w:r w:rsidR="007F3CA0">
        <w:rPr>
          <w:rFonts w:cstheme="minorHAnsi"/>
        </w:rPr>
        <w:t>,</w:t>
      </w:r>
      <w:r w:rsidR="005255AE" w:rsidRPr="009B48D8">
        <w:rPr>
          <w:rFonts w:cstheme="minorHAnsi"/>
        </w:rPr>
        <w:t xml:space="preserve"> 17.8% of GDP</w:t>
      </w:r>
      <w:r w:rsidR="006E6638">
        <w:rPr>
          <w:rFonts w:cstheme="minorHAnsi"/>
        </w:rPr>
        <w:t xml:space="preserve"> was spent</w:t>
      </w:r>
      <w:r w:rsidR="005255AE" w:rsidRPr="009B48D8">
        <w:rPr>
          <w:rFonts w:cstheme="minorHAnsi"/>
        </w:rPr>
        <w:t xml:space="preserve"> on healthcare</w:t>
      </w:r>
      <w:r w:rsidR="004F2144" w:rsidRPr="009B48D8">
        <w:rPr>
          <w:rFonts w:cstheme="minorHAnsi"/>
        </w:rPr>
        <w:t>,</w:t>
      </w:r>
      <w:r w:rsidR="005255AE" w:rsidRPr="009B48D8">
        <w:rPr>
          <w:rFonts w:cstheme="minorHAnsi"/>
        </w:rPr>
        <w:t xml:space="preserve"> with other high-income countries </w:t>
      </w:r>
      <w:r w:rsidR="006A672A">
        <w:rPr>
          <w:rFonts w:cstheme="minorHAnsi"/>
        </w:rPr>
        <w:t>spent</w:t>
      </w:r>
      <w:r w:rsidR="006A672A" w:rsidRPr="009B48D8">
        <w:rPr>
          <w:rFonts w:cstheme="minorHAnsi"/>
        </w:rPr>
        <w:t xml:space="preserve"> </w:t>
      </w:r>
      <w:r w:rsidR="000A58FD">
        <w:rPr>
          <w:rFonts w:cstheme="minorHAnsi"/>
        </w:rPr>
        <w:t xml:space="preserve">between </w:t>
      </w:r>
      <w:r w:rsidR="005255AE" w:rsidRPr="009B48D8">
        <w:rPr>
          <w:rFonts w:cstheme="minorHAnsi"/>
        </w:rPr>
        <w:t>9.6% to 12.4</w:t>
      </w:r>
      <w:r w:rsidR="004F2144" w:rsidRPr="009B48D8">
        <w:rPr>
          <w:rFonts w:cstheme="minorHAnsi"/>
        </w:rPr>
        <w:t>%.</w:t>
      </w:r>
      <w:r w:rsidR="005255AE" w:rsidRPr="009B48D8">
        <w:rPr>
          <w:rFonts w:cstheme="minorHAnsi"/>
        </w:rPr>
        <w:t xml:space="preserve"> </w:t>
      </w:r>
      <w:r w:rsidR="004F2144" w:rsidRPr="009B48D8">
        <w:rPr>
          <w:rFonts w:cstheme="minorHAnsi"/>
        </w:rPr>
        <w:t>Y</w:t>
      </w:r>
      <w:r w:rsidR="005255AE" w:rsidRPr="009B48D8">
        <w:rPr>
          <w:rFonts w:cstheme="minorHAnsi"/>
        </w:rPr>
        <w:t xml:space="preserve">et </w:t>
      </w:r>
      <w:r w:rsidR="004F2144" w:rsidRPr="009B48D8">
        <w:rPr>
          <w:rFonts w:cstheme="minorHAnsi"/>
        </w:rPr>
        <w:t xml:space="preserve">the US has the </w:t>
      </w:r>
      <w:r w:rsidR="005255AE" w:rsidRPr="009B48D8">
        <w:rPr>
          <w:rFonts w:cstheme="minorHAnsi"/>
        </w:rPr>
        <w:t>lowest life expectancy</w:t>
      </w:r>
      <w:r w:rsidR="004F2144" w:rsidRPr="009B48D8">
        <w:rPr>
          <w:rFonts w:cstheme="minorHAnsi"/>
        </w:rPr>
        <w:t xml:space="preserve"> of these countries</w:t>
      </w:r>
      <w:r w:rsidR="005255AE" w:rsidRPr="009B48D8">
        <w:rPr>
          <w:rFonts w:cstheme="minorHAnsi"/>
        </w:rPr>
        <w:t xml:space="preserve">, 78.8, compared to an </w:t>
      </w:r>
      <w:r w:rsidR="004F2144" w:rsidRPr="009B48D8">
        <w:rPr>
          <w:rFonts w:cstheme="minorHAnsi"/>
        </w:rPr>
        <w:t xml:space="preserve">average </w:t>
      </w:r>
      <w:r w:rsidR="005255AE" w:rsidRPr="009B48D8">
        <w:rPr>
          <w:rFonts w:cstheme="minorHAnsi"/>
        </w:rPr>
        <w:t xml:space="preserve">expectancy of 81.7 </w:t>
      </w:r>
      <w:r w:rsidR="005255AE" w:rsidRPr="009B48D8">
        <w:rPr>
          <w:rFonts w:cstheme="minorHAnsi"/>
          <w:highlight w:val="yellow"/>
        </w:rPr>
        <w:t>(Papanicolas 2018)</w:t>
      </w:r>
      <w:r w:rsidR="005255AE" w:rsidRPr="009B48D8">
        <w:rPr>
          <w:rFonts w:cstheme="minorHAnsi"/>
        </w:rPr>
        <w:t>.</w:t>
      </w:r>
      <w:r w:rsidR="004F2144" w:rsidRPr="009B48D8">
        <w:rPr>
          <w:rFonts w:cstheme="minorHAnsi"/>
        </w:rPr>
        <w:t xml:space="preserve"> </w:t>
      </w:r>
    </w:p>
    <w:p w14:paraId="5E50B571" w14:textId="6A3EDAC3" w:rsidR="002716BB" w:rsidRPr="009B48D8" w:rsidRDefault="003E2D8F" w:rsidP="006A6A62">
      <w:pPr>
        <w:pStyle w:val="FirstParagraph"/>
        <w:spacing w:line="480" w:lineRule="auto"/>
        <w:ind w:firstLine="720"/>
        <w:rPr>
          <w:rFonts w:cstheme="minorHAnsi"/>
        </w:rPr>
      </w:pPr>
      <w:r>
        <w:rPr>
          <w:rFonts w:cstheme="minorHAnsi"/>
        </w:rPr>
        <w:t xml:space="preserve">One plausible answer to skyrocketing health costs and ineffective outcomes is </w:t>
      </w:r>
      <w:commentRangeStart w:id="4"/>
      <w:r w:rsidR="003631BD" w:rsidRPr="009B48D8">
        <w:rPr>
          <w:rFonts w:cstheme="minorHAnsi"/>
        </w:rPr>
        <w:t xml:space="preserve">Universal </w:t>
      </w:r>
      <w:commentRangeEnd w:id="4"/>
      <w:r w:rsidR="006A6A62">
        <w:rPr>
          <w:rStyle w:val="CommentReference"/>
        </w:rPr>
        <w:commentReference w:id="4"/>
      </w:r>
      <w:r w:rsidR="003631BD" w:rsidRPr="009B48D8">
        <w:rPr>
          <w:rFonts w:cstheme="minorHAnsi"/>
        </w:rPr>
        <w:t>Health Care (UHC)</w:t>
      </w:r>
      <w:r>
        <w:rPr>
          <w:rFonts w:cstheme="minorHAnsi"/>
        </w:rPr>
        <w:t xml:space="preserve">. </w:t>
      </w:r>
      <w:r w:rsidR="003631BD" w:rsidRPr="009B48D8">
        <w:rPr>
          <w:rFonts w:cstheme="minorHAnsi"/>
        </w:rPr>
        <w:t xml:space="preserve"> </w:t>
      </w:r>
      <w:r w:rsidR="00F8575A">
        <w:rPr>
          <w:rFonts w:cstheme="minorHAnsi"/>
        </w:rPr>
        <w:t xml:space="preserve">UHC </w:t>
      </w:r>
      <w:r w:rsidR="0072288A" w:rsidRPr="009B48D8">
        <w:rPr>
          <w:rFonts w:cstheme="minorHAnsi"/>
        </w:rPr>
        <w:t>directly address</w:t>
      </w:r>
      <w:r w:rsidR="00F8575A">
        <w:rPr>
          <w:rFonts w:cstheme="minorHAnsi"/>
        </w:rPr>
        <w:t>es</w:t>
      </w:r>
      <w:r w:rsidR="0072288A" w:rsidRPr="009B48D8">
        <w:rPr>
          <w:rFonts w:cstheme="minorHAnsi"/>
        </w:rPr>
        <w:t xml:space="preserve"> US concerns regarding cost of healthcare, lack of coverage, and poor </w:t>
      </w:r>
      <w:r w:rsidR="006A6A62">
        <w:rPr>
          <w:rFonts w:cstheme="minorHAnsi"/>
        </w:rPr>
        <w:t xml:space="preserve">health </w:t>
      </w:r>
      <w:r w:rsidR="0072288A" w:rsidRPr="009B48D8">
        <w:rPr>
          <w:rFonts w:cstheme="minorHAnsi"/>
        </w:rPr>
        <w:t xml:space="preserve">outcomes. </w:t>
      </w:r>
      <w:r w:rsidR="003A2227">
        <w:rPr>
          <w:rFonts w:cstheme="minorHAnsi"/>
        </w:rPr>
        <w:t>C</w:t>
      </w:r>
      <w:r w:rsidR="0072288A" w:rsidRPr="009B48D8">
        <w:rPr>
          <w:rFonts w:cstheme="minorHAnsi"/>
        </w:rPr>
        <w:t>ost of implementation temporarily spike</w:t>
      </w:r>
      <w:r w:rsidR="003A2227">
        <w:rPr>
          <w:rFonts w:cstheme="minorHAnsi"/>
        </w:rPr>
        <w:t>s</w:t>
      </w:r>
      <w:r w:rsidR="0072288A" w:rsidRPr="009B48D8">
        <w:rPr>
          <w:rFonts w:cstheme="minorHAnsi"/>
        </w:rPr>
        <w:t xml:space="preserve"> total healthcare spending, but </w:t>
      </w:r>
      <w:r w:rsidR="003A2227">
        <w:rPr>
          <w:rFonts w:cstheme="minorHAnsi"/>
        </w:rPr>
        <w:t>has historically resulted in</w:t>
      </w:r>
      <w:r w:rsidR="00241D84" w:rsidRPr="009B48D8">
        <w:rPr>
          <w:rFonts w:cstheme="minorHAnsi"/>
        </w:rPr>
        <w:t xml:space="preserve"> reduced</w:t>
      </w:r>
      <w:r w:rsidR="003A2227">
        <w:rPr>
          <w:rFonts w:cstheme="minorHAnsi"/>
        </w:rPr>
        <w:t xml:space="preserve"> spending later</w:t>
      </w:r>
      <w:r w:rsidR="00241D84" w:rsidRPr="009B48D8">
        <w:rPr>
          <w:rFonts w:cstheme="minorHAnsi"/>
        </w:rPr>
        <w:t xml:space="preserve">. </w:t>
      </w:r>
      <w:r w:rsidR="00B63002">
        <w:rPr>
          <w:rFonts w:cstheme="minorHAnsi"/>
        </w:rPr>
        <w:t xml:space="preserve">For example, health expenditures increased by 14% when </w:t>
      </w:r>
      <w:r w:rsidR="00241D84" w:rsidRPr="009B48D8">
        <w:rPr>
          <w:rFonts w:cstheme="minorHAnsi"/>
        </w:rPr>
        <w:t xml:space="preserve">Taiwan </w:t>
      </w:r>
      <w:r w:rsidR="00B63002">
        <w:rPr>
          <w:rFonts w:cstheme="minorHAnsi"/>
        </w:rPr>
        <w:t xml:space="preserve">implemented UHC in 1995, </w:t>
      </w:r>
      <w:r w:rsidR="00241D84" w:rsidRPr="009B48D8">
        <w:rPr>
          <w:rFonts w:cstheme="minorHAnsi"/>
        </w:rPr>
        <w:t xml:space="preserve">however, </w:t>
      </w:r>
      <w:r w:rsidR="00B63002">
        <w:rPr>
          <w:rFonts w:cstheme="minorHAnsi"/>
        </w:rPr>
        <w:t xml:space="preserve">annual spending increases </w:t>
      </w:r>
      <w:r w:rsidR="00241D84" w:rsidRPr="009B48D8">
        <w:rPr>
          <w:rFonts w:cstheme="minorHAnsi"/>
        </w:rPr>
        <w:t>were 4.1%</w:t>
      </w:r>
      <w:r w:rsidR="00B63002">
        <w:rPr>
          <w:rFonts w:cstheme="minorHAnsi"/>
        </w:rPr>
        <w:t xml:space="preserve"> afterwards</w:t>
      </w:r>
      <w:r w:rsidR="00241D84" w:rsidRPr="009B48D8">
        <w:rPr>
          <w:rFonts w:cstheme="minorHAnsi"/>
        </w:rPr>
        <w:t xml:space="preserve">, </w:t>
      </w:r>
      <w:r w:rsidR="006C69E3">
        <w:rPr>
          <w:rFonts w:cstheme="minorHAnsi"/>
        </w:rPr>
        <w:t xml:space="preserve">cutting by half the </w:t>
      </w:r>
      <w:r w:rsidR="00241D84" w:rsidRPr="009B48D8">
        <w:rPr>
          <w:rFonts w:cstheme="minorHAnsi"/>
        </w:rPr>
        <w:t>8.3%</w:t>
      </w:r>
      <w:r w:rsidR="00B63002">
        <w:rPr>
          <w:rFonts w:cstheme="minorHAnsi"/>
        </w:rPr>
        <w:t xml:space="preserve"> increase </w:t>
      </w:r>
      <w:r w:rsidR="006C69E3">
        <w:rPr>
          <w:rFonts w:cstheme="minorHAnsi"/>
        </w:rPr>
        <w:t xml:space="preserve">pre-UHC </w:t>
      </w:r>
      <w:r w:rsidR="00241D84" w:rsidRPr="009B48D8">
        <w:rPr>
          <w:rFonts w:cstheme="minorHAnsi"/>
          <w:highlight w:val="yellow"/>
        </w:rPr>
        <w:lastRenderedPageBreak/>
        <w:t>(Hsiao 2016)</w:t>
      </w:r>
      <w:r w:rsidR="00241D84" w:rsidRPr="009B48D8">
        <w:rPr>
          <w:rFonts w:cstheme="minorHAnsi"/>
        </w:rPr>
        <w:t xml:space="preserve">. </w:t>
      </w:r>
      <w:r w:rsidR="00EF209A">
        <w:rPr>
          <w:rFonts w:cstheme="minorHAnsi"/>
        </w:rPr>
        <w:t xml:space="preserve"> UHC also allows for a </w:t>
      </w:r>
      <w:r w:rsidR="002A106D">
        <w:rPr>
          <w:rFonts w:cstheme="minorHAnsi"/>
        </w:rPr>
        <w:t>single buyer market</w:t>
      </w:r>
      <w:r w:rsidR="00241D84" w:rsidRPr="009B48D8">
        <w:rPr>
          <w:rFonts w:cstheme="minorHAnsi"/>
        </w:rPr>
        <w:t xml:space="preserve"> for purchase of healthcare goods and technologies (such as pharmaceuticals) lead</w:t>
      </w:r>
      <w:r w:rsidR="00EF209A">
        <w:rPr>
          <w:rFonts w:cstheme="minorHAnsi"/>
        </w:rPr>
        <w:t>ing to</w:t>
      </w:r>
      <w:r w:rsidR="00241D84" w:rsidRPr="009B48D8">
        <w:rPr>
          <w:rFonts w:cstheme="minorHAnsi"/>
        </w:rPr>
        <w:t xml:space="preserve"> reduction of aggregate costs </w:t>
      </w:r>
      <w:r w:rsidR="00241D84" w:rsidRPr="009B48D8">
        <w:rPr>
          <w:rFonts w:cstheme="minorHAnsi"/>
          <w:highlight w:val="yellow"/>
        </w:rPr>
        <w:t>(Hussey 2003)</w:t>
      </w:r>
      <w:r w:rsidR="00241D84" w:rsidRPr="009B48D8">
        <w:rPr>
          <w:rFonts w:cstheme="minorHAnsi"/>
        </w:rPr>
        <w:t xml:space="preserve">. </w:t>
      </w:r>
      <w:commentRangeStart w:id="5"/>
      <w:r w:rsidR="00E073DC">
        <w:rPr>
          <w:rFonts w:cstheme="minorHAnsi"/>
        </w:rPr>
        <w:t>UHC obviously improves coverage</w:t>
      </w:r>
      <w:r w:rsidR="00241D84" w:rsidRPr="009B48D8">
        <w:rPr>
          <w:rFonts w:cstheme="minorHAnsi"/>
        </w:rPr>
        <w:t>.</w:t>
      </w:r>
      <w:commentRangeEnd w:id="5"/>
      <w:r w:rsidR="00F139A3">
        <w:rPr>
          <w:rStyle w:val="CommentReference"/>
        </w:rPr>
        <w:commentReference w:id="5"/>
      </w:r>
      <w:r w:rsidR="00241D84" w:rsidRPr="009B48D8">
        <w:rPr>
          <w:rFonts w:cstheme="minorHAnsi"/>
        </w:rPr>
        <w:t xml:space="preserve"> Several countries with sub 60% coverage surged to 99% within a year of implementation of UHC </w:t>
      </w:r>
      <w:r w:rsidR="00241D84" w:rsidRPr="009B48D8">
        <w:rPr>
          <w:rFonts w:cstheme="minorHAnsi"/>
          <w:highlight w:val="yellow"/>
        </w:rPr>
        <w:t>(Hsiao 2016, Panpiemras et al. (2011)</w:t>
      </w:r>
      <w:r w:rsidR="00241D84" w:rsidRPr="009B48D8">
        <w:rPr>
          <w:rFonts w:cstheme="minorHAnsi"/>
        </w:rPr>
        <w:t>.</w:t>
      </w:r>
      <w:r w:rsidR="00375DA6" w:rsidRPr="009B48D8">
        <w:rPr>
          <w:rFonts w:cstheme="minorHAnsi"/>
        </w:rPr>
        <w:t xml:space="preserve"> Increased coverage results 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r w:rsidR="006A6A62">
        <w:rPr>
          <w:rFonts w:cstheme="minorHAnsi"/>
        </w:rPr>
        <w:t xml:space="preserve">While there are clear benefits to implementing UHC in the US, </w:t>
      </w:r>
      <w:r w:rsidR="00077A41">
        <w:rPr>
          <w:rFonts w:cstheme="minorHAnsi"/>
        </w:rPr>
        <w:t xml:space="preserve">only 28.2% Americans support doing so </w:t>
      </w:r>
      <w:r w:rsidR="00077A41" w:rsidRPr="0039172A">
        <w:rPr>
          <w:rFonts w:cstheme="minorHAnsi"/>
          <w:highlight w:val="yellow"/>
        </w:rPr>
        <w:t>(Holahan et al., 2019)</w:t>
      </w:r>
      <w:r w:rsidR="002716BB" w:rsidRPr="009B48D8">
        <w:rPr>
          <w:rFonts w:cstheme="minorHAnsi"/>
        </w:rPr>
        <w:t xml:space="preserve">. Thus, </w:t>
      </w:r>
      <w:r w:rsidR="006A6A62">
        <w:rPr>
          <w:rFonts w:cstheme="minorHAnsi"/>
        </w:rPr>
        <w:t>increasing the</w:t>
      </w:r>
      <w:r w:rsidR="006A6A62" w:rsidRPr="009B48D8">
        <w:rPr>
          <w:rFonts w:cstheme="minorHAnsi"/>
        </w:rPr>
        <w:t xml:space="preserve"> </w:t>
      </w:r>
      <w:r w:rsidR="002716BB" w:rsidRPr="009B48D8">
        <w:rPr>
          <w:rFonts w:cstheme="minorHAnsi"/>
        </w:rPr>
        <w:t xml:space="preserve">likelihood of implementation by improving support for UHC is valuable. The goal of this project is to test </w:t>
      </w:r>
      <w:r w:rsidR="00077A41">
        <w:rPr>
          <w:rFonts w:cstheme="minorHAnsi"/>
        </w:rPr>
        <w:t>if interventions designed to directly address common reasons for opposition to UHC can lead to improved</w:t>
      </w:r>
      <w:r w:rsidR="002716BB" w:rsidRPr="009B48D8">
        <w:rPr>
          <w:rFonts w:cstheme="minorHAnsi"/>
        </w:rPr>
        <w:t xml:space="preserve"> support </w:t>
      </w:r>
      <w:r w:rsidR="00077A41">
        <w:rPr>
          <w:rFonts w:cstheme="minorHAnsi"/>
        </w:rPr>
        <w:t xml:space="preserve">of </w:t>
      </w:r>
      <w:r w:rsidR="002716BB" w:rsidRPr="009B48D8">
        <w:rPr>
          <w:rFonts w:cstheme="minorHAnsi"/>
        </w:rPr>
        <w:t>UHC.</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 w:name="inadequacies-with-our-current-system"/>
      <w:bookmarkStart w:id="7" w:name="review-of-literature"/>
      <w:bookmarkEnd w:id="0"/>
      <w:r w:rsidRPr="009B48D8">
        <w:rPr>
          <w:rFonts w:asciiTheme="minorHAnsi" w:hAnsiTheme="minorHAnsi" w:cstheme="minorHAnsi"/>
          <w:color w:val="auto"/>
          <w:sz w:val="24"/>
          <w:szCs w:val="24"/>
        </w:rPr>
        <w:t>Inadequacies with our current system</w:t>
      </w:r>
    </w:p>
    <w:p w14:paraId="008CA1BB" w14:textId="68DDC609"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w:t>
      </w:r>
      <w:r w:rsidR="00B63D5C" w:rsidRPr="009B48D8">
        <w:rPr>
          <w:rFonts w:cstheme="minorHAnsi"/>
        </w:rPr>
        <w:t xml:space="preserve">61% of all debt in America originates from medical costs, with the average American owing $9,374 </w:t>
      </w:r>
      <w:r w:rsidR="00B63D5C" w:rsidRPr="009B48D8">
        <w:rPr>
          <w:rFonts w:cstheme="minorHAnsi"/>
          <w:highlight w:val="yellow"/>
        </w:rPr>
        <w:t>(Austin, 2014; Schoen 2005)</w:t>
      </w:r>
      <w:r w:rsidR="00B63D5C" w:rsidRPr="009B48D8">
        <w:rPr>
          <w:rFonts w:cstheme="minorHAnsi"/>
        </w:rPr>
        <w:t xml:space="preserve">. </w:t>
      </w:r>
      <w:r w:rsidR="00C313B9" w:rsidRPr="009B48D8">
        <w:rPr>
          <w:rFonts w:cstheme="minorHAnsi"/>
        </w:rPr>
        <w:t>C</w:t>
      </w:r>
      <w:r w:rsidR="00E13479" w:rsidRPr="009B48D8">
        <w:rPr>
          <w:rFonts w:cstheme="minorHAnsi"/>
        </w:rPr>
        <w:t>onsidering that</w:t>
      </w:r>
      <w:r w:rsidR="00C313B9" w:rsidRPr="009B48D8">
        <w:rPr>
          <w:rFonts w:cstheme="minorHAnsi"/>
        </w:rPr>
        <w:t xml:space="preserve"> </w:t>
      </w:r>
      <w:r w:rsidR="00AB4ABD" w:rsidRPr="009B48D8">
        <w:rPr>
          <w:rFonts w:cstheme="minorHAnsi"/>
        </w:rPr>
        <w:t xml:space="preserve">medical debtors </w:t>
      </w:r>
      <w:r w:rsidR="00E13479" w:rsidRPr="009B48D8">
        <w:rPr>
          <w:rFonts w:cstheme="minorHAnsi"/>
        </w:rPr>
        <w:t>are</w:t>
      </w:r>
      <w:r w:rsidR="00AB4ABD" w:rsidRPr="009B48D8">
        <w:rPr>
          <w:rFonts w:cstheme="minorHAnsi"/>
        </w:rPr>
        <w:t xml:space="preserve"> 42% more likely to suffer from a lapse in medical coverage</w:t>
      </w:r>
      <w:r w:rsidR="00C313B9" w:rsidRPr="009B48D8">
        <w:rPr>
          <w:rFonts w:cstheme="minorHAnsi"/>
        </w:rPr>
        <w:t xml:space="preserve">, </w:t>
      </w:r>
      <w:r w:rsidR="003C2FA1" w:rsidRPr="009B48D8">
        <w:rPr>
          <w:rFonts w:cstheme="minorHAnsi"/>
        </w:rPr>
        <w:t xml:space="preserve">the </w:t>
      </w:r>
      <w:r w:rsidR="00E13479" w:rsidRPr="009B48D8">
        <w:rPr>
          <w:rFonts w:cstheme="minorHAnsi"/>
        </w:rPr>
        <w:t xml:space="preserve">American health system often </w:t>
      </w:r>
      <w:r w:rsidR="000B7C76">
        <w:rPr>
          <w:rFonts w:cstheme="minorHAnsi"/>
        </w:rPr>
        <w:t>worsens</w:t>
      </w:r>
      <w:r w:rsidR="000B7C76" w:rsidRPr="009B48D8">
        <w:rPr>
          <w:rFonts w:cstheme="minorHAnsi"/>
        </w:rPr>
        <w:t xml:space="preserve"> </w:t>
      </w:r>
      <w:r w:rsidR="003C2FA1" w:rsidRPr="009B48D8">
        <w:rPr>
          <w:rFonts w:cstheme="minorHAnsi"/>
        </w:rPr>
        <w:t xml:space="preserve">the well-being of those treated </w:t>
      </w:r>
      <w:r w:rsidR="00F13004" w:rsidRPr="009B48D8">
        <w:rPr>
          <w:rFonts w:cstheme="minorHAnsi"/>
        </w:rPr>
        <w:t xml:space="preserve">instead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r w:rsidR="004B1E1B" w:rsidRPr="009B48D8">
        <w:rPr>
          <w:rFonts w:cstheme="minorHAnsi"/>
        </w:rPr>
        <w:t xml:space="preserve">This is particularly relevant </w:t>
      </w:r>
      <w:r w:rsidR="004B1E1B">
        <w:rPr>
          <w:rFonts w:cstheme="minorHAnsi"/>
        </w:rPr>
        <w:t xml:space="preserve">in the US </w:t>
      </w:r>
      <w:r w:rsidR="004B1E1B" w:rsidRPr="009B48D8">
        <w:rPr>
          <w:rFonts w:cstheme="minorHAnsi"/>
        </w:rPr>
        <w:t xml:space="preserve">as </w:t>
      </w:r>
      <w:r w:rsidR="004B1E1B">
        <w:rPr>
          <w:rFonts w:cstheme="minorHAnsi"/>
        </w:rPr>
        <w:t xml:space="preserve">some of our most </w:t>
      </w:r>
      <w:r w:rsidR="004B1E1B" w:rsidRPr="009B48D8">
        <w:rPr>
          <w:rFonts w:cstheme="minorHAnsi"/>
        </w:rPr>
        <w:t xml:space="preserve">disadvantaged </w:t>
      </w:r>
      <w:r w:rsidR="004B1E1B">
        <w:rPr>
          <w:rFonts w:cstheme="minorHAnsi"/>
        </w:rPr>
        <w:t>minorities</w:t>
      </w:r>
      <w:r w:rsidR="004B1E1B" w:rsidRPr="009B48D8">
        <w:rPr>
          <w:rFonts w:cstheme="minorHAnsi"/>
        </w:rPr>
        <w:t xml:space="preserve"> simultaneously suffer from low rates of insurance compared to Whites (11.7% for Whites, 20.8% for Blacks, 30.7% for Hispanics)</w:t>
      </w:r>
      <w:r w:rsidR="004B1E1B">
        <w:rPr>
          <w:rFonts w:cstheme="minorHAnsi"/>
        </w:rPr>
        <w:t xml:space="preserve"> </w:t>
      </w:r>
      <w:r w:rsidR="004B1E1B" w:rsidRPr="0039172A">
        <w:rPr>
          <w:rFonts w:cstheme="minorHAnsi"/>
          <w:highlight w:val="yellow"/>
        </w:rPr>
        <w:t>(Shen et al., 2013)</w:t>
      </w:r>
      <w:r w:rsidR="004B1E1B" w:rsidRPr="009B48D8">
        <w:rPr>
          <w:rFonts w:cstheme="minorHAnsi"/>
        </w:rPr>
        <w:t>.</w:t>
      </w:r>
      <w:r w:rsidR="004B1E1B">
        <w:rPr>
          <w:rFonts w:cstheme="minorHAnsi"/>
        </w:rPr>
        <w:t xml:space="preserve"> </w:t>
      </w:r>
      <w:r w:rsidR="00093ECF" w:rsidRPr="009B48D8">
        <w:rPr>
          <w:rFonts w:cstheme="minorHAnsi"/>
        </w:rPr>
        <w:t>Medical debt is accrued partly due to extreme cost difference</w:t>
      </w:r>
      <w:r w:rsidR="00CB3809">
        <w:rPr>
          <w:rFonts w:cstheme="minorHAnsi"/>
        </w:rPr>
        <w:t>s</w:t>
      </w:r>
      <w:r w:rsidR="00093ECF" w:rsidRPr="009B48D8">
        <w:rPr>
          <w:rFonts w:cstheme="minorHAnsi"/>
        </w:rPr>
        <w:t xml:space="preserve"> in medical care, with the US paying approximately twice the </w:t>
      </w:r>
      <w:r w:rsidR="0072513C" w:rsidRPr="0072513C">
        <w:rPr>
          <w:rFonts w:cstheme="minorHAnsi"/>
        </w:rPr>
        <w:t>Organisation for Economic Co-operation and Development</w:t>
      </w:r>
      <w:r w:rsidR="0072513C">
        <w:rPr>
          <w:rFonts w:cstheme="minorHAnsi"/>
        </w:rPr>
        <w:t xml:space="preserve"> (</w:t>
      </w:r>
      <w:commentRangeStart w:id="8"/>
      <w:commentRangeStart w:id="9"/>
      <w:r w:rsidR="00093ECF" w:rsidRPr="009B48D8">
        <w:rPr>
          <w:rFonts w:cstheme="minorHAnsi"/>
        </w:rPr>
        <w:t>OECD</w:t>
      </w:r>
      <w:commentRangeEnd w:id="8"/>
      <w:r w:rsidR="00573600">
        <w:rPr>
          <w:rStyle w:val="CommentReference"/>
        </w:rPr>
        <w:commentReference w:id="8"/>
      </w:r>
      <w:commentRangeEnd w:id="9"/>
      <w:r w:rsidR="0072513C">
        <w:rPr>
          <w:rStyle w:val="CommentReference"/>
        </w:rPr>
        <w:commentReference w:id="9"/>
      </w:r>
      <w:r w:rsidR="0072513C">
        <w:rPr>
          <w:rFonts w:cstheme="minorHAnsi"/>
        </w:rPr>
        <w:t xml:space="preserve">) </w:t>
      </w:r>
      <w:r w:rsidR="00093ECF" w:rsidRPr="009B48D8">
        <w:rPr>
          <w:rFonts w:cstheme="minorHAnsi"/>
        </w:rPr>
        <w:t xml:space="preserve">median cost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Papanicolas, 2018</w:t>
      </w:r>
      <w:r w:rsidR="00F2343D" w:rsidRPr="009B48D8">
        <w:rPr>
          <w:rFonts w:cstheme="minorHAnsi"/>
          <w:highlight w:val="yellow"/>
        </w:rPr>
        <w:t xml:space="preserve">; </w:t>
      </w:r>
      <w:r w:rsidR="00F2343D" w:rsidRPr="009B48D8">
        <w:rPr>
          <w:rFonts w:cstheme="minorHAnsi"/>
          <w:highlight w:val="yellow"/>
        </w:rPr>
        <w:lastRenderedPageBreak/>
        <w:t>Tikkanen, 2020</w:t>
      </w:r>
      <w:r w:rsidR="00093ECF" w:rsidRPr="009B48D8">
        <w:rPr>
          <w:rFonts w:cstheme="minorHAnsi"/>
          <w:highlight w:val="yellow"/>
        </w:rPr>
        <w:t>)</w:t>
      </w:r>
      <w:r w:rsidR="00093ECF" w:rsidRPr="009B48D8">
        <w:rPr>
          <w:rFonts w:cstheme="minorHAnsi"/>
        </w:rPr>
        <w:t xml:space="preserve">. This is compounded further by a general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r w:rsidR="00155FA8">
        <w:rPr>
          <w:rFonts w:cstheme="minorHAnsi"/>
        </w:rPr>
        <w:t>A</w:t>
      </w:r>
      <w:r w:rsidR="00637376" w:rsidRPr="009B48D8">
        <w:rPr>
          <w:rFonts w:cstheme="minorHAnsi"/>
        </w:rPr>
        <w:t>dditional</w:t>
      </w:r>
      <w:r w:rsidRPr="009B48D8">
        <w:rPr>
          <w:rFonts w:cstheme="minorHAnsi"/>
        </w:rPr>
        <w:t xml:space="preserve"> structural </w:t>
      </w:r>
      <w:r w:rsidR="00155FA8">
        <w:rPr>
          <w:rFonts w:cstheme="minorHAnsi"/>
        </w:rPr>
        <w:t>obstacles exist</w:t>
      </w:r>
      <w:r w:rsidR="00155FA8" w:rsidRPr="009B48D8">
        <w:rPr>
          <w:rFonts w:cstheme="minorHAnsi"/>
        </w:rPr>
        <w:t xml:space="preserve"> </w:t>
      </w:r>
      <w:r w:rsidR="00155FA8">
        <w:rPr>
          <w:rFonts w:cstheme="minorHAnsi"/>
        </w:rPr>
        <w:t>due to the current</w:t>
      </w:r>
      <w:r w:rsidR="00637376" w:rsidRPr="009B48D8">
        <w:rPr>
          <w:rFonts w:cstheme="minorHAnsi"/>
        </w:rPr>
        <w:t xml:space="preserve"> </w:t>
      </w:r>
      <w:r w:rsidRPr="009B48D8">
        <w:rPr>
          <w:rFonts w:cstheme="minorHAnsi"/>
        </w:rPr>
        <w:t xml:space="preserve">competitive marketplace of multiple insurers. </w:t>
      </w:r>
      <w:r w:rsidR="00637376" w:rsidRPr="009B48D8">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637376" w:rsidRPr="009B48D8">
        <w:rPr>
          <w:rFonts w:cstheme="minorHAnsi"/>
        </w:rPr>
        <w:t>are under-invested in</w:t>
      </w:r>
      <w:r w:rsidRPr="009B48D8">
        <w:rPr>
          <w:rFonts w:cstheme="minorHAnsi"/>
        </w:rPr>
        <w:t xml:space="preserve">, as </w:t>
      </w:r>
      <w:r w:rsidR="00637376" w:rsidRPr="009B48D8">
        <w:rPr>
          <w:rFonts w:cstheme="minorHAnsi"/>
        </w:rPr>
        <w:t xml:space="preserve">i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r w:rsidR="000A783C">
        <w:rPr>
          <w:rFonts w:cstheme="minorHAnsi"/>
        </w:rPr>
        <w:t>M</w:t>
      </w:r>
      <w:r w:rsidRPr="009B48D8">
        <w:rPr>
          <w:rFonts w:cstheme="minorHAnsi"/>
        </w:rPr>
        <w:t xml:space="preserve">edical care </w:t>
      </w:r>
      <w:r w:rsidR="000A783C">
        <w:rPr>
          <w:rFonts w:cstheme="minorHAnsi"/>
        </w:rPr>
        <w:t>is plainly unaffordable</w:t>
      </w:r>
      <w:r w:rsidRPr="009B48D8">
        <w:rPr>
          <w:rFonts w:cstheme="minorHAnsi"/>
        </w:rPr>
        <w:t xml:space="preserve"> in the United States for many.</w:t>
      </w:r>
    </w:p>
    <w:p w14:paraId="2E2528A0" w14:textId="5BCF2B03" w:rsidR="003631BD" w:rsidRPr="009B48D8" w:rsidRDefault="00991117" w:rsidP="00C92D0F">
      <w:pPr>
        <w:pStyle w:val="BodyText"/>
        <w:spacing w:line="480" w:lineRule="auto"/>
        <w:ind w:firstLine="720"/>
        <w:rPr>
          <w:rFonts w:cstheme="minorHAnsi"/>
        </w:rPr>
      </w:pPr>
      <w:r>
        <w:rPr>
          <w:rFonts w:cstheme="minorHAnsi"/>
        </w:rPr>
        <w:t>In addition to the inflated cost of care</w:t>
      </w:r>
      <w:r w:rsidR="000F0D47" w:rsidRPr="009B48D8">
        <w:rPr>
          <w:rFonts w:cstheme="minorHAnsi"/>
        </w:rPr>
        <w:t>, h</w:t>
      </w:r>
      <w:r w:rsidR="00BE1747" w:rsidRPr="009B48D8">
        <w:rPr>
          <w:rFonts w:cstheme="minorHAnsi"/>
        </w:rPr>
        <w:t xml:space="preserve">ealth outcomes in the US are also </w:t>
      </w:r>
      <w:r>
        <w:rPr>
          <w:rFonts w:cstheme="minorHAnsi"/>
        </w:rPr>
        <w:t>notoriously poor</w:t>
      </w:r>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National Health Expenditure Accounts Tables, 2014-2019</w:t>
      </w:r>
      <w:r w:rsidR="004E778B" w:rsidRPr="009B48D8">
        <w:rPr>
          <w:rFonts w:cstheme="minorHAnsi"/>
          <w:highlight w:val="yellow"/>
        </w:rPr>
        <w:t>; Murphy, 2014; Kochanek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r w:rsidR="007E4557">
        <w:rPr>
          <w:rFonts w:cstheme="minorHAnsi"/>
        </w:rPr>
        <w:t xml:space="preserve">evidence </w:t>
      </w:r>
      <w:r w:rsidR="003631BD" w:rsidRPr="009B48D8">
        <w:rPr>
          <w:rFonts w:cstheme="minorHAnsi"/>
        </w:rPr>
        <w:t xml:space="preserve">based </w:t>
      </w:r>
      <w:r w:rsidR="003631BD" w:rsidRPr="009B48D8">
        <w:rPr>
          <w:rFonts w:cstheme="minorHAnsi"/>
          <w:highlight w:val="yellow"/>
        </w:rPr>
        <w:t>(Manchikanti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r w:rsidR="00A21537" w:rsidRPr="009B48D8">
        <w:rPr>
          <w:rFonts w:cstheme="minorHAnsi"/>
        </w:rPr>
        <w:t>US healthcare is ranked as low as 15</w:t>
      </w:r>
      <w:r w:rsidR="00A21537" w:rsidRPr="009B48D8">
        <w:rPr>
          <w:rFonts w:cstheme="minorHAnsi"/>
          <w:vertAlign w:val="superscript"/>
        </w:rPr>
        <w:t>th</w:t>
      </w:r>
      <w:r w:rsidR="00A21537" w:rsidRPr="009B48D8">
        <w:rPr>
          <w:rFonts w:cstheme="minorHAnsi"/>
        </w:rPr>
        <w:t xml:space="preserve"> out of 25 major industrialized countries, partly due to inflated costs, waste, fraud, and the poorest aggregate utilization of physician visits and hospital days per capita </w:t>
      </w:r>
      <w:r w:rsidR="00A21537" w:rsidRPr="009B48D8">
        <w:rPr>
          <w:rFonts w:cstheme="minorHAnsi"/>
          <w:highlight w:val="yellow"/>
        </w:rPr>
        <w:t>(World Health Report, 2000; Anderson, 2003)</w:t>
      </w:r>
      <w:r w:rsidR="00A21537" w:rsidRPr="009B48D8">
        <w:rPr>
          <w:rFonts w:cstheme="minorHAnsi"/>
        </w:rPr>
        <w:t>.</w:t>
      </w:r>
      <w:r w:rsidR="00A21537">
        <w:rPr>
          <w:rFonts w:cstheme="minorHAnsi"/>
        </w:rPr>
        <w:t xml:space="preserve"> </w:t>
      </w:r>
      <w:r w:rsidR="00B136AE" w:rsidRPr="009B48D8">
        <w:rPr>
          <w:rFonts w:cstheme="minorHAnsi"/>
        </w:rPr>
        <w:t xml:space="preserve">The US </w:t>
      </w:r>
      <w:r w:rsidR="00A21537">
        <w:rPr>
          <w:rFonts w:cstheme="minorHAnsi"/>
        </w:rPr>
        <w:t xml:space="preserve">also falls behind other high-income OECD peer countries </w:t>
      </w:r>
      <w:r w:rsidR="00B136AE" w:rsidRPr="009B48D8">
        <w:rPr>
          <w:rFonts w:cstheme="minorHAnsi"/>
        </w:rPr>
        <w:lastRenderedPageBreak/>
        <w:t xml:space="preserve">on almost every health outcome metric </w:t>
      </w:r>
      <w:r w:rsidR="00B136AE" w:rsidRPr="009B48D8">
        <w:rPr>
          <w:rFonts w:cstheme="minorHAnsi"/>
          <w:highlight w:val="yellow"/>
        </w:rPr>
        <w:t>(Tikkanen,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Examining recurrent health problems, the US also suffers from the highest chronic disease burden (28% of population versus an average of 17.5%)</w:t>
      </w:r>
      <w:r w:rsidR="00F662F8">
        <w:rPr>
          <w:rFonts w:cstheme="minorHAnsi"/>
        </w:rPr>
        <w:t xml:space="preserve"> and</w:t>
      </w:r>
      <w:r w:rsidR="00B136AE" w:rsidRPr="009B48D8">
        <w:rPr>
          <w:rFonts w:cstheme="minorHAnsi"/>
        </w:rPr>
        <w:t xml:space="preserve"> rate of obesity (40% versus an average of 21%)</w:t>
      </w:r>
      <w:r w:rsidR="007E4557">
        <w:rPr>
          <w:rFonts w:cstheme="minorHAnsi"/>
        </w:rPr>
        <w:t xml:space="preserve"> by far</w:t>
      </w:r>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r w:rsidR="006D05F1">
        <w:rPr>
          <w:rFonts w:cstheme="minorHAnsi"/>
        </w:rPr>
        <w:t xml:space="preserve">the OECD </w:t>
      </w:r>
      <w:commentRangeStart w:id="10"/>
      <w:r w:rsidR="00B136AE" w:rsidRPr="009B48D8">
        <w:rPr>
          <w:rFonts w:cstheme="minorHAnsi"/>
        </w:rPr>
        <w:t>average</w:t>
      </w:r>
      <w:commentRangeEnd w:id="10"/>
      <w:r w:rsidR="007E4557">
        <w:rPr>
          <w:rStyle w:val="CommentReference"/>
        </w:rPr>
        <w:commentReference w:id="10"/>
      </w:r>
      <w:r w:rsidR="00B136AE" w:rsidRPr="009B48D8">
        <w:rPr>
          <w:rFonts w:cstheme="minorHAnsi"/>
        </w:rPr>
        <w:t>).</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r w:rsidR="007F6341">
        <w:rPr>
          <w:rFonts w:cstheme="minorHAnsi"/>
        </w:rPr>
        <w:t>uniformly</w:t>
      </w:r>
      <w:r w:rsidR="007F6341" w:rsidRPr="009B48D8">
        <w:rPr>
          <w:rFonts w:cstheme="minorHAnsi"/>
        </w:rPr>
        <w:t xml:space="preserve"> </w:t>
      </w:r>
      <w:r w:rsidR="006C19CC" w:rsidRPr="009B48D8">
        <w:rPr>
          <w:rFonts w:cstheme="minorHAnsi"/>
        </w:rPr>
        <w:t xml:space="preserve">worse than peer </w:t>
      </w:r>
      <w:r w:rsidR="007F6341">
        <w:rPr>
          <w:rFonts w:cstheme="minorHAnsi"/>
        </w:rPr>
        <w:t>nations</w:t>
      </w:r>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1" w:name="benefits-of-universal-health-care"/>
      <w:bookmarkEnd w:id="6"/>
      <w:r w:rsidRPr="009B48D8">
        <w:rPr>
          <w:rFonts w:asciiTheme="minorHAnsi" w:hAnsiTheme="minorHAnsi" w:cstheme="minorHAnsi"/>
          <w:color w:val="auto"/>
          <w:sz w:val="24"/>
          <w:szCs w:val="24"/>
        </w:rPr>
        <w:t>Benefits of Universal Health Care</w:t>
      </w:r>
    </w:p>
    <w:p w14:paraId="36D3EA87" w14:textId="771CCA18" w:rsidR="003631BD" w:rsidRPr="009B48D8" w:rsidRDefault="003631BD" w:rsidP="0039172A">
      <w:pPr>
        <w:pStyle w:val="BodyText"/>
        <w:spacing w:line="480" w:lineRule="auto"/>
        <w:ind w:firstLine="720"/>
        <w:rPr>
          <w:rFonts w:cstheme="minorHAnsi"/>
        </w:rPr>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Panpiemras et al., 2011;Hsiao, 2016)</w:t>
      </w:r>
      <w:r w:rsidR="005D3B26" w:rsidRPr="009B48D8">
        <w:rPr>
          <w:rFonts w:cstheme="minorHAnsi"/>
        </w:rPr>
        <w:t>.</w:t>
      </w:r>
      <w:r w:rsidR="00D85CBF">
        <w:rPr>
          <w:rFonts w:cstheme="minorHAnsi"/>
        </w:rPr>
        <w:t xml:space="preserve"> </w:t>
      </w:r>
      <w:r w:rsidR="00261F5E">
        <w:rPr>
          <w:rFonts w:cstheme="minorHAnsi"/>
        </w:rPr>
        <w:t>This improvement in coverage is vital</w:t>
      </w:r>
      <w:r w:rsidR="00F757B4">
        <w:rPr>
          <w:rFonts w:cstheme="minorHAnsi"/>
        </w:rPr>
        <w:t>.</w:t>
      </w:r>
      <w:r w:rsidR="00261F5E">
        <w:rPr>
          <w:rFonts w:cstheme="minorHAnsi"/>
        </w:rPr>
        <w:t xml:space="preserve"> </w:t>
      </w:r>
      <w:r w:rsidR="00F757B4">
        <w:rPr>
          <w:rFonts w:cstheme="minorHAnsi"/>
        </w:rPr>
        <w:t>I</w:t>
      </w:r>
      <w:r w:rsidR="00513010">
        <w:rPr>
          <w:rFonts w:cstheme="minorHAnsi"/>
        </w:rPr>
        <w:t xml:space="preserve">n the US, the </w:t>
      </w:r>
      <w:r w:rsidR="007A680A">
        <w:rPr>
          <w:rFonts w:cstheme="minorHAnsi"/>
        </w:rPr>
        <w:t xml:space="preserve">uninsured </w:t>
      </w:r>
      <w:r w:rsidR="007A680A" w:rsidRPr="009B48D8">
        <w:rPr>
          <w:rFonts w:cstheme="minorHAnsi"/>
        </w:rPr>
        <w:t xml:space="preserve">and underinsured are between 25-40% more likely to die, with over 44,000 deaths per year, rivalling </w:t>
      </w:r>
      <w:r w:rsidR="00513010">
        <w:rPr>
          <w:rFonts w:cstheme="minorHAnsi"/>
        </w:rPr>
        <w:t>the impact (42,000</w:t>
      </w:r>
      <w:r w:rsidR="00A27E11">
        <w:rPr>
          <w:rFonts w:cstheme="minorHAnsi"/>
        </w:rPr>
        <w:t xml:space="preserve"> deaths</w:t>
      </w:r>
      <w:r w:rsidR="00513010">
        <w:rPr>
          <w:rFonts w:cstheme="minorHAnsi"/>
        </w:rPr>
        <w:t xml:space="preserve">) of </w:t>
      </w:r>
      <w:r w:rsidR="007A680A" w:rsidRPr="009B48D8">
        <w:rPr>
          <w:rFonts w:cstheme="minorHAnsi"/>
        </w:rPr>
        <w:t>kidney disease</w:t>
      </w:r>
      <w:r w:rsidR="00513010">
        <w:rPr>
          <w:rFonts w:cstheme="minorHAnsi"/>
        </w:rPr>
        <w:t xml:space="preserve"> </w:t>
      </w:r>
      <w:r w:rsidR="007A680A" w:rsidRPr="009B48D8">
        <w:rPr>
          <w:rFonts w:cstheme="minorHAnsi"/>
          <w:highlight w:val="yellow"/>
        </w:rPr>
        <w:t>(Franks 1993, Wilper 2009)</w:t>
      </w:r>
      <w:r w:rsidR="007A680A" w:rsidRPr="009B48D8">
        <w:rPr>
          <w:rFonts w:cstheme="minorHAnsi"/>
        </w:rPr>
        <w:t>. Neonates are especially at risk</w:t>
      </w:r>
      <w:r w:rsidR="007A680A">
        <w:rPr>
          <w:rFonts w:cstheme="minorHAnsi"/>
        </w:rPr>
        <w:t>, with</w:t>
      </w:r>
      <w:r w:rsidR="007A680A" w:rsidRPr="009B48D8">
        <w:rPr>
          <w:rFonts w:cstheme="minorHAnsi"/>
        </w:rPr>
        <w:t xml:space="preserve"> lack of insurance </w:t>
      </w:r>
      <w:r w:rsidR="007A680A">
        <w:rPr>
          <w:rFonts w:cstheme="minorHAnsi"/>
        </w:rPr>
        <w:t xml:space="preserve">increasing the </w:t>
      </w:r>
      <w:r w:rsidR="007A680A" w:rsidRPr="009B48D8">
        <w:rPr>
          <w:rFonts w:cstheme="minorHAnsi"/>
        </w:rPr>
        <w:t>risk of death by 260%</w:t>
      </w:r>
      <w:r w:rsidR="00261F5E">
        <w:rPr>
          <w:rFonts w:cstheme="minorHAnsi"/>
        </w:rPr>
        <w:t>,</w:t>
      </w:r>
      <w:r w:rsidR="007A680A">
        <w:rPr>
          <w:rFonts w:cstheme="minorHAnsi"/>
        </w:rPr>
        <w:t xml:space="preserve"> </w:t>
      </w:r>
      <w:r w:rsidR="007A680A" w:rsidRPr="009B48D8">
        <w:rPr>
          <w:rFonts w:cstheme="minorHAnsi"/>
        </w:rPr>
        <w:t xml:space="preserve">more than being born with </w:t>
      </w:r>
      <w:r w:rsidR="007A680A" w:rsidRPr="009B48D8">
        <w:rPr>
          <w:rFonts w:cstheme="minorHAnsi"/>
        </w:rPr>
        <w:lastRenderedPageBreak/>
        <w:t>congenial malformation</w:t>
      </w:r>
      <w:r w:rsidR="00261F5E">
        <w:rPr>
          <w:rFonts w:cstheme="minorHAnsi"/>
        </w:rPr>
        <w:t xml:space="preserve"> </w:t>
      </w:r>
      <w:r w:rsidR="007A680A" w:rsidRPr="009B48D8">
        <w:rPr>
          <w:rFonts w:cstheme="minorHAnsi"/>
          <w:highlight w:val="yellow"/>
        </w:rPr>
        <w:t>(Morriss 2013)</w:t>
      </w:r>
      <w:r w:rsidR="007A680A" w:rsidRPr="009B48D8">
        <w:rPr>
          <w:rFonts w:cstheme="minorHAnsi"/>
        </w:rPr>
        <w:t xml:space="preserve">. </w:t>
      </w:r>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3D79D3F1" w:rsidR="000E2EC1" w:rsidRPr="009B48D8" w:rsidRDefault="000E2EC1">
      <w:pPr>
        <w:pStyle w:val="BodyText"/>
        <w:spacing w:line="480" w:lineRule="auto"/>
        <w:rPr>
          <w:rFonts w:cstheme="minorHAnsi"/>
        </w:rPr>
      </w:pPr>
      <w:r w:rsidRPr="009B48D8">
        <w:rPr>
          <w:rFonts w:cstheme="minorHAnsi"/>
        </w:rPr>
        <w:tab/>
        <w:t xml:space="preserve">Furthermore, having a UHC system can improve health outcomes through </w:t>
      </w:r>
      <w:commentRangeStart w:id="12"/>
      <w:r w:rsidR="00D9351D">
        <w:rPr>
          <w:rFonts w:cstheme="minorHAnsi"/>
        </w:rPr>
        <w:t xml:space="preserve">channels </w:t>
      </w:r>
      <w:commentRangeStart w:id="13"/>
      <w:commentRangeEnd w:id="13"/>
      <w:r w:rsidR="00B3508B">
        <w:rPr>
          <w:rStyle w:val="CommentReference"/>
        </w:rPr>
        <w:commentReference w:id="13"/>
      </w:r>
      <w:commentRangeEnd w:id="12"/>
      <w:r w:rsidR="00D9351D">
        <w:rPr>
          <w:rStyle w:val="CommentReference"/>
        </w:rPr>
        <w:commentReference w:id="12"/>
      </w:r>
      <w:r w:rsidRPr="009B48D8">
        <w:rPr>
          <w:rFonts w:cstheme="minorHAnsi"/>
        </w:rPr>
        <w:t>other than increased coverage. A UHC system allows for centralization of control and information for a country.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 xml:space="preserve">in 17 </w:t>
      </w:r>
      <w:r w:rsidR="00D9351D" w:rsidRPr="0072513C">
        <w:rPr>
          <w:rFonts w:cstheme="minorHAnsi"/>
        </w:rPr>
        <w:t>Organisation for Economic Co-operation and Development</w:t>
      </w:r>
      <w:r w:rsidR="00D9351D">
        <w:rPr>
          <w:rFonts w:cstheme="minorHAnsi"/>
        </w:rPr>
        <w:t xml:space="preserve"> (</w:t>
      </w:r>
      <w:commentRangeStart w:id="14"/>
      <w:commentRangeStart w:id="15"/>
      <w:r w:rsidR="00E22FCC" w:rsidRPr="009B48D8">
        <w:rPr>
          <w:rFonts w:cstheme="minorHAnsi"/>
        </w:rPr>
        <w:t>OECD</w:t>
      </w:r>
      <w:r w:rsidR="00D9351D">
        <w:rPr>
          <w:rFonts w:cstheme="minorHAnsi"/>
        </w:rPr>
        <w:t>)</w:t>
      </w:r>
      <w:r w:rsidR="00E22FCC" w:rsidRPr="009B48D8">
        <w:rPr>
          <w:rFonts w:cstheme="minorHAnsi"/>
        </w:rPr>
        <w:t xml:space="preserve"> </w:t>
      </w:r>
      <w:commentRangeEnd w:id="14"/>
      <w:r w:rsidR="00B3508B">
        <w:rPr>
          <w:rStyle w:val="CommentReference"/>
        </w:rPr>
        <w:commentReference w:id="14"/>
      </w:r>
      <w:commentRangeEnd w:id="15"/>
      <w:r w:rsidR="002873DD">
        <w:rPr>
          <w:rStyle w:val="CommentReference"/>
        </w:rPr>
        <w:commentReference w:id="15"/>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 xml:space="preserve">in public expenditure reduces infant mortality by 0.077% and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3B8B9AFE" w:rsidR="003631BD" w:rsidRPr="009B48D8" w:rsidRDefault="003631BD" w:rsidP="00C92D0F">
      <w:pPr>
        <w:pStyle w:val="BodyText"/>
        <w:spacing w:line="480" w:lineRule="auto"/>
        <w:ind w:firstLine="720"/>
        <w:rPr>
          <w:rFonts w:cstheme="minorHAnsi"/>
        </w:rPr>
      </w:pPr>
      <w:r w:rsidRPr="009B48D8">
        <w:rPr>
          <w:rFonts w:cstheme="minorHAnsi"/>
        </w:rPr>
        <w:t xml:space="preserve">In addition to improving </w:t>
      </w:r>
      <w:r w:rsidR="005935EE" w:rsidRPr="009B48D8">
        <w:rPr>
          <w:rFonts w:cstheme="minorHAnsi"/>
        </w:rPr>
        <w:t>coverage</w:t>
      </w:r>
      <w:r w:rsidR="008721EB">
        <w:rPr>
          <w:rFonts w:cstheme="minorHAnsi"/>
        </w:rPr>
        <w:t>,</w:t>
      </w:r>
      <w:r w:rsidR="005935EE" w:rsidRPr="009B48D8">
        <w:rPr>
          <w:rFonts w:cstheme="minorHAnsi"/>
        </w:rPr>
        <w:t xml:space="preserve"> </w:t>
      </w:r>
      <w:r w:rsidRPr="009B48D8">
        <w:rPr>
          <w:rFonts w:cstheme="minorHAnsi"/>
        </w:rPr>
        <w:t xml:space="preserve">quality of </w:t>
      </w:r>
      <w:commentRangeStart w:id="16"/>
      <w:commentRangeStart w:id="17"/>
      <w:r w:rsidRPr="009B48D8">
        <w:rPr>
          <w:rFonts w:cstheme="minorHAnsi"/>
        </w:rPr>
        <w:t>health</w:t>
      </w:r>
      <w:commentRangeEnd w:id="16"/>
      <w:r w:rsidR="003C760D">
        <w:rPr>
          <w:rStyle w:val="CommentReference"/>
        </w:rPr>
        <w:commentReference w:id="16"/>
      </w:r>
      <w:commentRangeEnd w:id="17"/>
      <w:r w:rsidR="008721EB">
        <w:rPr>
          <w:rStyle w:val="CommentReference"/>
        </w:rPr>
        <w:commentReference w:id="17"/>
      </w:r>
      <w:r w:rsidR="008721EB">
        <w:rPr>
          <w:rFonts w:cstheme="minorHAnsi"/>
        </w:rPr>
        <w:t>care</w:t>
      </w:r>
      <w:r w:rsidRPr="009B48D8">
        <w:rPr>
          <w:rFonts w:cstheme="minorHAnsi"/>
        </w:rPr>
        <w:t>,</w:t>
      </w:r>
      <w:r w:rsidR="008721EB">
        <w:rPr>
          <w:rFonts w:cstheme="minorHAnsi"/>
        </w:rPr>
        <w:t xml:space="preserve"> and health outcomes,</w:t>
      </w:r>
      <w:r w:rsidRPr="009B48D8">
        <w:rPr>
          <w:rFonts w:cstheme="minorHAnsi"/>
        </w:rPr>
        <w:t xml:space="preserve"> UHC is also effective at reducing waste and cost in the health system.</w:t>
      </w:r>
      <w:r w:rsidR="00221C44" w:rsidRPr="009B48D8">
        <w:rPr>
          <w:rFonts w:cstheme="minorHAnsi"/>
        </w:rPr>
        <w:t xml:space="preserve"> A 30-year examination of OECD countries that implemented </w:t>
      </w:r>
      <w:r w:rsidR="00553C3F">
        <w:rPr>
          <w:rFonts w:cstheme="minorHAnsi"/>
        </w:rPr>
        <w:t xml:space="preserve">a </w:t>
      </w:r>
      <w:r w:rsidR="00221C44" w:rsidRPr="009B48D8">
        <w:rPr>
          <w:rFonts w:cstheme="minorHAnsi"/>
        </w:rPr>
        <w:t xml:space="preserve">single </w:t>
      </w:r>
      <w:r w:rsidR="006E5A8A" w:rsidRPr="009B48D8">
        <w:rPr>
          <w:rFonts w:cstheme="minorHAnsi"/>
        </w:rPr>
        <w:t xml:space="preserve">payer </w:t>
      </w:r>
      <w:r w:rsidR="00C65BB8">
        <w:rPr>
          <w:rFonts w:cstheme="minorHAnsi"/>
        </w:rPr>
        <w:t xml:space="preserve">system </w:t>
      </w:r>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r w:rsidR="00C65BB8">
        <w:rPr>
          <w:rFonts w:cstheme="minorHAnsi"/>
        </w:rPr>
        <w:t>US</w:t>
      </w:r>
      <w:r w:rsidR="00C65BB8" w:rsidRPr="009B48D8">
        <w:rPr>
          <w:rFonts w:cstheme="minorHAnsi"/>
        </w:rPr>
        <w:t xml:space="preserve"> </w:t>
      </w:r>
      <w:r w:rsidR="002112F7" w:rsidRPr="009B48D8">
        <w:rPr>
          <w:rFonts w:cstheme="minorHAnsi"/>
          <w:highlight w:val="yellow"/>
        </w:rPr>
        <w:t>(Bichay, 2020)</w:t>
      </w:r>
      <w:r w:rsidR="00221C44" w:rsidRPr="009B48D8">
        <w:rPr>
          <w:rFonts w:cstheme="minorHAnsi"/>
        </w:rPr>
        <w:t xml:space="preserve">. Half of the 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in the US system due to administrative costs could be reduced by 33-53% with the adoption of UHC </w:t>
      </w:r>
      <w:r w:rsidR="006E5A8A" w:rsidRPr="009B48D8">
        <w:rPr>
          <w:rFonts w:cstheme="minorHAnsi"/>
          <w:highlight w:val="yellow"/>
        </w:rPr>
        <w:t>(Scheinker, 2021)</w:t>
      </w:r>
      <w:r w:rsidR="006E5A8A" w:rsidRPr="009B48D8">
        <w:rPr>
          <w:rFonts w:cstheme="minorHAnsi"/>
        </w:rPr>
        <w:t xml:space="preserve">. </w:t>
      </w:r>
      <w:r w:rsidR="00AD6B53" w:rsidRPr="009B48D8">
        <w:rPr>
          <w:rFonts w:cstheme="minorHAnsi"/>
        </w:rPr>
        <w:t>Moreover</w:t>
      </w:r>
      <w:r w:rsidR="00D076E6" w:rsidRPr="009B48D8">
        <w:rPr>
          <w:rFonts w:cstheme="minorHAnsi"/>
        </w:rPr>
        <w:t>, centralization due to UHC allows for savings from improved information aggregation and analysis</w:t>
      </w:r>
      <w:r w:rsidR="00AD6B53" w:rsidRPr="009B48D8">
        <w:rPr>
          <w:rFonts w:cstheme="minorHAnsi"/>
        </w:rPr>
        <w:t xml:space="preserve">. The Taiwanese National Healthcare Insurance Administration </w:t>
      </w:r>
      <w:r w:rsidR="0013440A">
        <w:rPr>
          <w:rFonts w:cstheme="minorHAnsi"/>
        </w:rPr>
        <w:t>has</w:t>
      </w:r>
      <w:r w:rsidR="00AD6B53" w:rsidRPr="009B48D8">
        <w:rPr>
          <w:rFonts w:cstheme="minorHAnsi"/>
        </w:rPr>
        <w:t xml:space="preserve"> use</w:t>
      </w:r>
      <w:r w:rsidR="0013440A">
        <w:rPr>
          <w:rFonts w:cstheme="minorHAnsi"/>
        </w:rPr>
        <w:t>d</w:t>
      </w:r>
      <w:r w:rsidR="00AD6B53" w:rsidRPr="009B48D8">
        <w:rPr>
          <w:rFonts w:cstheme="minorHAnsi"/>
        </w:rPr>
        <w:t xml:space="preserve"> statistical </w:t>
      </w:r>
      <w:r w:rsidR="00AD6B53" w:rsidRPr="009B48D8">
        <w:rPr>
          <w:rFonts w:cstheme="minorHAnsi"/>
        </w:rPr>
        <w:lastRenderedPageBreak/>
        <w:t xml:space="preserve">modeling to identify outlier health providers, leading to an 8% reduction in expenditures within their first two years of operation by controlling fraud and abuse (Hsiao, 2016). </w:t>
      </w:r>
      <w:r w:rsidR="00E34068" w:rsidRPr="009B48D8">
        <w:rPr>
          <w:rFonts w:cstheme="minorHAnsi"/>
        </w:rPr>
        <w:t>Additionally, w</w:t>
      </w:r>
      <w:r w:rsidR="00AA5FB5" w:rsidRPr="009B48D8">
        <w:rPr>
          <w:rFonts w:cstheme="minorHAnsi"/>
        </w:rPr>
        <w:t xml:space="preserve">hile </w:t>
      </w:r>
      <w:r w:rsidR="00BF293F">
        <w:rPr>
          <w:rFonts w:cstheme="minorHAnsi"/>
        </w:rPr>
        <w:t>the US</w:t>
      </w:r>
      <w:r w:rsidR="00BF293F" w:rsidRPr="009B48D8">
        <w:rPr>
          <w:rFonts w:cstheme="minorHAnsi"/>
        </w:rPr>
        <w:t xml:space="preserve"> </w:t>
      </w:r>
      <w:r w:rsidR="00AA5FB5" w:rsidRPr="009B48D8">
        <w:rPr>
          <w:rFonts w:cstheme="minorHAnsi"/>
        </w:rPr>
        <w:t>use</w:t>
      </w:r>
      <w:r w:rsidR="00BF293F">
        <w:rPr>
          <w:rFonts w:cstheme="minorHAnsi"/>
        </w:rPr>
        <w:t>s</w:t>
      </w:r>
      <w:r w:rsidR="00AA5FB5" w:rsidRPr="009B48D8">
        <w:rPr>
          <w:rFonts w:cstheme="minorHAnsi"/>
        </w:rPr>
        <w:t xml:space="preserve"> 10% fewer drugs per capita than other OECD countries, prices are 50% higher for equivalent drugs </w:t>
      </w:r>
      <w:r w:rsidR="00AA5FB5" w:rsidRPr="009B48D8">
        <w:rPr>
          <w:rFonts w:cstheme="minorHAnsi"/>
          <w:highlight w:val="yellow"/>
        </w:rPr>
        <w:t>(Manchikanti,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 </w:t>
      </w:r>
      <w:r w:rsidR="00C65BB8">
        <w:rPr>
          <w:rFonts w:cstheme="minorHAnsi"/>
        </w:rPr>
        <w:t>(</w:t>
      </w:r>
      <w:r w:rsidR="00A16209" w:rsidRPr="009B48D8">
        <w:rPr>
          <w:rFonts w:cstheme="minorHAnsi"/>
        </w:rPr>
        <w:t>a 5</w:t>
      </w:r>
      <w:r w:rsidR="00C65BB8">
        <w:rPr>
          <w:rFonts w:cstheme="minorHAnsi"/>
        </w:rPr>
        <w:t>,</w:t>
      </w:r>
      <w:r w:rsidR="00A16209" w:rsidRPr="009B48D8">
        <w:rPr>
          <w:rFonts w:cstheme="minorHAnsi"/>
        </w:rPr>
        <w:t>500% increase</w:t>
      </w:r>
      <w:r w:rsidR="00C65BB8">
        <w:rPr>
          <w:rFonts w:cstheme="minorHAnsi"/>
        </w:rPr>
        <w:t>)</w:t>
      </w:r>
      <w:r w:rsidR="00A16209" w:rsidRPr="009B48D8">
        <w:rPr>
          <w:rFonts w:cstheme="minorHAnsi"/>
        </w:rPr>
        <w:t xml:space="preserve"> and EpiPens </w:t>
      </w:r>
      <w:r w:rsidR="00C65BB8">
        <w:rPr>
          <w:rFonts w:cstheme="minorHAnsi"/>
        </w:rPr>
        <w:t>(</w:t>
      </w:r>
      <w:r w:rsidR="00A16209" w:rsidRPr="009B48D8">
        <w:rPr>
          <w:rFonts w:cstheme="minorHAnsi"/>
        </w:rPr>
        <w:t>a 791% increase</w:t>
      </w:r>
      <w:r w:rsidR="00C65BB8">
        <w:rPr>
          <w:rFonts w:cstheme="minorHAnsi"/>
        </w:rPr>
        <w:t>)</w:t>
      </w:r>
      <w:r w:rsidR="00A16209" w:rsidRPr="009B48D8">
        <w:rPr>
          <w:rFonts w:cstheme="minorHAnsi"/>
        </w:rPr>
        <w:t xml:space="preserve">, which </w:t>
      </w:r>
      <w:r w:rsidR="00C65BB8">
        <w:rPr>
          <w:rFonts w:cstheme="minorHAnsi"/>
        </w:rPr>
        <w:t xml:space="preserve">did </w:t>
      </w:r>
      <w:r w:rsidR="00A16209" w:rsidRPr="009B48D8">
        <w:rPr>
          <w:rFonts w:cstheme="minorHAnsi"/>
        </w:rPr>
        <w:t xml:space="preserve">not occur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r w:rsidR="00190852">
        <w:rPr>
          <w:rFonts w:cstheme="minorHAnsi"/>
        </w:rPr>
        <w:t xml:space="preserve">systems </w:t>
      </w:r>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r w:rsidR="002F4C1C">
        <w:rPr>
          <w:rFonts w:cstheme="minorHAnsi"/>
        </w:rPr>
        <w:t>single buyer market</w:t>
      </w:r>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8" w:name="Xf439dfc4f3d98142a1ebf5250520c329000a75a"/>
      <w:bookmarkEnd w:id="11"/>
      <w:r w:rsidRPr="009B48D8">
        <w:rPr>
          <w:rFonts w:asciiTheme="minorHAnsi" w:hAnsiTheme="minorHAnsi" w:cstheme="minorHAnsi"/>
          <w:color w:val="auto"/>
          <w:sz w:val="24"/>
          <w:szCs w:val="24"/>
        </w:rPr>
        <w:t>Opposition and Support to Universal Health Care</w:t>
      </w:r>
    </w:p>
    <w:p w14:paraId="1E64D779" w14:textId="6D197C81" w:rsidR="003631BD" w:rsidRPr="009B48D8" w:rsidRDefault="008F047C" w:rsidP="0011293A">
      <w:pPr>
        <w:pStyle w:val="FirstParagraph"/>
        <w:spacing w:line="480" w:lineRule="auto"/>
        <w:ind w:firstLine="720"/>
        <w:rPr>
          <w:rFonts w:cstheme="minorHAnsi"/>
        </w:rPr>
      </w:pPr>
      <w:r w:rsidRPr="009B48D8">
        <w:rPr>
          <w:rFonts w:cstheme="minorHAnsi"/>
        </w:rPr>
        <w:t>O</w:t>
      </w:r>
      <w:r w:rsidR="003631BD" w:rsidRPr="009B48D8">
        <w:rPr>
          <w:rFonts w:cstheme="minorHAnsi"/>
        </w:rPr>
        <w:t>pposition to UHC</w:t>
      </w:r>
      <w:r w:rsidRPr="009B48D8">
        <w:rPr>
          <w:rFonts w:cstheme="minorHAnsi"/>
        </w:rPr>
        <w:t xml:space="preserve"> in the United States commonly originates due to an inability to understand UHC</w:t>
      </w:r>
      <w:r w:rsidR="003631BD" w:rsidRPr="009B48D8">
        <w:rPr>
          <w:rFonts w:cstheme="minorHAnsi"/>
        </w:rPr>
        <w:t xml:space="preserve">. </w:t>
      </w:r>
      <w:r w:rsidRPr="009B48D8">
        <w:rPr>
          <w:rFonts w:cstheme="minorHAnsi"/>
        </w:rPr>
        <w:t xml:space="preserve">In Americans that oppose UHC, approximately half </w:t>
      </w:r>
      <w:r w:rsidR="003B6BD9" w:rsidRPr="009B48D8">
        <w:rPr>
          <w:rFonts w:cstheme="minorHAnsi"/>
        </w:rPr>
        <w:t xml:space="preserve">were unable to understand the structure of the </w:t>
      </w:r>
      <w:r w:rsidR="00045B36">
        <w:rPr>
          <w:rFonts w:cstheme="minorHAnsi"/>
        </w:rPr>
        <w:t>Affordable Care Act (</w:t>
      </w:r>
      <w:commentRangeStart w:id="19"/>
      <w:r w:rsidR="003B6BD9" w:rsidRPr="009B48D8">
        <w:rPr>
          <w:rFonts w:cstheme="minorHAnsi"/>
        </w:rPr>
        <w:t>ACA</w:t>
      </w:r>
      <w:r w:rsidR="00045B36">
        <w:rPr>
          <w:rFonts w:cstheme="minorHAnsi"/>
        </w:rPr>
        <w:t>)</w:t>
      </w:r>
      <w:r w:rsidR="003B6BD9" w:rsidRPr="009B48D8">
        <w:rPr>
          <w:rFonts w:cstheme="minorHAnsi"/>
        </w:rPr>
        <w:t xml:space="preserve"> </w:t>
      </w:r>
      <w:commentRangeEnd w:id="19"/>
      <w:r w:rsidR="00F9570F">
        <w:rPr>
          <w:rStyle w:val="CommentReference"/>
        </w:rPr>
        <w:commentReference w:id="19"/>
      </w:r>
      <w:r w:rsidR="003B6BD9" w:rsidRPr="009B48D8">
        <w:rPr>
          <w:rFonts w:cstheme="minorHAnsi"/>
        </w:rPr>
        <w:t xml:space="preserve">or its component pieces </w:t>
      </w:r>
      <w:r w:rsidRPr="009B48D8">
        <w:rPr>
          <w:rFonts w:cstheme="minorHAnsi"/>
          <w:highlight w:val="yellow"/>
        </w:rPr>
        <w:t>(</w:t>
      </w:r>
      <w:r w:rsidR="003B6BD9" w:rsidRPr="009B48D8">
        <w:rPr>
          <w:rFonts w:cstheme="minorHAnsi"/>
          <w:highlight w:val="yellow"/>
        </w:rPr>
        <w:t xml:space="preserve">Barcellos 2013; </w:t>
      </w:r>
      <w:r w:rsidRPr="009B48D8">
        <w:rPr>
          <w:rFonts w:cstheme="minorHAnsi"/>
          <w:highlight w:val="yellow"/>
        </w:rPr>
        <w:t>Kaiser Family Foundation Health Tracking Poll 2011)</w:t>
      </w:r>
      <w:r w:rsidRPr="009B48D8">
        <w:rPr>
          <w:rFonts w:cstheme="minorHAnsi"/>
        </w:rPr>
        <w:t xml:space="preserve">. Furthermore, </w:t>
      </w:r>
      <w:r w:rsidR="00262E3E" w:rsidRPr="009B48D8">
        <w:rPr>
          <w:rFonts w:cstheme="minorHAnsi"/>
        </w:rPr>
        <w:t xml:space="preserve">misinformation regarding UHC is extremely common, as </w:t>
      </w:r>
      <w:r w:rsidRPr="009B48D8">
        <w:rPr>
          <w:rFonts w:cstheme="minorHAnsi"/>
        </w:rPr>
        <w:t xml:space="preserve">over 60% of Americans </w:t>
      </w:r>
      <w:r w:rsidR="00262E3E" w:rsidRPr="009B48D8">
        <w:rPr>
          <w:rFonts w:cstheme="minorHAnsi"/>
        </w:rPr>
        <w:t xml:space="preserve">cited television as their primary source of information about the </w:t>
      </w:r>
      <w:r w:rsidRPr="009B48D8">
        <w:rPr>
          <w:rFonts w:cstheme="minorHAnsi"/>
        </w:rPr>
        <w:t>ACA (a step towards UHC)</w:t>
      </w:r>
      <w:r w:rsidR="00262E3E" w:rsidRPr="009B48D8">
        <w:rPr>
          <w:rFonts w:cstheme="minorHAnsi"/>
        </w:rPr>
        <w:t xml:space="preserve">. </w:t>
      </w:r>
      <w:r w:rsidR="003C5047">
        <w:rPr>
          <w:rFonts w:cstheme="minorHAnsi"/>
        </w:rPr>
        <w:t xml:space="preserve">Plainly untrue statements were propagated, such as calling the ACA “socialism” or “a seizure of one sixth of the economy” </w:t>
      </w:r>
      <w:r w:rsidR="003C5047" w:rsidRPr="00A251B2">
        <w:rPr>
          <w:rFonts w:cstheme="minorHAnsi"/>
          <w:highlight w:val="yellow"/>
        </w:rPr>
        <w:t>(Skidmore, 2012)</w:t>
      </w:r>
      <w:r w:rsidR="003C5047">
        <w:rPr>
          <w:rFonts w:cstheme="minorHAnsi"/>
        </w:rPr>
        <w:t xml:space="preserve">. </w:t>
      </w:r>
      <w:r w:rsidR="00262E3E" w:rsidRPr="009B48D8">
        <w:rPr>
          <w:rFonts w:cstheme="minorHAnsi"/>
        </w:rPr>
        <w:t>Television advertisements originating from Republican candidates in 2012 and 2014 painted an immensely negative picture of UHC</w:t>
      </w:r>
      <w:r w:rsidR="003B6BD9" w:rsidRPr="009B48D8">
        <w:rPr>
          <w:rFonts w:cstheme="minorHAnsi"/>
        </w:rPr>
        <w:t xml:space="preserve">, </w:t>
      </w:r>
      <w:commentRangeStart w:id="20"/>
      <w:commentRangeStart w:id="21"/>
      <w:r w:rsidR="003B6BD9" w:rsidRPr="009B48D8">
        <w:rPr>
          <w:rFonts w:cstheme="minorHAnsi"/>
        </w:rPr>
        <w:t xml:space="preserve">which was possible in part due to lack of information </w:t>
      </w:r>
      <w:commentRangeEnd w:id="20"/>
      <w:r w:rsidR="00F9570F">
        <w:rPr>
          <w:rStyle w:val="CommentReference"/>
        </w:rPr>
        <w:commentReference w:id="20"/>
      </w:r>
      <w:commentRangeEnd w:id="21"/>
      <w:r w:rsidR="00B32C55">
        <w:rPr>
          <w:rStyle w:val="CommentReference"/>
        </w:rPr>
        <w:commentReference w:id="21"/>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r w:rsidR="00491840" w:rsidRPr="009B48D8">
        <w:rPr>
          <w:rFonts w:cstheme="minorHAnsi"/>
        </w:rPr>
        <w:t>Appraising a more narrow population</w:t>
      </w:r>
      <w:r w:rsidR="00316053" w:rsidRPr="009B48D8">
        <w:rPr>
          <w:rFonts w:cstheme="minorHAnsi"/>
        </w:rPr>
        <w:t xml:space="preserve">, </w:t>
      </w:r>
      <w:r w:rsidR="00455A01" w:rsidRPr="009B48D8">
        <w:rPr>
          <w:rFonts w:cstheme="minorHAnsi"/>
          <w:highlight w:val="yellow"/>
        </w:rPr>
        <w:t>H</w:t>
      </w:r>
      <w:r w:rsidR="003631BD" w:rsidRPr="009B48D8">
        <w:rPr>
          <w:rFonts w:cstheme="minorHAnsi"/>
          <w:highlight w:val="yellow"/>
        </w:rPr>
        <w:t xml:space="preserve">uebner </w:t>
      </w:r>
      <w:r w:rsidR="00F9570F">
        <w:rPr>
          <w:rFonts w:cstheme="minorHAnsi"/>
          <w:highlight w:val="yellow"/>
        </w:rPr>
        <w:t xml:space="preserve">and colleages </w:t>
      </w:r>
      <w:r w:rsidR="003631BD" w:rsidRPr="009B48D8">
        <w:rPr>
          <w:rFonts w:cstheme="minorHAnsi"/>
          <w:highlight w:val="yellow"/>
        </w:rPr>
        <w:t>(2006)</w:t>
      </w:r>
      <w:r w:rsidR="003631BD" w:rsidRPr="009B48D8">
        <w:rPr>
          <w:rFonts w:cstheme="minorHAnsi"/>
        </w:rPr>
        <w:t xml:space="preserve"> examined </w:t>
      </w:r>
      <w:r w:rsidR="003631BD" w:rsidRPr="009B48D8">
        <w:rPr>
          <w:rFonts w:cstheme="minorHAnsi"/>
        </w:rPr>
        <w:lastRenderedPageBreak/>
        <w:t>how US medical students feelings towards UHC change from their first to their fourth year. Medical student focus groups struggled to come to consensus on terms related to UHC such as “fee for service,” “managed care,” “single-payer,” “multi-payer,” and “universal health care”</w:t>
      </w:r>
      <w:r w:rsidR="00667174" w:rsidRPr="009B48D8">
        <w:rPr>
          <w:rFonts w:cstheme="minorHAnsi"/>
        </w:rPr>
        <w:t>.</w:t>
      </w:r>
      <w:r w:rsidR="003631BD" w:rsidRPr="009B48D8">
        <w:rPr>
          <w:rFonts w:cstheme="minorHAnsi"/>
        </w:rPr>
        <w:t xml:space="preserve"> </w:t>
      </w:r>
      <w:r w:rsidR="00455A01" w:rsidRPr="009B48D8">
        <w:rPr>
          <w:rFonts w:cstheme="minorHAnsi"/>
        </w:rPr>
        <w:t xml:space="preserve">This inability to come to consensus illustrates a lack of understanding </w:t>
      </w:r>
      <w:r w:rsidR="00742F2F" w:rsidRPr="009B48D8">
        <w:rPr>
          <w:rFonts w:cstheme="minorHAnsi"/>
        </w:rPr>
        <w:t xml:space="preserve">UHC. </w:t>
      </w:r>
      <w:r w:rsidR="003631BD" w:rsidRPr="009B48D8">
        <w:rPr>
          <w:rFonts w:cstheme="minorHAnsi"/>
        </w:rPr>
        <w:t xml:space="preserve">Furthermore, the authors note that ‘complex policy terms’ were not able to be defined in the questionnaire, </w:t>
      </w:r>
      <w:r w:rsidR="00742F2F" w:rsidRPr="009B48D8">
        <w:rPr>
          <w:rFonts w:cstheme="minorHAnsi"/>
        </w:rPr>
        <w:t xml:space="preserve">indicating a </w:t>
      </w:r>
      <w:r w:rsidR="003631BD" w:rsidRPr="009B48D8">
        <w:rPr>
          <w:rFonts w:cstheme="minorHAnsi"/>
        </w:rPr>
        <w:t xml:space="preserve">need to explain the concepts of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r w:rsidR="00746A66">
        <w:rPr>
          <w:rFonts w:cstheme="minorHAnsi"/>
        </w:rPr>
        <w:t xml:space="preserve"> Additionally, belief that UHC would make the healthcare more comprehensible is strongly correlated with willingness to support UHC </w:t>
      </w:r>
      <w:r w:rsidR="00746A66" w:rsidRPr="003E7E8A">
        <w:rPr>
          <w:rFonts w:cstheme="minorHAnsi"/>
          <w:highlight w:val="yellow"/>
        </w:rPr>
        <w:t>(Holahan 2019)</w:t>
      </w:r>
      <w:r w:rsidR="00746A66">
        <w:rPr>
          <w:rFonts w:cstheme="minorHAnsi"/>
        </w:rPr>
        <w:t>. 89.4% of those that support UHC believe that UHC would make health care simpler and easier, where only 50% of those that oppose UHC believe the same.</w:t>
      </w:r>
      <w:r w:rsidR="00742F2F" w:rsidRPr="009B48D8">
        <w:rPr>
          <w:rFonts w:cstheme="minorHAnsi"/>
        </w:rPr>
        <w:t xml:space="preserve"> </w:t>
      </w:r>
    </w:p>
    <w:p w14:paraId="1DAB0ACF" w14:textId="1E6AB731" w:rsidR="003631BD" w:rsidRDefault="00685CC9" w:rsidP="00C92D0F">
      <w:pPr>
        <w:pStyle w:val="BodyText"/>
        <w:spacing w:line="480" w:lineRule="auto"/>
        <w:ind w:firstLine="720"/>
        <w:rPr>
          <w:rFonts w:cstheme="minorHAnsi"/>
        </w:rPr>
      </w:pPr>
      <w:r>
        <w:rPr>
          <w:rFonts w:cstheme="minorHAnsi"/>
        </w:rPr>
        <w:t>Another common source for opposition to UHC in the US is the perception that UHC is inequitable.</w:t>
      </w:r>
      <w:r w:rsidR="00C844DA" w:rsidRPr="009B48D8">
        <w:rPr>
          <w:rFonts w:cstheme="minorHAnsi"/>
        </w:rPr>
        <w:t xml:space="preserve"> </w:t>
      </w:r>
      <w:r>
        <w:rPr>
          <w:rFonts w:cstheme="minorHAnsi"/>
        </w:rPr>
        <w:t>Belief that UHC would lead to equitable coverage is strongly correlated with support for UHC</w:t>
      </w:r>
      <w:r w:rsidR="001327D9">
        <w:rPr>
          <w:rFonts w:cstheme="minorHAnsi"/>
        </w:rPr>
        <w:t>.</w:t>
      </w:r>
      <w:r>
        <w:rPr>
          <w:rFonts w:cstheme="minorHAnsi"/>
        </w:rPr>
        <w:t xml:space="preserve"> 91% of those that support UHC </w:t>
      </w:r>
      <w:r w:rsidR="0061514A">
        <w:rPr>
          <w:rFonts w:cstheme="minorHAnsi"/>
        </w:rPr>
        <w:t>believe</w:t>
      </w:r>
      <w:r>
        <w:rPr>
          <w:rFonts w:cstheme="minorHAnsi"/>
        </w:rPr>
        <w:t xml:space="preserve"> that equitable coverage is important, while only 45% of those that oppose UHC believe the same</w:t>
      </w:r>
      <w:r w:rsidR="00733ACA">
        <w:rPr>
          <w:rFonts w:cstheme="minorHAnsi"/>
        </w:rPr>
        <w:t xml:space="preserve"> </w:t>
      </w:r>
      <w:r w:rsidR="00C844DA" w:rsidRPr="009B48D8">
        <w:rPr>
          <w:rFonts w:cstheme="minorHAnsi"/>
          <w:highlight w:val="yellow"/>
        </w:rPr>
        <w:t>(Holahan 2019)</w:t>
      </w:r>
      <w:r w:rsidR="00C844DA" w:rsidRPr="009B48D8">
        <w:rPr>
          <w:rFonts w:cstheme="minorHAnsi"/>
        </w:rPr>
        <w:t xml:space="preserve">. Furthermore, when </w:t>
      </w:r>
      <w:r w:rsidR="003631BD" w:rsidRPr="009B48D8">
        <w:rPr>
          <w:rFonts w:cstheme="minorHAnsi"/>
          <w:highlight w:val="yellow"/>
        </w:rPr>
        <w:t xml:space="preserve">Shen </w:t>
      </w:r>
      <w:r w:rsidR="00733ACA">
        <w:rPr>
          <w:rFonts w:cstheme="minorHAnsi"/>
          <w:highlight w:val="yellow"/>
        </w:rPr>
        <w:t xml:space="preserve">and </w:t>
      </w:r>
      <w:r w:rsidR="0061514A">
        <w:rPr>
          <w:rFonts w:cstheme="minorHAnsi"/>
          <w:highlight w:val="yellow"/>
        </w:rPr>
        <w:t>colleagues</w:t>
      </w:r>
      <w:r w:rsidR="0061514A" w:rsidRPr="009B48D8">
        <w:rPr>
          <w:rFonts w:cstheme="minorHAnsi"/>
          <w:highlight w:val="yellow"/>
        </w:rPr>
        <w:t xml:space="preserve"> (</w:t>
      </w:r>
      <w:r w:rsidR="003631BD" w:rsidRPr="009B48D8">
        <w:rPr>
          <w:rFonts w:cstheme="minorHAnsi"/>
          <w:highlight w:val="yellow"/>
        </w:rPr>
        <w:t xml:space="preserve">2016) </w:t>
      </w:r>
      <w:r w:rsidR="00C844DA" w:rsidRPr="009B48D8">
        <w:rPr>
          <w:rFonts w:cstheme="minorHAnsi"/>
        </w:rPr>
        <w:t>examined</w:t>
      </w:r>
      <w:r w:rsidR="003631BD" w:rsidRPr="009B48D8">
        <w:rPr>
          <w:rFonts w:cstheme="minorHAnsi"/>
        </w:rPr>
        <w:t xml:space="preserve"> </w:t>
      </w:r>
      <w:r w:rsidR="00C844DA" w:rsidRPr="009B48D8">
        <w:rPr>
          <w:rFonts w:cstheme="minorHAnsi"/>
        </w:rPr>
        <w:t>the impact of racism on</w:t>
      </w:r>
      <w:r w:rsidR="003631BD" w:rsidRPr="009B48D8">
        <w:rPr>
          <w:rFonts w:cstheme="minorHAnsi"/>
        </w:rPr>
        <w:t xml:space="preserve"> support for UHC</w:t>
      </w:r>
      <w:r w:rsidR="00C844DA" w:rsidRPr="009B48D8">
        <w:rPr>
          <w:rFonts w:cstheme="minorHAnsi"/>
        </w:rPr>
        <w:t xml:space="preserve">, they found that perceived inequity was the </w:t>
      </w:r>
      <w:r w:rsidR="00C22CD7">
        <w:rPr>
          <w:rFonts w:cstheme="minorHAnsi"/>
        </w:rPr>
        <w:t>mechanism through which racism impacted support for UHC</w:t>
      </w:r>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w:t>
      </w:r>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individuals </w:t>
      </w:r>
      <w:r w:rsidR="00F85926">
        <w:rPr>
          <w:rFonts w:cstheme="minorHAnsi"/>
        </w:rPr>
        <w:t xml:space="preserve">harboring racist beliefs </w:t>
      </w:r>
      <w:r w:rsidR="008804D9" w:rsidRPr="009B48D8">
        <w:rPr>
          <w:rFonts w:cstheme="minorHAnsi"/>
        </w:rPr>
        <w:t xml:space="preserve">may assume that is the case. </w:t>
      </w:r>
      <w:r w:rsidR="00F53BA5" w:rsidRPr="009B48D8">
        <w:rPr>
          <w:rFonts w:cstheme="minorHAnsi"/>
        </w:rPr>
        <w:t>Crucially</w:t>
      </w:r>
      <w:r w:rsidR="00667174" w:rsidRPr="009B48D8">
        <w:rPr>
          <w:rFonts w:cstheme="minorHAnsi"/>
        </w:rPr>
        <w:t xml:space="preserve">, </w:t>
      </w:r>
      <w:r w:rsidR="003631BD" w:rsidRPr="009B48D8">
        <w:rPr>
          <w:rFonts w:cstheme="minorHAnsi"/>
        </w:rPr>
        <w:t xml:space="preserve">whether the individual purported to benefit from UHC was a ‘free-rider’ </w:t>
      </w:r>
      <w:r w:rsidR="00F53BA5" w:rsidRPr="009B48D8">
        <w:rPr>
          <w:rFonts w:cstheme="minorHAnsi"/>
        </w:rPr>
        <w:t>(</w:t>
      </w:r>
      <w:r w:rsidR="00130DCD">
        <w:rPr>
          <w:rFonts w:cstheme="minorHAnsi"/>
        </w:rPr>
        <w:t>inequitably</w:t>
      </w:r>
      <w:r w:rsidR="00130DCD" w:rsidRPr="009B48D8">
        <w:rPr>
          <w:rFonts w:cstheme="minorHAnsi"/>
        </w:rPr>
        <w:t xml:space="preserve"> </w:t>
      </w:r>
      <w:r w:rsidR="003631BD" w:rsidRPr="009B48D8">
        <w:rPr>
          <w:rFonts w:cstheme="minorHAnsi"/>
        </w:rPr>
        <w:t>benefitting from UHC</w:t>
      </w:r>
      <w:r w:rsidR="00F53BA5" w:rsidRPr="009B48D8">
        <w:rPr>
          <w:rFonts w:cstheme="minorHAnsi"/>
        </w:rPr>
        <w:t>)</w:t>
      </w:r>
      <w:r w:rsidR="004453CB" w:rsidRPr="009B48D8">
        <w:rPr>
          <w:rFonts w:cstheme="minorHAnsi"/>
        </w:rPr>
        <w:t xml:space="preserve"> was what predicted opposition to UHC</w:t>
      </w:r>
      <w:r w:rsidR="003631BD" w:rsidRPr="009B48D8">
        <w:rPr>
          <w:rFonts w:cstheme="minorHAnsi"/>
        </w:rPr>
        <w:t>. This was unrelated to race.</w:t>
      </w:r>
      <w:r w:rsidR="00CB316D">
        <w:rPr>
          <w:rFonts w:cstheme="minorHAnsi"/>
        </w:rPr>
        <w:t xml:space="preserve"> </w:t>
      </w:r>
      <w:r w:rsidR="0061514A">
        <w:rPr>
          <w:rFonts w:cstheme="minorHAnsi"/>
        </w:rPr>
        <w:lastRenderedPageBreak/>
        <w:t>H</w:t>
      </w:r>
      <w:commentRangeStart w:id="22"/>
      <w:r w:rsidR="00CB316D">
        <w:rPr>
          <w:rFonts w:cstheme="minorHAnsi"/>
        </w:rPr>
        <w:t xml:space="preserve">owever, </w:t>
      </w:r>
      <w:r w:rsidR="0061514A">
        <w:rPr>
          <w:rFonts w:cstheme="minorHAnsi"/>
        </w:rPr>
        <w:t xml:space="preserve">racial </w:t>
      </w:r>
      <w:r w:rsidR="00CB316D">
        <w:rPr>
          <w:rFonts w:cstheme="minorHAnsi"/>
        </w:rPr>
        <w:t xml:space="preserve">disparities </w:t>
      </w:r>
      <w:r w:rsidR="0061514A">
        <w:rPr>
          <w:rFonts w:cstheme="minorHAnsi"/>
        </w:rPr>
        <w:t xml:space="preserve">do </w:t>
      </w:r>
      <w:r w:rsidR="004F2ACF">
        <w:rPr>
          <w:rFonts w:cstheme="minorHAnsi"/>
        </w:rPr>
        <w:t xml:space="preserve">indeed </w:t>
      </w:r>
      <w:r w:rsidR="00CB316D">
        <w:rPr>
          <w:rFonts w:cstheme="minorHAnsi"/>
        </w:rPr>
        <w:t xml:space="preserve">exist regarding support for healthcare reform </w:t>
      </w:r>
      <w:r w:rsidR="00CB316D" w:rsidRPr="004845AF">
        <w:rPr>
          <w:rFonts w:cstheme="minorHAnsi"/>
        </w:rPr>
        <w:t>(Byrd et al., 2011)</w:t>
      </w:r>
      <w:r w:rsidR="00CB316D">
        <w:rPr>
          <w:rFonts w:cstheme="minorHAnsi"/>
        </w:rPr>
        <w:t xml:space="preserve">. A larger proportion of Blacks (78.6%), Latinos (52.6%), and other minorities (43.6%) supported health reform compared to Whites (38.4%). </w:t>
      </w:r>
      <w:r w:rsidR="003432EC">
        <w:rPr>
          <w:rFonts w:cstheme="minorHAnsi"/>
        </w:rPr>
        <w:t>Previous literature</w:t>
      </w:r>
      <w:r w:rsidR="00FF13EA">
        <w:rPr>
          <w:rFonts w:cstheme="minorHAnsi"/>
        </w:rPr>
        <w:t xml:space="preserve"> also</w:t>
      </w:r>
      <w:r w:rsidR="000D3D3B">
        <w:rPr>
          <w:rFonts w:cstheme="minorHAnsi"/>
        </w:rPr>
        <w:t xml:space="preserve"> indicate</w:t>
      </w:r>
      <w:r w:rsidR="00472E5A">
        <w:rPr>
          <w:rFonts w:cstheme="minorHAnsi"/>
        </w:rPr>
        <w:t>s</w:t>
      </w:r>
      <w:r w:rsidR="000D3D3B">
        <w:rPr>
          <w:rFonts w:cstheme="minorHAnsi"/>
        </w:rPr>
        <w:t xml:space="preserve"> that Blacks and Whites have different perceptions on whether race affects individual health outcomes, with over half of Blacks believing that race impacts individual health outcomes, and over half of Whites </w:t>
      </w:r>
      <w:r w:rsidR="00580EBB">
        <w:rPr>
          <w:rFonts w:cstheme="minorHAnsi"/>
        </w:rPr>
        <w:t xml:space="preserve">having no opinion or believing the opposite </w:t>
      </w:r>
      <w:r w:rsidR="00835007" w:rsidRPr="0039172A">
        <w:rPr>
          <w:rFonts w:cstheme="minorHAnsi"/>
          <w:highlight w:val="yellow"/>
        </w:rPr>
        <w:t>(Lillie-Blanton et al., 2000)</w:t>
      </w:r>
      <w:r w:rsidR="000D3D3B">
        <w:rPr>
          <w:rFonts w:cstheme="minorHAnsi"/>
        </w:rPr>
        <w:t>.</w:t>
      </w:r>
      <w:r w:rsidR="00623E96">
        <w:rPr>
          <w:rFonts w:cstheme="minorHAnsi"/>
        </w:rPr>
        <w:t xml:space="preserve"> </w:t>
      </w:r>
      <w:commentRangeStart w:id="23"/>
      <w:r w:rsidR="00221B56">
        <w:rPr>
          <w:rFonts w:cstheme="minorHAnsi"/>
        </w:rPr>
        <w:t xml:space="preserve">Plausibly, the perception that </w:t>
      </w:r>
      <w:r w:rsidR="00082A42">
        <w:rPr>
          <w:rFonts w:cstheme="minorHAnsi"/>
        </w:rPr>
        <w:t>UHC would improve equity in outcomes</w:t>
      </w:r>
      <w:r w:rsidR="00221B56">
        <w:rPr>
          <w:rFonts w:cstheme="minorHAnsi"/>
        </w:rPr>
        <w:t xml:space="preserve"> drives support for UHC </w:t>
      </w:r>
      <w:r w:rsidR="00082A42">
        <w:rPr>
          <w:rFonts w:cstheme="minorHAnsi"/>
        </w:rPr>
        <w:t>in Blacks compared to Whites</w:t>
      </w:r>
      <w:commentRangeEnd w:id="22"/>
      <w:r w:rsidR="00536636">
        <w:rPr>
          <w:rStyle w:val="CommentReference"/>
        </w:rPr>
        <w:commentReference w:id="22"/>
      </w:r>
      <w:commentRangeEnd w:id="23"/>
      <w:r w:rsidR="004845AF">
        <w:rPr>
          <w:rStyle w:val="CommentReference"/>
        </w:rPr>
        <w:commentReference w:id="23"/>
      </w:r>
      <w:r w:rsidR="00221B56">
        <w:rPr>
          <w:rFonts w:cstheme="minorHAnsi"/>
        </w:rPr>
        <w:t xml:space="preserve">. </w:t>
      </w:r>
      <w:r w:rsidR="003631BD" w:rsidRPr="009B48D8">
        <w:rPr>
          <w:rFonts w:cstheme="minorHAnsi"/>
        </w:rPr>
        <w:t xml:space="preserve">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r w:rsidR="00F85926" w:rsidRPr="009B48D8">
        <w:rPr>
          <w:rFonts w:cstheme="minorHAnsi"/>
        </w:rPr>
        <w:t>to</w:t>
      </w:r>
      <w:r w:rsidR="00056B30" w:rsidRPr="009B48D8">
        <w:rPr>
          <w:rFonts w:cstheme="minorHAnsi"/>
        </w:rPr>
        <w:t xml:space="preserve"> improve support </w:t>
      </w:r>
      <w:r w:rsidR="003631BD" w:rsidRPr="009B48D8">
        <w:rPr>
          <w:rFonts w:cstheme="minorHAnsi"/>
        </w:rPr>
        <w:t>is a challenge.</w:t>
      </w:r>
    </w:p>
    <w:p w14:paraId="528522F3" w14:textId="77777777" w:rsidR="0061302E" w:rsidRPr="009B48D8" w:rsidRDefault="0061302E" w:rsidP="0061302E">
      <w:pPr>
        <w:pStyle w:val="Heading2"/>
        <w:spacing w:line="480" w:lineRule="auto"/>
        <w:rPr>
          <w:rFonts w:asciiTheme="minorHAnsi" w:hAnsiTheme="minorHAnsi" w:cstheme="minorHAnsi"/>
          <w:color w:val="auto"/>
          <w:sz w:val="24"/>
          <w:szCs w:val="24"/>
        </w:rPr>
      </w:pPr>
      <w:commentRangeStart w:id="24"/>
      <w:r w:rsidRPr="009B48D8">
        <w:rPr>
          <w:rFonts w:asciiTheme="minorHAnsi" w:hAnsiTheme="minorHAnsi" w:cstheme="minorHAnsi"/>
          <w:color w:val="auto"/>
          <w:sz w:val="24"/>
          <w:szCs w:val="24"/>
        </w:rPr>
        <w:t>Previous US Attempts towards UHC</w:t>
      </w:r>
      <w:commentRangeEnd w:id="24"/>
      <w:r>
        <w:rPr>
          <w:rStyle w:val="CommentReference"/>
          <w:rFonts w:asciiTheme="minorHAnsi" w:eastAsiaTheme="minorHAnsi" w:hAnsiTheme="minorHAnsi" w:cstheme="minorBidi"/>
          <w:b w:val="0"/>
          <w:bCs w:val="0"/>
          <w:color w:val="auto"/>
        </w:rPr>
        <w:commentReference w:id="24"/>
      </w:r>
    </w:p>
    <w:p w14:paraId="589AA11D" w14:textId="77777777" w:rsidR="0061302E" w:rsidRPr="009B48D8" w:rsidRDefault="0061302E" w:rsidP="0061302E">
      <w:pPr>
        <w:pStyle w:val="BodyText"/>
        <w:spacing w:line="480" w:lineRule="auto"/>
        <w:rPr>
          <w:rFonts w:cstheme="minorHAnsi"/>
        </w:rPr>
      </w:pPr>
      <w:r w:rsidRPr="009B48D8">
        <w:rPr>
          <w:rFonts w:cstheme="minorHAnsi"/>
        </w:rPr>
        <w:tab/>
      </w:r>
      <w:r>
        <w:rPr>
          <w:rFonts w:cstheme="minorHAnsi"/>
        </w:rPr>
        <w:t xml:space="preserve">There have been several attempts </w:t>
      </w:r>
      <w:r w:rsidRPr="009B48D8">
        <w:rPr>
          <w:rFonts w:cstheme="minorHAnsi"/>
        </w:rPr>
        <w:t xml:space="preserve">to implement UHC in the United States at the state </w:t>
      </w:r>
      <w:commentRangeStart w:id="25"/>
      <w:r w:rsidRPr="009B48D8">
        <w:rPr>
          <w:rFonts w:cstheme="minorHAnsi"/>
        </w:rPr>
        <w:t>level</w:t>
      </w:r>
      <w:commentRangeEnd w:id="25"/>
      <w:r>
        <w:rPr>
          <w:rFonts w:cstheme="minorHAnsi"/>
        </w:rPr>
        <w:t xml:space="preserve"> (e.g. California, Washington, Florida, etc.)</w:t>
      </w:r>
      <w:r>
        <w:rPr>
          <w:rStyle w:val="CommentReference"/>
        </w:rPr>
        <w:commentReference w:id="25"/>
      </w:r>
      <w:r>
        <w:rPr>
          <w:rFonts w:cstheme="minorHAnsi"/>
        </w:rPr>
        <w:t>; however,</w:t>
      </w:r>
      <w:r w:rsidRPr="009B48D8">
        <w:rPr>
          <w:rFonts w:cstheme="minorHAnsi"/>
        </w:rPr>
        <w:t xml:space="preserve"> none have been successful</w:t>
      </w:r>
      <w:r>
        <w:rPr>
          <w:rFonts w:cstheme="minorHAnsi"/>
        </w:rPr>
        <w:t xml:space="preserve"> to date</w:t>
      </w:r>
      <w:r w:rsidRPr="009B48D8">
        <w:rPr>
          <w:rFonts w:cstheme="minorHAnsi"/>
        </w:rPr>
        <w:t xml:space="preserve">. </w:t>
      </w:r>
      <w:r>
        <w:rPr>
          <w:rFonts w:cstheme="minorHAnsi"/>
        </w:rPr>
        <w:t xml:space="preserve">In 2011, </w:t>
      </w:r>
      <w:r w:rsidRPr="009B48D8">
        <w:rPr>
          <w:rFonts w:cstheme="minorHAnsi"/>
        </w:rPr>
        <w:t xml:space="preserve">the local legislature </w:t>
      </w:r>
      <w:r>
        <w:rPr>
          <w:rFonts w:cstheme="minorHAnsi"/>
        </w:rPr>
        <w:t xml:space="preserve">in the state of Vermont </w:t>
      </w:r>
      <w:r w:rsidRPr="009B48D8">
        <w:rPr>
          <w:rFonts w:cstheme="minorHAnsi"/>
        </w:rPr>
        <w:t xml:space="preserve">enacted a bill guaranteeing UHC for all Vermont residents </w:t>
      </w:r>
      <w:r w:rsidRPr="009B48D8">
        <w:rPr>
          <w:rFonts w:cstheme="minorHAnsi"/>
          <w:highlight w:val="yellow"/>
        </w:rPr>
        <w:t>(State of Vermont Health Care Financing Plan Beginning Calendar</w:t>
      </w:r>
      <w:r>
        <w:rPr>
          <w:rFonts w:cstheme="minorHAnsi"/>
          <w:highlight w:val="yellow"/>
        </w:rPr>
        <w:t xml:space="preserve"> </w:t>
      </w:r>
      <w:r w:rsidRPr="009B48D8">
        <w:rPr>
          <w:rFonts w:cstheme="minorHAnsi"/>
          <w:highlight w:val="yellow"/>
        </w:rPr>
        <w:t>Year 2017 Analysis, 2013)</w:t>
      </w:r>
      <w:r w:rsidRPr="009B48D8">
        <w:rPr>
          <w:rFonts w:cstheme="minorHAnsi"/>
        </w:rPr>
        <w:t>. This bill, known as “Green Mountain Care”</w:t>
      </w:r>
      <w:r>
        <w:rPr>
          <w:rFonts w:cstheme="minorHAnsi"/>
        </w:rPr>
        <w:t>,</w:t>
      </w:r>
      <w:r w:rsidRPr="009B48D8">
        <w:rPr>
          <w:rFonts w:cstheme="minorHAnsi"/>
        </w:rPr>
        <w:t xml:space="preserve"> was perceived as </w:t>
      </w:r>
      <w:r>
        <w:rPr>
          <w:rFonts w:cstheme="minorHAnsi"/>
        </w:rPr>
        <w:t xml:space="preserve">both </w:t>
      </w:r>
      <w:r w:rsidRPr="009B48D8">
        <w:rPr>
          <w:rFonts w:cstheme="minorHAnsi"/>
        </w:rPr>
        <w:t>a tool to improve health outcomes in Vermont</w:t>
      </w:r>
      <w:r>
        <w:rPr>
          <w:rFonts w:cstheme="minorHAnsi"/>
        </w:rPr>
        <w:t xml:space="preserve"> and</w:t>
      </w:r>
      <w:r w:rsidRPr="009B48D8">
        <w:rPr>
          <w:rFonts w:cstheme="minorHAnsi"/>
        </w:rPr>
        <w:t xml:space="preserve"> a way to reduce medical costs and strengthen the economy. Three different independent organizations projected this to be the case, with a consensus that immediate healthcare costs for Vermont would be lowered by 8-12% and another 12-14% over the next 10 years </w:t>
      </w:r>
      <w:r w:rsidRPr="009B48D8">
        <w:rPr>
          <w:rFonts w:cstheme="minorHAnsi"/>
          <w:highlight w:val="yellow"/>
        </w:rPr>
        <w:t>(Hsiao, 2011; Green Mountain Care Financing Report, 2014; State of Vermont Health Care Financing Plan Beginning Calendar</w:t>
      </w:r>
      <w:r>
        <w:rPr>
          <w:rFonts w:cstheme="minorHAnsi"/>
          <w:highlight w:val="yellow"/>
        </w:rPr>
        <w:t xml:space="preserve"> </w:t>
      </w:r>
      <w:r w:rsidRPr="009B48D8">
        <w:rPr>
          <w:rFonts w:cstheme="minorHAnsi"/>
          <w:highlight w:val="yellow"/>
        </w:rPr>
        <w:t xml:space="preserve">Year 2017 Analysis, </w:t>
      </w:r>
      <w:r w:rsidRPr="009B48D8">
        <w:rPr>
          <w:rFonts w:cstheme="minorHAnsi"/>
          <w:highlight w:val="yellow"/>
        </w:rPr>
        <w:lastRenderedPageBreak/>
        <w:t>2013)</w:t>
      </w:r>
      <w:r w:rsidRPr="009B48D8">
        <w:rPr>
          <w:rFonts w:cstheme="minorHAnsi"/>
        </w:rPr>
        <w:t xml:space="preserve">. Combined with the fact that cost increases were estimated to be only 9.4% for employers and 3.1% for individuals,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not due to lack of public support, but instead due to proportionally larger taxes on business and </w:t>
      </w:r>
      <w:commentRangeStart w:id="26"/>
      <w:commentRangeStart w:id="27"/>
      <w:r w:rsidRPr="009B48D8">
        <w:rPr>
          <w:rFonts w:cstheme="minorHAnsi"/>
        </w:rPr>
        <w:t>an inability to convey that these taxes would functionally replace current premium costs</w:t>
      </w:r>
      <w:commentRangeEnd w:id="26"/>
      <w:r>
        <w:rPr>
          <w:rStyle w:val="CommentReference"/>
        </w:rPr>
        <w:commentReference w:id="26"/>
      </w:r>
      <w:commentRangeEnd w:id="27"/>
      <w:r>
        <w:rPr>
          <w:rStyle w:val="CommentReference"/>
        </w:rPr>
        <w:commentReference w:id="27"/>
      </w:r>
      <w:r w:rsidRPr="009B48D8">
        <w:rPr>
          <w:rFonts w:cstheme="minorHAnsi"/>
        </w:rPr>
        <w:t xml:space="preserve"> </w:t>
      </w:r>
      <w:r w:rsidRPr="009B48D8">
        <w:rPr>
          <w:rFonts w:cstheme="minorHAnsi"/>
          <w:highlight w:val="yellow"/>
        </w:rPr>
        <w:t>(Fox 2015)</w:t>
      </w:r>
      <w:r w:rsidRPr="009B48D8">
        <w:rPr>
          <w:rFonts w:cstheme="minorHAnsi"/>
        </w:rPr>
        <w:t>.</w:t>
      </w:r>
    </w:p>
    <w:p w14:paraId="3F23B166" w14:textId="77777777" w:rsidR="0061302E" w:rsidRPr="009B48D8" w:rsidRDefault="0061302E" w:rsidP="0061302E">
      <w:pPr>
        <w:pStyle w:val="BodyText"/>
        <w:spacing w:line="480" w:lineRule="auto"/>
        <w:rPr>
          <w:rFonts w:cstheme="minorHAnsi"/>
        </w:rPr>
      </w:pPr>
      <w:r w:rsidRPr="009B48D8">
        <w:rPr>
          <w:rFonts w:cstheme="minorHAnsi"/>
        </w:rPr>
        <w:tab/>
        <w:t xml:space="preserve">Oregon is another state where UHC expansion has been debated and examined. The Oregon Medicaid lottery in 2008 was the first time in the US where a randomized controlled study on UHC was possible. Data from roughly 6,000 adults who were selected to apply for Medicaid, and 6,000 who were not, allowed for objective evaluation </w:t>
      </w:r>
      <w:r w:rsidRPr="009B48D8">
        <w:rPr>
          <w:rFonts w:cstheme="minorHAnsi"/>
          <w:highlight w:val="yellow"/>
        </w:rPr>
        <w:t>(Baicker, 2013)</w:t>
      </w:r>
      <w:r w:rsidRPr="009B48D8">
        <w:rPr>
          <w:rFonts w:cstheme="minorHAnsi"/>
        </w:rPr>
        <w:t xml:space="preserve">. </w:t>
      </w:r>
      <w:commentRangeStart w:id="28"/>
      <w:r w:rsidRPr="009B48D8">
        <w:rPr>
          <w:rFonts w:cstheme="minorHAnsi"/>
        </w:rPr>
        <w:t>Researchers found no significant improvements</w:t>
      </w:r>
      <w:r>
        <w:rPr>
          <w:rFonts w:cstheme="minorHAnsi"/>
        </w:rPr>
        <w:t xml:space="preserve"> over a two year period</w:t>
      </w:r>
      <w:r w:rsidRPr="009B48D8">
        <w:rPr>
          <w:rFonts w:cstheme="minorHAnsi"/>
        </w:rPr>
        <w:t xml:space="preserve"> </w:t>
      </w:r>
      <w:commentRangeEnd w:id="28"/>
      <w:r>
        <w:rPr>
          <w:rStyle w:val="CommentReference"/>
        </w:rPr>
        <w:commentReference w:id="28"/>
      </w:r>
      <w:r w:rsidRPr="009B48D8">
        <w:rPr>
          <w:rFonts w:cstheme="minorHAnsi"/>
        </w:rPr>
        <w:t xml:space="preserve">in direct measurements of health, such as blood pressure, cholesterol, blood sugar, tobacco use, or obesity </w:t>
      </w:r>
      <w:r w:rsidRPr="009B48D8">
        <w:rPr>
          <w:rFonts w:cstheme="minorHAnsi"/>
          <w:highlight w:val="yellow"/>
        </w:rPr>
        <w:t>(James 2015)</w:t>
      </w:r>
      <w:r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debt. The primary concern from critics </w:t>
      </w:r>
      <w:r>
        <w:rPr>
          <w:rFonts w:cstheme="minorHAnsi"/>
        </w:rPr>
        <w:t xml:space="preserve">were </w:t>
      </w:r>
      <w:commentRangeStart w:id="29"/>
      <w:commentRangeStart w:id="30"/>
      <w:commentRangeEnd w:id="30"/>
      <w:r>
        <w:rPr>
          <w:rStyle w:val="CommentReference"/>
        </w:rPr>
        <w:commentReference w:id="30"/>
      </w:r>
      <w:commentRangeEnd w:id="29"/>
      <w:r>
        <w:rPr>
          <w:rStyle w:val="CommentReference"/>
        </w:rPr>
        <w:commentReference w:id="29"/>
      </w:r>
      <w:r>
        <w:rPr>
          <w:rFonts w:cstheme="minorHAnsi"/>
        </w:rPr>
        <w:t xml:space="preserve"> concerns that objective health outcomes saw no improvement, </w:t>
      </w:r>
      <w:r w:rsidRPr="009B48D8">
        <w:rPr>
          <w:rFonts w:cstheme="minorHAnsi"/>
        </w:rPr>
        <w:t xml:space="preserve">and </w:t>
      </w:r>
      <w:r>
        <w:rPr>
          <w:rFonts w:cstheme="minorHAnsi"/>
        </w:rPr>
        <w:t xml:space="preserve">that while </w:t>
      </w:r>
      <w:r w:rsidRPr="009B48D8">
        <w:rPr>
          <w:rFonts w:cstheme="minorHAnsi"/>
        </w:rPr>
        <w:t xml:space="preserve">self-reported health </w:t>
      </w:r>
      <w:r>
        <w:rPr>
          <w:rFonts w:cstheme="minorHAnsi"/>
        </w:rPr>
        <w:t>did show significant improvement, it was less important given the inherent noise in self-reported data</w:t>
      </w:r>
      <w:r w:rsidRPr="009B48D8">
        <w:rPr>
          <w:rFonts w:cstheme="minorHAnsi"/>
        </w:rPr>
        <w:t xml:space="preserve">. Given these concerns, UHC was seen as politically infeasible, even though 62% of Oregon voters would “definitely” or “probably” support a UHC plan that would double or triple state taxes </w:t>
      </w:r>
      <w:r w:rsidRPr="009B48D8">
        <w:rPr>
          <w:rFonts w:cstheme="minorHAnsi"/>
          <w:highlight w:val="yellow"/>
        </w:rPr>
        <w:t>(Rosenberg 2020)</w:t>
      </w:r>
      <w:r w:rsidRPr="009B48D8">
        <w:rPr>
          <w:rFonts w:cstheme="minorHAnsi"/>
        </w:rPr>
        <w:t xml:space="preserve">. </w:t>
      </w:r>
    </w:p>
    <w:p w14:paraId="7F028C44" w14:textId="77777777" w:rsidR="0061302E" w:rsidRDefault="0061302E" w:rsidP="00C92D0F">
      <w:pPr>
        <w:pStyle w:val="BodyText"/>
        <w:spacing w:line="480" w:lineRule="auto"/>
        <w:ind w:firstLine="720"/>
        <w:rPr>
          <w:rFonts w:cstheme="minorHAnsi"/>
        </w:rPr>
      </w:pPr>
    </w:p>
    <w:p w14:paraId="3727BE98" w14:textId="4B57D270" w:rsidR="00EC3758" w:rsidRPr="009B48D8" w:rsidRDefault="00EC3758" w:rsidP="00EC3758">
      <w:pPr>
        <w:pStyle w:val="Heading2"/>
        <w:spacing w:line="480" w:lineRule="auto"/>
        <w:rPr>
          <w:rFonts w:asciiTheme="minorHAnsi" w:hAnsiTheme="minorHAnsi" w:cstheme="minorHAnsi"/>
          <w:color w:val="auto"/>
          <w:sz w:val="24"/>
          <w:szCs w:val="24"/>
        </w:rPr>
      </w:pPr>
      <w:commentRangeStart w:id="31"/>
      <w:r>
        <w:rPr>
          <w:rFonts w:asciiTheme="minorHAnsi" w:hAnsiTheme="minorHAnsi" w:cstheme="minorHAnsi"/>
          <w:color w:val="auto"/>
          <w:sz w:val="24"/>
          <w:szCs w:val="24"/>
        </w:rPr>
        <w:lastRenderedPageBreak/>
        <w:t xml:space="preserve">Possible Interventions </w:t>
      </w:r>
      <w:commentRangeEnd w:id="31"/>
      <w:r w:rsidR="004606BE">
        <w:rPr>
          <w:rStyle w:val="CommentReference"/>
          <w:rFonts w:asciiTheme="minorHAnsi" w:eastAsiaTheme="minorHAnsi" w:hAnsiTheme="minorHAnsi" w:cstheme="minorBidi"/>
          <w:b w:val="0"/>
          <w:bCs w:val="0"/>
          <w:color w:val="auto"/>
        </w:rPr>
        <w:commentReference w:id="31"/>
      </w:r>
    </w:p>
    <w:p w14:paraId="0128FC67" w14:textId="461A511F" w:rsidR="00EC3758" w:rsidRDefault="00EC3758" w:rsidP="00EC3758">
      <w:pPr>
        <w:pStyle w:val="BodyText"/>
        <w:spacing w:line="480" w:lineRule="auto"/>
        <w:rPr>
          <w:rFonts w:cstheme="minorHAnsi"/>
        </w:rPr>
      </w:pPr>
      <w:r>
        <w:rPr>
          <w:rFonts w:cstheme="minorHAnsi"/>
        </w:rPr>
        <w:tab/>
        <w:t>Increasing support for UHC has been the focus of many interventions in the past few decades, both in terms of academic research, as well as political policy intended to improve likelihood of UHC implementation.</w:t>
      </w:r>
      <w:r w:rsidR="005023AB">
        <w:rPr>
          <w:rFonts w:cstheme="minorHAnsi"/>
        </w:rPr>
        <w:t xml:space="preserve"> In the US, </w:t>
      </w:r>
      <w:r w:rsidR="005023AB" w:rsidRPr="0039172A">
        <w:rPr>
          <w:rFonts w:cstheme="minorHAnsi"/>
          <w:highlight w:val="yellow"/>
        </w:rPr>
        <w:t>Sanchez and colleagues (2016)</w:t>
      </w:r>
      <w:r w:rsidR="005023AB">
        <w:rPr>
          <w:rFonts w:cstheme="minorHAnsi"/>
        </w:rPr>
        <w:t xml:space="preserve"> found that for American Latinos, support for UHC was strongly impacted by the saliency of ‘linked fate’. Defined simply, ‘linked fate’ is the question of if, or how much, an individual Latino believes their success depends on the success of other Latinos</w:t>
      </w:r>
      <w:r w:rsidR="00A8304F">
        <w:rPr>
          <w:rFonts w:cstheme="minorHAnsi"/>
        </w:rPr>
        <w:t>.</w:t>
      </w:r>
      <w:r w:rsidR="00023055">
        <w:rPr>
          <w:rFonts w:cstheme="minorHAnsi"/>
        </w:rPr>
        <w:t xml:space="preserve"> Latinos that expressed ‘a lot’ of belief in shared fate were significantly more likely than those with no belief in shared fate to support UHC (60% vs. 43%). </w:t>
      </w:r>
    </w:p>
    <w:p w14:paraId="7AA6E19C" w14:textId="08135005" w:rsidR="006343F2" w:rsidRDefault="006343F2" w:rsidP="006343F2">
      <w:pPr>
        <w:pStyle w:val="BodyText"/>
        <w:spacing w:line="480" w:lineRule="auto"/>
        <w:rPr>
          <w:rFonts w:cstheme="minorHAnsi"/>
        </w:rPr>
      </w:pPr>
      <w:r>
        <w:rPr>
          <w:rFonts w:cstheme="minorHAnsi"/>
        </w:rPr>
        <w:tab/>
        <w:t xml:space="preserve">Conversely, </w:t>
      </w:r>
      <w:r w:rsidRPr="0039172A">
        <w:rPr>
          <w:rFonts w:cstheme="minorHAnsi"/>
          <w:highlight w:val="yellow"/>
        </w:rPr>
        <w:t>Knoll and colleagues (2015)</w:t>
      </w:r>
      <w:r>
        <w:rPr>
          <w:rFonts w:cstheme="minorHAnsi"/>
        </w:rPr>
        <w:t xml:space="preserve"> have found that increased saliency and belief in ‘Nativism’, defined as the perception that foreign influence </w:t>
      </w:r>
      <w:r w:rsidR="006F1A17">
        <w:rPr>
          <w:rFonts w:cstheme="minorHAnsi"/>
        </w:rPr>
        <w:t>despoils</w:t>
      </w:r>
      <w:r>
        <w:rPr>
          <w:rFonts w:cstheme="minorHAnsi"/>
        </w:rPr>
        <w:t xml:space="preserve"> </w:t>
      </w:r>
      <w:r w:rsidRPr="006343F2">
        <w:rPr>
          <w:rFonts w:cstheme="minorHAnsi"/>
        </w:rPr>
        <w:t>traditional</w:t>
      </w:r>
      <w:r>
        <w:rPr>
          <w:rFonts w:cstheme="minorHAnsi"/>
        </w:rPr>
        <w:t xml:space="preserve"> </w:t>
      </w:r>
      <w:r w:rsidRPr="006343F2">
        <w:rPr>
          <w:rFonts w:cstheme="minorHAnsi"/>
        </w:rPr>
        <w:t xml:space="preserve">American </w:t>
      </w:r>
      <w:r>
        <w:rPr>
          <w:rFonts w:cstheme="minorHAnsi"/>
        </w:rPr>
        <w:t>heritage</w:t>
      </w:r>
      <w:r w:rsidR="006F1A17">
        <w:rPr>
          <w:rFonts w:cstheme="minorHAnsi"/>
        </w:rPr>
        <w:t xml:space="preserve">, predicts opposition to health care reform. Surprisingly, this holds true for both Republicans and Democrats.  Additionally, this was after controlling for partisanship, ideology, and racial resentment, which all had independent significant effects on support for health care reform. </w:t>
      </w:r>
      <w:r w:rsidR="008A290E">
        <w:rPr>
          <w:rFonts w:cstheme="minorHAnsi"/>
        </w:rPr>
        <w:t xml:space="preserve">The total effect was that strongly nativist beliefs lead to a 35.5% reduction in belief that health reform was </w:t>
      </w:r>
      <w:r w:rsidR="00065859">
        <w:rPr>
          <w:rFonts w:cstheme="minorHAnsi"/>
        </w:rPr>
        <w:t xml:space="preserve">at least </w:t>
      </w:r>
      <w:r w:rsidR="008A290E">
        <w:rPr>
          <w:rFonts w:cstheme="minorHAnsi"/>
        </w:rPr>
        <w:t>favorable or ambivalent</w:t>
      </w:r>
      <w:r w:rsidR="000E7129">
        <w:rPr>
          <w:rFonts w:cstheme="minorHAnsi"/>
        </w:rPr>
        <w:t>, compared to those with strongly non-nativist beliefs.</w:t>
      </w:r>
      <w:r w:rsidRPr="006343F2">
        <w:rPr>
          <w:rFonts w:cstheme="minorHAnsi"/>
        </w:rPr>
        <w:t xml:space="preserve"> </w:t>
      </w:r>
    </w:p>
    <w:p w14:paraId="207F488A" w14:textId="54D8BB93" w:rsidR="005023AB" w:rsidRPr="009B48D8" w:rsidRDefault="00E21544" w:rsidP="0039172A">
      <w:pPr>
        <w:pStyle w:val="BodyText"/>
        <w:spacing w:line="480" w:lineRule="auto"/>
        <w:rPr>
          <w:rFonts w:cstheme="minorHAnsi"/>
        </w:rPr>
      </w:pPr>
      <w:r>
        <w:rPr>
          <w:rFonts w:cstheme="minorHAnsi"/>
        </w:rPr>
        <w:tab/>
        <w:t xml:space="preserve">Many governments have had success with </w:t>
      </w:r>
      <w:r w:rsidR="000731C1">
        <w:rPr>
          <w:rFonts w:cstheme="minorHAnsi"/>
        </w:rPr>
        <w:t xml:space="preserve">interventions </w:t>
      </w:r>
      <w:r>
        <w:rPr>
          <w:rFonts w:cstheme="minorHAnsi"/>
        </w:rPr>
        <w:t>designed to lead to implementation of UHC. T</w:t>
      </w:r>
      <w:r w:rsidR="000731C1">
        <w:rPr>
          <w:rFonts w:cstheme="minorHAnsi"/>
        </w:rPr>
        <w:t xml:space="preserve">he strategy </w:t>
      </w:r>
      <w:r w:rsidR="008A068A">
        <w:rPr>
          <w:rFonts w:cstheme="minorHAnsi"/>
        </w:rPr>
        <w:t xml:space="preserve">that </w:t>
      </w:r>
      <w:r w:rsidR="000731C1">
        <w:rPr>
          <w:rFonts w:cstheme="minorHAnsi"/>
        </w:rPr>
        <w:t>Turk</w:t>
      </w:r>
      <w:r w:rsidR="008A068A">
        <w:rPr>
          <w:rFonts w:cstheme="minorHAnsi"/>
        </w:rPr>
        <w:t>ey utilized</w:t>
      </w:r>
      <w:r>
        <w:rPr>
          <w:rFonts w:cstheme="minorHAnsi"/>
        </w:rPr>
        <w:t xml:space="preserve"> </w:t>
      </w:r>
      <w:r w:rsidR="000731C1">
        <w:rPr>
          <w:rFonts w:cstheme="minorHAnsi"/>
        </w:rPr>
        <w:t xml:space="preserve">from 2002 to 2013 </w:t>
      </w:r>
      <w:r>
        <w:rPr>
          <w:rFonts w:cstheme="minorHAnsi"/>
        </w:rPr>
        <w:t xml:space="preserve">was to directly address the primary concerns of entrenched stakeholders opposing UHC, while also </w:t>
      </w:r>
      <w:r w:rsidR="00A8504E">
        <w:rPr>
          <w:rFonts w:cstheme="minorHAnsi"/>
        </w:rPr>
        <w:t xml:space="preserve">quickly building public support for UHC by focusing on </w:t>
      </w:r>
      <w:r w:rsidR="00F927F0">
        <w:rPr>
          <w:rFonts w:cstheme="minorHAnsi"/>
        </w:rPr>
        <w:t>conspicuous</w:t>
      </w:r>
      <w:r w:rsidR="00A8504E">
        <w:rPr>
          <w:rFonts w:cstheme="minorHAnsi"/>
        </w:rPr>
        <w:t xml:space="preserve"> changes to their health system</w:t>
      </w:r>
      <w:r w:rsidR="00376ABD">
        <w:rPr>
          <w:rFonts w:cstheme="minorHAnsi"/>
        </w:rPr>
        <w:t xml:space="preserve"> </w:t>
      </w:r>
      <w:r w:rsidR="00376ABD">
        <w:rPr>
          <w:rFonts w:cstheme="minorHAnsi"/>
        </w:rPr>
        <w:lastRenderedPageBreak/>
        <w:t>(</w:t>
      </w:r>
      <w:r w:rsidR="00376ABD" w:rsidRPr="0039172A">
        <w:rPr>
          <w:rFonts w:cstheme="minorHAnsi"/>
          <w:highlight w:val="yellow"/>
        </w:rPr>
        <w:t>Bump et al., 2014</w:t>
      </w:r>
      <w:r w:rsidR="00376ABD">
        <w:rPr>
          <w:rFonts w:cstheme="minorHAnsi"/>
        </w:rPr>
        <w:t>)</w:t>
      </w:r>
      <w:r>
        <w:rPr>
          <w:rFonts w:cstheme="minorHAnsi"/>
        </w:rPr>
        <w:t xml:space="preserve">. </w:t>
      </w:r>
      <w:r w:rsidR="00255C71">
        <w:rPr>
          <w:rFonts w:cstheme="minorHAnsi"/>
        </w:rPr>
        <w:t>Ceasing</w:t>
      </w:r>
      <w:r w:rsidR="00376ABD">
        <w:rPr>
          <w:rFonts w:cstheme="minorHAnsi"/>
        </w:rPr>
        <w:t xml:space="preserve"> the practice of holding patients in the hospital until their bills were fully paid, increasing patient capacity in hospitals, and increasing the fleet of emergency vehicles by 3 to 5 fold over the course of 10 years lead to </w:t>
      </w:r>
      <w:r w:rsidR="00397DF3">
        <w:rPr>
          <w:rFonts w:cstheme="minorHAnsi"/>
        </w:rPr>
        <w:t>increased satisfaction with health services</w:t>
      </w:r>
      <w:r w:rsidR="006828A2">
        <w:rPr>
          <w:rFonts w:cstheme="minorHAnsi"/>
        </w:rPr>
        <w:t>,</w:t>
      </w:r>
      <w:r w:rsidR="00397DF3">
        <w:rPr>
          <w:rFonts w:cstheme="minorHAnsi"/>
        </w:rPr>
        <w:t xml:space="preserve"> from </w:t>
      </w:r>
      <w:r w:rsidR="006828A2">
        <w:rPr>
          <w:rFonts w:cstheme="minorHAnsi"/>
        </w:rPr>
        <w:t>39.5</w:t>
      </w:r>
      <w:r w:rsidR="00397DF3">
        <w:rPr>
          <w:rFonts w:cstheme="minorHAnsi"/>
        </w:rPr>
        <w:t xml:space="preserve">% </w:t>
      </w:r>
      <w:r w:rsidR="006828A2">
        <w:rPr>
          <w:rFonts w:cstheme="minorHAnsi"/>
        </w:rPr>
        <w:t>in 2003 to 75.9</w:t>
      </w:r>
      <w:r w:rsidR="00397DF3">
        <w:rPr>
          <w:rFonts w:cstheme="minorHAnsi"/>
        </w:rPr>
        <w:t>%</w:t>
      </w:r>
      <w:r w:rsidR="006828A2">
        <w:rPr>
          <w:rFonts w:cstheme="minorHAnsi"/>
        </w:rPr>
        <w:t xml:space="preserve"> in 2011 </w:t>
      </w:r>
      <w:r w:rsidR="006828A2" w:rsidRPr="0039172A">
        <w:rPr>
          <w:rFonts w:cstheme="minorHAnsi"/>
          <w:highlight w:val="yellow"/>
        </w:rPr>
        <w:t>(Atun et al., 2015)</w:t>
      </w:r>
      <w:r w:rsidR="00397DF3">
        <w:rPr>
          <w:rFonts w:cstheme="minorHAnsi"/>
        </w:rPr>
        <w:t xml:space="preserve">. This momentum manifested itself as </w:t>
      </w:r>
      <w:r w:rsidR="00771D4A">
        <w:rPr>
          <w:rFonts w:cstheme="minorHAnsi"/>
        </w:rPr>
        <w:t xml:space="preserve">improved public support for the reforms and </w:t>
      </w:r>
      <w:r w:rsidR="00397DF3">
        <w:rPr>
          <w:rFonts w:cstheme="minorHAnsi"/>
        </w:rPr>
        <w:t>greater electoral support for the AK party (which implemented the reforms)</w:t>
      </w:r>
      <w:r w:rsidR="003A6DF2">
        <w:rPr>
          <w:rFonts w:cstheme="minorHAnsi"/>
        </w:rPr>
        <w:t>,</w:t>
      </w:r>
      <w:r w:rsidR="00771D4A">
        <w:rPr>
          <w:rFonts w:cstheme="minorHAnsi"/>
        </w:rPr>
        <w:t xml:space="preserve"> </w:t>
      </w:r>
      <w:r w:rsidR="0046391A">
        <w:rPr>
          <w:rFonts w:cstheme="minorHAnsi"/>
        </w:rPr>
        <w:t>giving them the political power to impose greater changes towards UHC</w:t>
      </w:r>
      <w:r w:rsidR="00771D4A">
        <w:rPr>
          <w:rFonts w:cstheme="minorHAnsi"/>
        </w:rPr>
        <w:t>.</w:t>
      </w:r>
      <w:r w:rsidR="00D57078">
        <w:rPr>
          <w:rFonts w:cstheme="minorHAnsi"/>
        </w:rPr>
        <w:t xml:space="preserve"> The second focus of their strategy was to directly address the concerns of the two main organized groups opposing UHC implementation. Trade unions believed that their benefits would decrease under UHC, and the system would be fundamentally inequitable. </w:t>
      </w:r>
      <w:r w:rsidR="00DA78BA">
        <w:rPr>
          <w:rFonts w:cstheme="minorHAnsi"/>
        </w:rPr>
        <w:t>The Turkish government responded by</w:t>
      </w:r>
      <w:r w:rsidR="00D57078">
        <w:rPr>
          <w:rFonts w:cstheme="minorHAnsi"/>
        </w:rPr>
        <w:t xml:space="preserve"> increasing the scope and scale of coverage</w:t>
      </w:r>
      <w:r w:rsidR="00DA78BA">
        <w:rPr>
          <w:rFonts w:cstheme="minorHAnsi"/>
        </w:rPr>
        <w:t>,</w:t>
      </w:r>
      <w:r w:rsidR="00D57078">
        <w:rPr>
          <w:rFonts w:cstheme="minorHAnsi"/>
        </w:rPr>
        <w:t xml:space="preserve"> leading to support from trade unions. </w:t>
      </w:r>
      <w:r w:rsidR="00E25145">
        <w:rPr>
          <w:rFonts w:cstheme="minorHAnsi"/>
        </w:rPr>
        <w:t xml:space="preserve">Healthcare workers were concerned that increased demand from the public sector would drive down salaries. </w:t>
      </w:r>
      <w:r w:rsidR="00572872">
        <w:rPr>
          <w:rFonts w:cstheme="minorHAnsi"/>
        </w:rPr>
        <w:t>The Turkish government</w:t>
      </w:r>
      <w:r w:rsidR="00E25145">
        <w:rPr>
          <w:rFonts w:cstheme="minorHAnsi"/>
        </w:rPr>
        <w:t xml:space="preserve"> directly </w:t>
      </w:r>
      <w:r w:rsidR="00EC6FEB">
        <w:rPr>
          <w:rFonts w:cstheme="minorHAnsi"/>
        </w:rPr>
        <w:t>addressed these concerns by providing incentives for better service, linking pay to satisfaction and quantity of work, generally leading to dramatic pay increases for those working in the public sector.</w:t>
      </w:r>
      <w:r w:rsidR="00E25145">
        <w:rPr>
          <w:rFonts w:cstheme="minorHAnsi"/>
        </w:rPr>
        <w:t xml:space="preserve"> </w:t>
      </w:r>
      <w:commentRangeStart w:id="32"/>
      <w:r w:rsidR="00336EC6">
        <w:rPr>
          <w:rFonts w:cstheme="minorHAnsi"/>
        </w:rPr>
        <w:t xml:space="preserve">Likewise, the government of Rwanda implemented several interventions in mid-2011 in order to achieve a truly sustainable UHC system </w:t>
      </w:r>
      <w:r w:rsidR="00336EC6" w:rsidRPr="0039172A">
        <w:rPr>
          <w:rFonts w:cstheme="minorHAnsi"/>
          <w:highlight w:val="yellow"/>
        </w:rPr>
        <w:t>(Makaka et al., 2012)</w:t>
      </w:r>
      <w:r w:rsidR="00336EC6">
        <w:rPr>
          <w:rFonts w:cstheme="minorHAnsi"/>
        </w:rPr>
        <w:t>.</w:t>
      </w:r>
      <w:commentRangeEnd w:id="32"/>
      <w:r w:rsidR="00F05E50">
        <w:rPr>
          <w:rStyle w:val="CommentReference"/>
        </w:rPr>
        <w:commentReference w:id="32"/>
      </w:r>
      <w:r w:rsidR="00336EC6">
        <w:rPr>
          <w:rFonts w:cstheme="minorHAnsi"/>
        </w:rPr>
        <w:t xml:space="preserve"> Government financing of regions in Rwanda was directly tied to proportion of health coverage in a district, directly incentivizing local leaders to improve enrollment percentages. Rwanda also had a highly successful wealth categorization system meant to ensure that the most vulnerable citizens were enrolled. Wealth categorization was decided collectively per citizen by members of their village, based on ability to work, assets, and income. These changes lead to 90% insurance coverage in Rwanda by 2012.</w:t>
      </w:r>
      <w:r w:rsidR="00654CB4">
        <w:rPr>
          <w:rFonts w:cstheme="minorHAnsi"/>
        </w:rPr>
        <w:t xml:space="preserve"> It is important to note that the strategies that Turkey and Rwanda </w:t>
      </w:r>
      <w:r w:rsidR="00654CB4">
        <w:rPr>
          <w:rFonts w:cstheme="minorHAnsi"/>
        </w:rPr>
        <w:lastRenderedPageBreak/>
        <w:t xml:space="preserve">utilized were successful in part because they were adapted to the very specific needs and abilities of their </w:t>
      </w:r>
      <w:r w:rsidR="00F30A49">
        <w:rPr>
          <w:rFonts w:cstheme="minorHAnsi"/>
        </w:rPr>
        <w:t>localities and</w:t>
      </w:r>
      <w:r w:rsidR="00654CB4">
        <w:rPr>
          <w:rFonts w:cstheme="minorHAnsi"/>
        </w:rPr>
        <w:t xml:space="preserve"> may not possibly translate effectively to other contexts.</w:t>
      </w:r>
    </w:p>
    <w:p w14:paraId="45CA7679" w14:textId="1EC9C803" w:rsidR="003631BD" w:rsidRPr="009B48D8" w:rsidRDefault="00375CBE" w:rsidP="006F3FBD">
      <w:pPr>
        <w:pStyle w:val="Heading2"/>
        <w:spacing w:line="480" w:lineRule="auto"/>
        <w:rPr>
          <w:rFonts w:asciiTheme="minorHAnsi" w:hAnsiTheme="minorHAnsi" w:cstheme="minorHAnsi"/>
          <w:color w:val="auto"/>
          <w:sz w:val="24"/>
          <w:szCs w:val="24"/>
        </w:rPr>
      </w:pPr>
      <w:bookmarkStart w:id="33" w:name="X421a737d2f49057daf7f78b83ef8a65f22eea3d"/>
      <w:bookmarkEnd w:id="18"/>
      <w:r w:rsidRPr="009B48D8">
        <w:rPr>
          <w:rFonts w:asciiTheme="minorHAnsi" w:hAnsiTheme="minorHAnsi" w:cstheme="minorHAnsi"/>
          <w:color w:val="auto"/>
          <w:sz w:val="24"/>
          <w:szCs w:val="24"/>
        </w:rPr>
        <w:t>Health Benefits Package</w:t>
      </w:r>
      <w:r w:rsidR="00A73720">
        <w:rPr>
          <w:rFonts w:asciiTheme="minorHAnsi" w:hAnsiTheme="minorHAnsi" w:cstheme="minorHAnsi"/>
          <w:color w:val="auto"/>
          <w:sz w:val="24"/>
          <w:szCs w:val="24"/>
        </w:rPr>
        <w:t>s</w:t>
      </w:r>
    </w:p>
    <w:p w14:paraId="7540C023" w14:textId="50BC0C26" w:rsidR="00A14913" w:rsidRPr="009B48D8" w:rsidRDefault="00564D31" w:rsidP="00564D31">
      <w:pPr>
        <w:pStyle w:val="FirstParagraph"/>
        <w:spacing w:line="480" w:lineRule="auto"/>
        <w:ind w:firstLine="720"/>
        <w:rPr>
          <w:rFonts w:cstheme="minorHAnsi"/>
        </w:rPr>
      </w:pPr>
      <w:commentRangeStart w:id="34"/>
      <w:r w:rsidRPr="009B48D8">
        <w:rPr>
          <w:rFonts w:cstheme="minorHAnsi"/>
        </w:rPr>
        <w:t xml:space="preserve">A potential intervention that has not yet been examined in the literature </w:t>
      </w:r>
      <w:commentRangeEnd w:id="34"/>
      <w:r w:rsidR="009B72F0">
        <w:rPr>
          <w:rStyle w:val="CommentReference"/>
        </w:rPr>
        <w:commentReference w:id="34"/>
      </w:r>
      <w:r w:rsidRPr="009B48D8">
        <w:rPr>
          <w:rFonts w:cstheme="minorHAnsi"/>
        </w:rPr>
        <w:t xml:space="preserve">is </w:t>
      </w:r>
      <w:r w:rsidR="001F1CE3" w:rsidRPr="009B48D8">
        <w:rPr>
          <w:rFonts w:cstheme="minorHAnsi"/>
        </w:rPr>
        <w:t>presenting UHC through the framework of a health benefits package (HBP).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e.g., GoodRx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0221DC6" w14:textId="763B52A1" w:rsidR="00E120B7" w:rsidRDefault="00A14913" w:rsidP="00564D31">
      <w:pPr>
        <w:pStyle w:val="FirstParagraph"/>
        <w:spacing w:line="480" w:lineRule="auto"/>
        <w:ind w:firstLine="720"/>
        <w:rPr>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Chalkidou, Marquez, and Dhillon 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 by preventing discretionary variation in access to care that would otherwise be largely determined by clinical professionals</w:t>
      </w:r>
      <w:r w:rsidR="00934C07" w:rsidRPr="009B48D8">
        <w:rPr>
          <w:rFonts w:cstheme="minorHAnsi"/>
        </w:rPr>
        <w:t xml:space="preserve">. </w:t>
      </w:r>
      <w:commentRangeStart w:id="35"/>
      <w:r w:rsidR="00B96E08" w:rsidRPr="009B48D8">
        <w:rPr>
          <w:rFonts w:cstheme="minorHAnsi"/>
        </w:rPr>
        <w:t>In countries with</w:t>
      </w:r>
      <w:r w:rsidR="00273844" w:rsidRPr="009B48D8">
        <w:rPr>
          <w:rFonts w:cstheme="minorHAnsi"/>
        </w:rPr>
        <w:t xml:space="preserve"> UHC without an HBP linked to cost, </w:t>
      </w:r>
      <w:r w:rsidR="001B63D6">
        <w:rPr>
          <w:rFonts w:cstheme="minorHAnsi"/>
        </w:rPr>
        <w:t xml:space="preserve">there are </w:t>
      </w:r>
      <w:r w:rsidR="00273844" w:rsidRPr="009B48D8">
        <w:rPr>
          <w:rFonts w:cstheme="minorHAnsi"/>
        </w:rPr>
        <w:t xml:space="preserve">significant </w:t>
      </w:r>
      <w:commentRangeStart w:id="36"/>
      <w:r w:rsidR="00DD1010">
        <w:rPr>
          <w:rFonts w:cstheme="minorHAnsi"/>
        </w:rPr>
        <w:t>gaps in coverage,</w:t>
      </w:r>
      <w:r w:rsidR="00273844" w:rsidRPr="009B48D8">
        <w:rPr>
          <w:rFonts w:cstheme="minorHAnsi"/>
        </w:rPr>
        <w:t xml:space="preserve"> </w:t>
      </w:r>
      <w:commentRangeEnd w:id="36"/>
      <w:r w:rsidR="001B63D6">
        <w:rPr>
          <w:rStyle w:val="CommentReference"/>
        </w:rPr>
        <w:commentReference w:id="36"/>
      </w:r>
      <w:r w:rsidR="00273844" w:rsidRPr="009B48D8">
        <w:rPr>
          <w:rFonts w:cstheme="minorHAnsi"/>
        </w:rPr>
        <w:t xml:space="preserve"> implicit rationing</w:t>
      </w:r>
      <w:r w:rsidR="00DD1010">
        <w:rPr>
          <w:rFonts w:cstheme="minorHAnsi"/>
        </w:rPr>
        <w:t>, and</w:t>
      </w:r>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 xml:space="preserve">lower quality </w:t>
      </w:r>
      <w:commentRangeStart w:id="37"/>
      <w:r w:rsidR="00273844" w:rsidRPr="009B48D8">
        <w:rPr>
          <w:rFonts w:cstheme="minorHAnsi"/>
        </w:rPr>
        <w:t>healthcare outcomes</w:t>
      </w:r>
      <w:commentRangeEnd w:id="37"/>
      <w:r w:rsidR="00DD1010">
        <w:rPr>
          <w:rFonts w:cstheme="minorHAnsi"/>
        </w:rPr>
        <w:t xml:space="preserve"> (e.g. higher infant mortality, </w:t>
      </w:r>
      <w:r w:rsidR="007B2E54">
        <w:rPr>
          <w:rFonts w:cstheme="minorHAnsi"/>
        </w:rPr>
        <w:t>greater spread of communicable disease</w:t>
      </w:r>
      <w:r w:rsidR="00DD1010">
        <w:rPr>
          <w:rFonts w:cstheme="minorHAnsi"/>
        </w:rPr>
        <w:t xml:space="preserve">) </w:t>
      </w:r>
      <w:r w:rsidR="001B63D6">
        <w:rPr>
          <w:rStyle w:val="CommentReference"/>
        </w:rPr>
        <w:commentReference w:id="37"/>
      </w:r>
      <w:r w:rsidR="00273844" w:rsidRPr="009B48D8">
        <w:rPr>
          <w:rFonts w:cstheme="minorHAnsi"/>
        </w:rPr>
        <w:t>.</w:t>
      </w:r>
      <w:commentRangeEnd w:id="35"/>
      <w:r w:rsidR="009072C9" w:rsidRPr="009B48D8">
        <w:rPr>
          <w:rStyle w:val="CommentReference"/>
          <w:rFonts w:cstheme="minorHAnsi"/>
          <w:sz w:val="24"/>
          <w:szCs w:val="24"/>
        </w:rPr>
        <w:commentReference w:id="35"/>
      </w:r>
      <w:r w:rsidR="00273844" w:rsidRPr="009B48D8">
        <w:rPr>
          <w:rFonts w:cstheme="minorHAnsi"/>
        </w:rPr>
        <w:t xml:space="preserve"> </w:t>
      </w:r>
      <w:r w:rsidR="007B2E54">
        <w:rPr>
          <w:rFonts w:cstheme="minorHAnsi"/>
        </w:rPr>
        <w:t xml:space="preserve">For example, Uganda has </w:t>
      </w:r>
      <w:r w:rsidR="007B2E54">
        <w:rPr>
          <w:rFonts w:cstheme="minorHAnsi"/>
        </w:rPr>
        <w:lastRenderedPageBreak/>
        <w:t xml:space="preserve">intended to guarantee UHC to all citizens since 1999 </w:t>
      </w:r>
      <w:r w:rsidR="007B2E54" w:rsidRPr="0039172A">
        <w:rPr>
          <w:rFonts w:cstheme="minorHAnsi"/>
          <w:highlight w:val="yellow"/>
        </w:rPr>
        <w:t>(Odokonyero et al., 2017)</w:t>
      </w:r>
      <w:r w:rsidR="007B2E54">
        <w:rPr>
          <w:rFonts w:cstheme="minorHAnsi"/>
        </w:rPr>
        <w:t xml:space="preserve">. However, by 2017, only 52% of their poorest, and 69% of their wealthiest citizens had coverage. </w:t>
      </w:r>
      <w:r w:rsidR="009A1AA8">
        <w:rPr>
          <w:rFonts w:cstheme="minorHAnsi"/>
        </w:rPr>
        <w:t>Inefficient concentration of resources in urban areas lead to implicit rationing of comprehensive coverage for most Ugandans, living in rural areas without easy access to transportation.</w:t>
      </w:r>
      <w:r w:rsidR="007B2E54">
        <w:rPr>
          <w:rFonts w:cstheme="minorHAnsi"/>
        </w:rPr>
        <w:t xml:space="preserve"> </w:t>
      </w:r>
      <w:r w:rsidR="00414159">
        <w:rPr>
          <w:rFonts w:cstheme="minorHAnsi"/>
        </w:rPr>
        <w:t>Another parallel can be found in Ghana’s National Health Insurance Scheme</w:t>
      </w:r>
      <w:r w:rsidR="00E120B7">
        <w:rPr>
          <w:rFonts w:cstheme="minorHAnsi"/>
        </w:rPr>
        <w:t xml:space="preserve"> </w:t>
      </w:r>
      <w:r w:rsidR="00E120B7" w:rsidRPr="0039172A">
        <w:rPr>
          <w:rFonts w:cstheme="minorHAnsi"/>
          <w:highlight w:val="yellow"/>
        </w:rPr>
        <w:t>(Agyepong et al. 2016)</w:t>
      </w:r>
      <w:r w:rsidR="00414159">
        <w:rPr>
          <w:rFonts w:cstheme="minorHAnsi"/>
        </w:rPr>
        <w:t>. Implemented in 2003 to</w:t>
      </w:r>
      <w:r w:rsidR="00E120B7">
        <w:rPr>
          <w:rFonts w:cstheme="minorHAnsi"/>
        </w:rPr>
        <w:t xml:space="preserve"> provide UHC, by 2016 only 40% of the population had coverage. Critically, enrollment had stagnated due citizen unhappiness with the system, due to frequent stock-outs of pharmaceuticals, unequal enforcement of regulations, and the perception that certain minority groups benefited </w:t>
      </w:r>
      <w:r w:rsidR="00F13887">
        <w:rPr>
          <w:rFonts w:cstheme="minorHAnsi"/>
        </w:rPr>
        <w:t>inequitably.</w:t>
      </w:r>
      <w:r w:rsidR="00CB0284">
        <w:rPr>
          <w:rFonts w:cstheme="minorHAnsi"/>
        </w:rPr>
        <w:t xml:space="preserve"> Clear evidence exists that lacking an HBP in several countries has resulted in an ineffective attempt at achieving UHC, both in citizen perception, and wholeness of coverage. </w:t>
      </w:r>
    </w:p>
    <w:p w14:paraId="7E410C10" w14:textId="0CB2983C" w:rsidR="00F723BD" w:rsidRPr="009B48D8" w:rsidRDefault="007B6197" w:rsidP="00564D31">
      <w:pPr>
        <w:pStyle w:val="FirstParagraph"/>
        <w:spacing w:line="480" w:lineRule="auto"/>
        <w:ind w:firstLine="720"/>
        <w:rPr>
          <w:rFonts w:cstheme="minorHAnsi"/>
        </w:rPr>
      </w:pPr>
      <w:r>
        <w:rPr>
          <w:rFonts w:cstheme="minorHAnsi"/>
        </w:rPr>
        <w:t>Conversely</w:t>
      </w:r>
      <w:r w:rsidR="002B4194" w:rsidRPr="009B48D8">
        <w:rPr>
          <w:rFonts w:cstheme="minorHAnsi"/>
        </w:rPr>
        <w:t xml:space="preserve">, countries that have UHC with an HBP </w:t>
      </w:r>
      <w:r w:rsidR="00F13887">
        <w:rPr>
          <w:rFonts w:cstheme="minorHAnsi"/>
        </w:rPr>
        <w:t xml:space="preserve">are perceived </w:t>
      </w:r>
      <w:r w:rsidR="00480644">
        <w:rPr>
          <w:rFonts w:cstheme="minorHAnsi"/>
        </w:rPr>
        <w:t>as</w:t>
      </w:r>
      <w:r w:rsidR="00F13887">
        <w:rPr>
          <w:rFonts w:cstheme="minorHAnsi"/>
        </w:rPr>
        <w:t xml:space="preserve"> well functioning</w:t>
      </w:r>
      <w:r w:rsidR="002B4194" w:rsidRPr="009B48D8">
        <w:rPr>
          <w:rFonts w:cstheme="minorHAnsi"/>
        </w:rPr>
        <w:t>.</w:t>
      </w:r>
      <w:r w:rsidR="00273844" w:rsidRPr="009B48D8">
        <w:rPr>
          <w:rFonts w:cstheme="minorHAnsi"/>
        </w:rPr>
        <w:t xml:space="preserve"> </w:t>
      </w:r>
      <w:r w:rsidR="00934C07" w:rsidRPr="009B48D8">
        <w:rPr>
          <w:rFonts w:cstheme="minorHAnsi"/>
        </w:rPr>
        <w:t xml:space="preserve">For example, 78% of Swiss citizens surveyed perceived their HBP based system as one that is fair for the ill, due to a combination of appropriate levels of coverage, equal protection to all Swiss citizens, and </w:t>
      </w:r>
      <w:r w:rsidR="00645150">
        <w:rPr>
          <w:rFonts w:cstheme="minorHAnsi"/>
        </w:rPr>
        <w:t xml:space="preserve">increased </w:t>
      </w:r>
      <w:r w:rsidR="00934C07" w:rsidRPr="009B48D8">
        <w:rPr>
          <w:rFonts w:cstheme="minorHAnsi"/>
        </w:rPr>
        <w:t xml:space="preserve">knowledge </w:t>
      </w:r>
      <w:r w:rsidR="00645150">
        <w:rPr>
          <w:rFonts w:cstheme="minorHAnsi"/>
        </w:rPr>
        <w:t xml:space="preserve">about </w:t>
      </w:r>
      <w:r w:rsidR="00934C07" w:rsidRPr="009B48D8">
        <w:rPr>
          <w:rFonts w:cstheme="minorHAnsi"/>
        </w:rPr>
        <w:t xml:space="preserve">the health system </w:t>
      </w:r>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w:t>
      </w:r>
      <w:commentRangeStart w:id="38"/>
      <w:r w:rsidR="00934C07" w:rsidRPr="009B48D8">
        <w:rPr>
          <w:rFonts w:cstheme="minorHAnsi"/>
        </w:rPr>
        <w:t>Medicare</w:t>
      </w:r>
      <w:r w:rsidR="00F723BD" w:rsidRPr="009B48D8">
        <w:rPr>
          <w:rFonts w:cstheme="minorHAnsi"/>
        </w:rPr>
        <w:t xml:space="preserve"> benefits</w:t>
      </w:r>
      <w:r w:rsidR="00747066">
        <w:rPr>
          <w:rFonts w:cstheme="minorHAnsi"/>
        </w:rPr>
        <w:t xml:space="preserve"> in the U.S.</w:t>
      </w:r>
      <w:r w:rsidR="00934C07" w:rsidRPr="009B48D8">
        <w:rPr>
          <w:rFonts w:cstheme="minorHAnsi"/>
        </w:rPr>
        <w:t>,</w:t>
      </w:r>
      <w:commentRangeEnd w:id="38"/>
      <w:r w:rsidR="00645150">
        <w:rPr>
          <w:rStyle w:val="CommentReference"/>
        </w:rPr>
        <w:commentReference w:id="38"/>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Danis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r w:rsidR="00645150">
        <w:rPr>
          <w:rFonts w:cstheme="minorHAnsi"/>
        </w:rPr>
        <w:t xml:space="preserve">participants </w:t>
      </w:r>
      <w:r w:rsidR="00A35CBF" w:rsidRPr="009B48D8">
        <w:rPr>
          <w:rFonts w:cstheme="minorHAnsi"/>
        </w:rPr>
        <w:t xml:space="preserve">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00A14913" w:rsidRPr="009B48D8">
        <w:rPr>
          <w:rFonts w:cstheme="minorHAnsi"/>
        </w:rPr>
        <w:t>.</w:t>
      </w:r>
    </w:p>
    <w:p w14:paraId="4152C070" w14:textId="1526E8A0" w:rsidR="00163980" w:rsidRDefault="0090324D">
      <w:pPr>
        <w:pStyle w:val="FirstParagraph"/>
        <w:spacing w:line="480" w:lineRule="auto"/>
        <w:ind w:firstLine="720"/>
        <w:rPr>
          <w:rFonts w:cstheme="minorHAnsi"/>
        </w:rPr>
      </w:pPr>
      <w:bookmarkStart w:id="39" w:name="communicating-the-health-benefit-plan"/>
      <w:bookmarkEnd w:id="33"/>
      <w:r>
        <w:rPr>
          <w:rFonts w:cstheme="minorHAnsi"/>
        </w:rPr>
        <w:lastRenderedPageBreak/>
        <w:t>E</w:t>
      </w:r>
      <w:r w:rsidR="003631BD" w:rsidRPr="009B48D8">
        <w:rPr>
          <w:rFonts w:cstheme="minorHAnsi"/>
        </w:rPr>
        <w:t xml:space="preserve">mphasizing the necessary nature of tradeoffs or compromises in medical </w:t>
      </w:r>
      <w:r w:rsidR="00C5644E" w:rsidRPr="009B48D8">
        <w:rPr>
          <w:rFonts w:cstheme="minorHAnsi"/>
        </w:rPr>
        <w:t>care</w:t>
      </w:r>
      <w:r w:rsidR="00910CD8">
        <w:rPr>
          <w:rFonts w:cstheme="minorHAnsi"/>
        </w:rPr>
        <w:t xml:space="preserve"> and doing so in a clear and easy to understand way is vital</w:t>
      </w:r>
      <w:r w:rsidR="003631BD" w:rsidRPr="009B48D8">
        <w:rPr>
          <w:rFonts w:cstheme="minorHAnsi"/>
        </w:rPr>
        <w:t xml:space="preserve">. Developed by </w:t>
      </w:r>
      <w:r w:rsidR="003631BD" w:rsidRPr="009B48D8">
        <w:rPr>
          <w:rFonts w:cstheme="minorHAnsi"/>
          <w:highlight w:val="yellow"/>
        </w:rPr>
        <w:t xml:space="preserve">Goold </w:t>
      </w:r>
      <w:r w:rsidR="00910CD8">
        <w:rPr>
          <w:rFonts w:cstheme="minorHAnsi"/>
          <w:highlight w:val="yellow"/>
        </w:rPr>
        <w:t>and colleagues</w:t>
      </w:r>
      <w:r w:rsidR="003631BD" w:rsidRPr="009B48D8">
        <w:rPr>
          <w:rFonts w:cstheme="minorHAnsi"/>
          <w:highlight w:val="yellow"/>
        </w:rPr>
        <w:t xml:space="preserve"> (200</w:t>
      </w:r>
      <w:r w:rsidR="00F94330" w:rsidRPr="009B48D8">
        <w:rPr>
          <w:rFonts w:cstheme="minorHAnsi"/>
          <w:highlight w:val="yellow"/>
        </w:rPr>
        <w:t>0</w:t>
      </w:r>
      <w:r w:rsidR="003631BD" w:rsidRPr="009B48D8">
        <w:rPr>
          <w:rFonts w:cstheme="minorHAnsi"/>
          <w:highlight w:val="yellow"/>
        </w:rPr>
        <w:t>)</w:t>
      </w:r>
      <w:r w:rsidR="003631BD" w:rsidRPr="009B48D8">
        <w:rPr>
          <w:rFonts w:cstheme="minorHAnsi"/>
        </w:rPr>
        <w:t xml:space="preserve">, the Choosing Healthplans All Together </w:t>
      </w:r>
      <w:r w:rsidR="00910CD8">
        <w:rPr>
          <w:rFonts w:cstheme="minorHAnsi"/>
        </w:rPr>
        <w:t xml:space="preserve">intervention was designed to </w:t>
      </w:r>
      <w:r w:rsidR="00D36464">
        <w:rPr>
          <w:rFonts w:cstheme="minorHAnsi"/>
        </w:rPr>
        <w:t xml:space="preserve">explain HBPs clearly by </w:t>
      </w:r>
      <w:r w:rsidR="001E6969">
        <w:rPr>
          <w:rFonts w:cstheme="minorHAnsi"/>
        </w:rPr>
        <w:t xml:space="preserve">directly </w:t>
      </w:r>
      <w:r w:rsidR="00910CD8">
        <w:rPr>
          <w:rFonts w:cstheme="minorHAnsi"/>
        </w:rPr>
        <w:t>address</w:t>
      </w:r>
      <w:r w:rsidR="00EA3437">
        <w:rPr>
          <w:rFonts w:cstheme="minorHAnsi"/>
        </w:rPr>
        <w:t>ing</w:t>
      </w:r>
      <w:r w:rsidR="00910CD8">
        <w:rPr>
          <w:rFonts w:cstheme="minorHAnsi"/>
        </w:rPr>
        <w:t xml:space="preserve"> these concerns</w:t>
      </w:r>
      <w:r w:rsidR="003631BD" w:rsidRPr="009B48D8">
        <w:rPr>
          <w:rFonts w:cstheme="minorHAnsi"/>
        </w:rPr>
        <w:t xml:space="preserve">.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r w:rsidR="00163980" w:rsidRPr="009B48D8">
        <w:rPr>
          <w:rFonts w:cstheme="minorHAnsi"/>
        </w:rPr>
        <w:t>e.g.,</w:t>
      </w:r>
      <w:r w:rsidR="00756C97" w:rsidRPr="009B48D8">
        <w:rPr>
          <w:rFonts w:cstheme="minorHAnsi"/>
        </w:rPr>
        <w:t> generics instead of name-brand drugs, amount of copayments, etc.)</w:t>
      </w:r>
      <w:r w:rsidR="00EE1D38" w:rsidRPr="009B48D8">
        <w:rPr>
          <w:rFonts w:cstheme="minorHAnsi"/>
        </w:rPr>
        <w:t>.</w:t>
      </w:r>
      <w:r w:rsidR="003631BD"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003631BD" w:rsidRPr="009B48D8">
        <w:rPr>
          <w:rFonts w:cstheme="minorHAnsi"/>
        </w:rPr>
        <w:t xml:space="preserve">. Conveniently, the final chosen plan is clear and explicit in what care is offered and at what level, neatly answering the issue of consumer confusion at the specifics. </w:t>
      </w:r>
    </w:p>
    <w:p w14:paraId="6EEEEB25" w14:textId="0FF873CB" w:rsidR="00A53696" w:rsidRPr="009B48D8" w:rsidRDefault="00163980">
      <w:pPr>
        <w:pStyle w:val="FirstParagraph"/>
        <w:spacing w:line="480" w:lineRule="auto"/>
        <w:ind w:firstLine="720"/>
        <w:rPr>
          <w:rFonts w:cstheme="minorHAnsi"/>
        </w:rPr>
      </w:pPr>
      <w:r>
        <w:rPr>
          <w:rFonts w:cstheme="minorHAnsi"/>
        </w:rPr>
        <w:t xml:space="preserve">The </w:t>
      </w:r>
      <w:r w:rsidR="003631BD" w:rsidRPr="009B48D8">
        <w:rPr>
          <w:rFonts w:cstheme="minorHAnsi"/>
        </w:rPr>
        <w:t xml:space="preserve">CHAT </w:t>
      </w:r>
      <w:r>
        <w:rPr>
          <w:rFonts w:cstheme="minorHAnsi"/>
        </w:rPr>
        <w:t>exercise has been a successful method of explain how HBPs are constructed</w:t>
      </w:r>
      <w:r w:rsidR="003631BD" w:rsidRPr="009B48D8">
        <w:rPr>
          <w:rFonts w:cstheme="minorHAnsi"/>
        </w:rPr>
        <w:t xml:space="preserve">, 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Danis, Biddle, and Goold</w:t>
      </w:r>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r w:rsidR="004E283E" w:rsidRPr="009B48D8">
        <w:rPr>
          <w:rFonts w:cstheme="minorHAnsi"/>
          <w:highlight w:val="yellow"/>
        </w:rPr>
        <w:t>Danis</w:t>
      </w:r>
      <w:r w:rsidR="00F94330" w:rsidRPr="009B48D8">
        <w:rPr>
          <w:rFonts w:cstheme="minorHAnsi"/>
          <w:highlight w:val="yellow"/>
        </w:rPr>
        <w:t>,</w:t>
      </w:r>
      <w:r w:rsidR="004E283E" w:rsidRPr="009B48D8">
        <w:rPr>
          <w:rFonts w:cstheme="minorHAnsi"/>
          <w:highlight w:val="yellow"/>
        </w:rPr>
        <w:t xml:space="preserve"> 2004</w:t>
      </w:r>
      <w:r w:rsidR="003631BD" w:rsidRPr="009B48D8">
        <w:rPr>
          <w:rFonts w:cstheme="minorHAnsi"/>
          <w:highlight w:val="yellow"/>
        </w:rPr>
        <w:t>)</w:t>
      </w:r>
      <w:r w:rsidR="003631BD" w:rsidRPr="009B48D8">
        <w:rPr>
          <w:rFonts w:cstheme="minorHAnsi"/>
        </w:rPr>
        <w:t xml:space="preserve">. CHAT </w:t>
      </w:r>
      <w:r w:rsidR="00636FF4" w:rsidRPr="009B48D8">
        <w:rPr>
          <w:rFonts w:cstheme="minorHAnsi"/>
        </w:rPr>
        <w:t>has also</w:t>
      </w:r>
      <w:r w:rsidR="003631BD" w:rsidRPr="009B48D8">
        <w:rPr>
          <w:rFonts w:cstheme="minorHAnsi"/>
        </w:rPr>
        <w:t xml:space="preserve"> been adapted twice to </w:t>
      </w:r>
      <w:r>
        <w:rPr>
          <w:rFonts w:cstheme="minorHAnsi"/>
        </w:rPr>
        <w:t xml:space="preserve">explore trade-offs in </w:t>
      </w:r>
      <w:r w:rsidR="003631BD" w:rsidRPr="009B48D8">
        <w:rPr>
          <w:rFonts w:cstheme="minorHAnsi"/>
        </w:rPr>
        <w:t>specific government funded health plan</w:t>
      </w:r>
      <w:r>
        <w:rPr>
          <w:rFonts w:cstheme="minorHAnsi"/>
        </w:rPr>
        <w:t>s</w:t>
      </w:r>
      <w:r w:rsidR="003631BD" w:rsidRPr="009B48D8">
        <w:rPr>
          <w:rFonts w:cstheme="minorHAnsi"/>
        </w:rPr>
        <w:t xml:space="preserve">. </w:t>
      </w:r>
      <w:r>
        <w:rPr>
          <w:rFonts w:cstheme="minorHAnsi"/>
        </w:rPr>
        <w:t xml:space="preserve">First, </w:t>
      </w:r>
      <w:r w:rsidR="003631BD" w:rsidRPr="009B48D8">
        <w:rPr>
          <w:rFonts w:cstheme="minorHAnsi"/>
          <w:highlight w:val="yellow"/>
        </w:rPr>
        <w:t xml:space="preserve">Danis </w:t>
      </w:r>
      <w:r>
        <w:rPr>
          <w:rFonts w:cstheme="minorHAnsi"/>
          <w:highlight w:val="yellow"/>
        </w:rPr>
        <w:t>and colleagues</w:t>
      </w:r>
      <w:r w:rsidR="003631BD" w:rsidRPr="009B48D8">
        <w:rPr>
          <w:rFonts w:cstheme="minorHAnsi"/>
          <w:highlight w:val="yellow"/>
        </w:rPr>
        <w:t xml:space="preserve"> (2004)</w:t>
      </w:r>
      <w:r w:rsidR="003631BD" w:rsidRPr="009B48D8">
        <w:rPr>
          <w:rFonts w:cstheme="minorHAnsi"/>
        </w:rPr>
        <w:t xml:space="preserve"> </w:t>
      </w:r>
      <w:r w:rsidR="0073469B" w:rsidRPr="009B48D8">
        <w:rPr>
          <w:rFonts w:cstheme="minorHAnsi"/>
        </w:rPr>
        <w:t xml:space="preserve">used the CHAT framework to </w:t>
      </w:r>
      <w:r w:rsidR="00AF6246">
        <w:rPr>
          <w:rFonts w:cstheme="minorHAnsi"/>
        </w:rPr>
        <w:t xml:space="preserve">illustrate </w:t>
      </w:r>
      <w:r w:rsidR="00AF6246" w:rsidRPr="009B48D8">
        <w:rPr>
          <w:rFonts w:cstheme="minorHAnsi"/>
        </w:rPr>
        <w:t xml:space="preserve">the financial </w:t>
      </w:r>
      <w:r w:rsidR="00AF6246">
        <w:rPr>
          <w:rFonts w:cstheme="minorHAnsi"/>
        </w:rPr>
        <w:t>constraints</w:t>
      </w:r>
      <w:r w:rsidR="00AF6246" w:rsidRPr="009B48D8">
        <w:rPr>
          <w:rFonts w:cstheme="minorHAnsi"/>
        </w:rPr>
        <w:t xml:space="preserve"> of government funded Medicare </w:t>
      </w:r>
      <w:r w:rsidR="00AF6246">
        <w:rPr>
          <w:rFonts w:cstheme="minorHAnsi"/>
        </w:rPr>
        <w:t xml:space="preserve">and to assist </w:t>
      </w:r>
      <w:r w:rsidR="0073469B" w:rsidRPr="009B48D8">
        <w:rPr>
          <w:rFonts w:cstheme="minorHAnsi"/>
        </w:rPr>
        <w:t xml:space="preserve">Medicare enrollees </w:t>
      </w:r>
      <w:r w:rsidR="00AF6246">
        <w:rPr>
          <w:rFonts w:cstheme="minorHAnsi"/>
        </w:rPr>
        <w:t xml:space="preserve">in developing </w:t>
      </w:r>
      <w:r w:rsidR="003631BD" w:rsidRPr="009B48D8">
        <w:rPr>
          <w:rFonts w:cstheme="minorHAnsi"/>
        </w:rPr>
        <w:t xml:space="preserve">a consensus </w:t>
      </w:r>
      <w:r w:rsidR="00AF6246">
        <w:rPr>
          <w:rFonts w:cstheme="minorHAnsi"/>
        </w:rPr>
        <w:t xml:space="preserve">on </w:t>
      </w:r>
      <w:r w:rsidR="003631BD" w:rsidRPr="009B48D8">
        <w:rPr>
          <w:rFonts w:cstheme="minorHAnsi"/>
        </w:rPr>
        <w:t xml:space="preserve">what services they </w:t>
      </w:r>
      <w:r w:rsidR="00AF6246">
        <w:rPr>
          <w:rFonts w:cstheme="minorHAnsi"/>
        </w:rPr>
        <w:t xml:space="preserve">want to </w:t>
      </w:r>
      <w:r w:rsidR="003631BD" w:rsidRPr="009B48D8">
        <w:rPr>
          <w:rFonts w:cstheme="minorHAnsi"/>
        </w:rPr>
        <w:t>prioritize.</w:t>
      </w:r>
      <w:r w:rsidR="00B52743" w:rsidRPr="009B48D8">
        <w:rPr>
          <w:rFonts w:cstheme="minorHAnsi"/>
        </w:rPr>
        <w:t xml:space="preserve"> </w:t>
      </w:r>
      <w:r w:rsidR="008E773F">
        <w:rPr>
          <w:rFonts w:cstheme="minorHAnsi"/>
        </w:rPr>
        <w:t>Participants</w:t>
      </w:r>
      <w:r w:rsidR="00F165A6">
        <w:rPr>
          <w:rFonts w:cstheme="minorHAnsi"/>
        </w:rPr>
        <w:t xml:space="preserve"> first</w:t>
      </w:r>
      <w:r w:rsidR="008E773F">
        <w:rPr>
          <w:rFonts w:cstheme="minorHAnsi"/>
        </w:rPr>
        <w:t xml:space="preserve"> individually went through the CHAT exercise, then </w:t>
      </w:r>
      <w:r w:rsidR="005531FE">
        <w:rPr>
          <w:rFonts w:cstheme="minorHAnsi"/>
        </w:rPr>
        <w:t>were grouped with approximately 12 participants each</w:t>
      </w:r>
      <w:r w:rsidR="004C3FC6">
        <w:rPr>
          <w:rFonts w:cstheme="minorHAnsi"/>
        </w:rPr>
        <w:t>;</w:t>
      </w:r>
      <w:r w:rsidR="005531FE">
        <w:rPr>
          <w:rFonts w:cstheme="minorHAnsi"/>
        </w:rPr>
        <w:t xml:space="preserve"> </w:t>
      </w:r>
      <w:r w:rsidR="004C3FC6">
        <w:rPr>
          <w:rFonts w:cstheme="minorHAnsi"/>
        </w:rPr>
        <w:t>These groups engaged in CHAT</w:t>
      </w:r>
      <w:r w:rsidR="005531FE">
        <w:rPr>
          <w:rFonts w:cstheme="minorHAnsi"/>
        </w:rPr>
        <w:t>, with options</w:t>
      </w:r>
      <w:r w:rsidR="00C25C47">
        <w:rPr>
          <w:rFonts w:cstheme="minorHAnsi"/>
        </w:rPr>
        <w:t xml:space="preserve"> being decided by simple majority votes</w:t>
      </w:r>
      <w:r w:rsidR="005531FE">
        <w:rPr>
          <w:rFonts w:cstheme="minorHAnsi"/>
        </w:rPr>
        <w:t>, to</w:t>
      </w:r>
      <w:r w:rsidR="008E773F">
        <w:rPr>
          <w:rFonts w:cstheme="minorHAnsi"/>
        </w:rPr>
        <w:t xml:space="preserve"> reach a consensus HBP. </w:t>
      </w:r>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commentRangeStart w:id="40"/>
      <w:commentRangeStart w:id="41"/>
      <w:r w:rsidR="00D215E3">
        <w:rPr>
          <w:rFonts w:cstheme="minorHAnsi"/>
        </w:rPr>
        <w:t>the HBP designed as a group</w:t>
      </w:r>
      <w:r w:rsidR="003631BD" w:rsidRPr="009B48D8">
        <w:rPr>
          <w:rFonts w:cstheme="minorHAnsi"/>
        </w:rPr>
        <w:t xml:space="preserve"> </w:t>
      </w:r>
      <w:commentRangeEnd w:id="40"/>
      <w:r w:rsidR="00AF6246">
        <w:rPr>
          <w:rStyle w:val="CommentReference"/>
        </w:rPr>
        <w:commentReference w:id="40"/>
      </w:r>
      <w:commentRangeEnd w:id="41"/>
      <w:r w:rsidR="008E773F">
        <w:rPr>
          <w:rStyle w:val="CommentReference"/>
        </w:rPr>
        <w:commentReference w:id="41"/>
      </w:r>
      <w:r w:rsidR="003631BD" w:rsidRPr="009B48D8">
        <w:rPr>
          <w:rFonts w:cstheme="minorHAnsi"/>
        </w:rPr>
        <w:t>was different than what they would have chosen for themselves</w:t>
      </w:r>
      <w:r w:rsidR="0027582C" w:rsidRPr="009B48D8">
        <w:rPr>
          <w:rFonts w:cstheme="minorHAnsi"/>
        </w:rPr>
        <w:t>,</w:t>
      </w:r>
      <w:r w:rsidR="003631BD" w:rsidRPr="009B48D8">
        <w:rPr>
          <w:rFonts w:cstheme="minorHAnsi"/>
        </w:rPr>
        <w:t xml:space="preserve"> 86% were still satisfied with the </w:t>
      </w:r>
      <w:r w:rsidR="004B7977">
        <w:rPr>
          <w:rFonts w:cstheme="minorHAnsi"/>
        </w:rPr>
        <w:t>HBP</w:t>
      </w:r>
      <w:r w:rsidR="004B7977" w:rsidRPr="009B48D8">
        <w:rPr>
          <w:rFonts w:cstheme="minorHAnsi"/>
        </w:rPr>
        <w:t xml:space="preserve"> </w:t>
      </w:r>
      <w:r w:rsidR="003631BD" w:rsidRPr="009B48D8">
        <w:rPr>
          <w:rFonts w:cstheme="minorHAnsi"/>
        </w:rPr>
        <w:t xml:space="preserve">they </w:t>
      </w:r>
      <w:r w:rsidR="004B7977">
        <w:rPr>
          <w:rFonts w:cstheme="minorHAnsi"/>
        </w:rPr>
        <w:t>developed</w:t>
      </w:r>
      <w:r w:rsidR="003631BD" w:rsidRPr="009B48D8">
        <w:rPr>
          <w:rFonts w:cstheme="minorHAnsi"/>
        </w:rPr>
        <w:t xml:space="preserve">. </w:t>
      </w:r>
      <w:r w:rsidR="003631BD" w:rsidRPr="009B48D8">
        <w:rPr>
          <w:rFonts w:cstheme="minorHAnsi"/>
        </w:rPr>
        <w:lastRenderedPageBreak/>
        <w:t xml:space="preserve">The second adaptation, by </w:t>
      </w:r>
      <w:r w:rsidR="003631BD" w:rsidRPr="009B48D8">
        <w:rPr>
          <w:rFonts w:cstheme="minorHAnsi"/>
          <w:highlight w:val="yellow"/>
        </w:rPr>
        <w:t>Hurst, Schindler, and Goold (2018)</w:t>
      </w:r>
      <w:r w:rsidR="003631BD" w:rsidRPr="009B48D8">
        <w:rPr>
          <w:rFonts w:cstheme="minorHAnsi"/>
        </w:rPr>
        <w:t xml:space="preserve">, </w:t>
      </w:r>
      <w:r w:rsidR="00AF6246">
        <w:rPr>
          <w:rFonts w:cstheme="minorHAnsi"/>
        </w:rPr>
        <w:t xml:space="preserve">was used to examine </w:t>
      </w:r>
      <w:r w:rsidR="00695DDE">
        <w:rPr>
          <w:rFonts w:cstheme="minorHAnsi"/>
        </w:rPr>
        <w:t xml:space="preserve">how </w:t>
      </w:r>
      <w:r w:rsidR="003631BD" w:rsidRPr="009B48D8">
        <w:rPr>
          <w:rFonts w:cstheme="minorHAnsi"/>
        </w:rPr>
        <w:t>Swiss citizens</w:t>
      </w:r>
      <w:r w:rsidR="00695DDE">
        <w:rPr>
          <w:rFonts w:cstheme="minorHAnsi"/>
        </w:rPr>
        <w:t xml:space="preserve"> would prioritize types of care</w:t>
      </w:r>
      <w:r w:rsidR="003631BD" w:rsidRPr="009B48D8">
        <w:rPr>
          <w:rFonts w:cstheme="minorHAnsi"/>
        </w:rPr>
        <w:t xml:space="preserve"> in the already 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r w:rsidR="00695DDE">
        <w:rPr>
          <w:rFonts w:cstheme="minorHAnsi"/>
        </w:rPr>
        <w:t>observed in the study</w:t>
      </w:r>
      <w:r w:rsidR="009112F5" w:rsidRPr="009B48D8">
        <w:rPr>
          <w:rFonts w:cstheme="minorHAnsi"/>
        </w:rPr>
        <w:t>.</w:t>
      </w:r>
      <w:r w:rsidR="003631BD" w:rsidRPr="009B48D8">
        <w:rPr>
          <w:rFonts w:cstheme="minorHAnsi"/>
        </w:rPr>
        <w:t xml:space="preserve"> </w:t>
      </w:r>
    </w:p>
    <w:p w14:paraId="043C25D7" w14:textId="278EC523"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r w:rsidR="003631BD" w:rsidRPr="009B48D8">
        <w:rPr>
          <w:rFonts w:cstheme="minorHAnsi"/>
          <w:highlight w:val="yellow"/>
        </w:rPr>
        <w:t xml:space="preserve">Wegier </w:t>
      </w:r>
      <w:r w:rsidR="004A474D">
        <w:rPr>
          <w:rFonts w:cstheme="minorHAnsi"/>
          <w:highlight w:val="yellow"/>
        </w:rPr>
        <w:t>and colleagues</w:t>
      </w:r>
      <w:r w:rsidR="003631BD" w:rsidRPr="009B48D8">
        <w:rPr>
          <w:rFonts w:cstheme="minorHAnsi"/>
          <w:highlight w:val="yellow"/>
        </w:rPr>
        <w:t xml:space="preserve"> (2019)</w:t>
      </w:r>
      <w:r w:rsidR="003631BD" w:rsidRPr="009B48D8">
        <w:rPr>
          <w:rFonts w:cstheme="minorHAnsi"/>
        </w:rPr>
        <w:t xml:space="preserve"> found that a simulated experience </w:t>
      </w:r>
      <w:r w:rsidR="00163980" w:rsidRPr="009B48D8">
        <w:rPr>
          <w:rFonts w:cstheme="minorHAnsi"/>
        </w:rPr>
        <w:t>led</w:t>
      </w:r>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Haidet</w:t>
      </w:r>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characteristics 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p>
    <w:bookmarkEnd w:id="7"/>
    <w:bookmarkEnd w:id="39"/>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733B004B"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r w:rsidR="00BD21A0" w:rsidRPr="009B48D8">
        <w:rPr>
          <w:rFonts w:cstheme="minorHAnsi"/>
          <w:sz w:val="24"/>
          <w:szCs w:val="24"/>
        </w:rPr>
        <w:t>whether</w:t>
      </w:r>
      <w:r w:rsidRPr="009B48D8">
        <w:rPr>
          <w:rFonts w:cstheme="minorHAnsi"/>
          <w:sz w:val="24"/>
          <w:szCs w:val="24"/>
        </w:rPr>
        <w:t xml:space="preserve"> exposure to UHC through the framework of an HBP can improve support for UHC. Based on previous research, we know 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w:t>
      </w:r>
      <w:r w:rsidRPr="009B48D8">
        <w:rPr>
          <w:rFonts w:cstheme="minorHAnsi"/>
          <w:sz w:val="24"/>
          <w:szCs w:val="24"/>
        </w:rPr>
        <w:lastRenderedPageBreak/>
        <w:t xml:space="preserve">been done previously on the effects of HBP on UHC </w:t>
      </w:r>
      <w:r w:rsidR="00BF6E0F" w:rsidRPr="009B48D8">
        <w:rPr>
          <w:rFonts w:cstheme="minorHAnsi"/>
          <w:sz w:val="24"/>
          <w:szCs w:val="24"/>
        </w:rPr>
        <w:t>or the impact of passive versus active learning in this context</w:t>
      </w:r>
      <w:r w:rsidR="00695DDE">
        <w:rPr>
          <w:rFonts w:cstheme="minorHAnsi"/>
          <w:sz w:val="24"/>
          <w:szCs w:val="24"/>
        </w:rPr>
        <w:t>.</w:t>
      </w:r>
    </w:p>
    <w:sectPr w:rsidR="00FC56D3" w:rsidRPr="009B48D8">
      <w:footerReference w:type="even" r:id="rId12"/>
      <w:footerReference w:type="default" r:id="rId1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ean Duan" w:date="2021-07-22T12:57:00Z" w:initials="SD">
    <w:p w14:paraId="69B9246D" w14:textId="5D50D7B6" w:rsidR="00CD301C" w:rsidRDefault="00CD301C">
      <w:pPr>
        <w:pStyle w:val="CommentText"/>
      </w:pPr>
      <w:r>
        <w:rPr>
          <w:rStyle w:val="CommentReference"/>
        </w:rPr>
        <w:annotationRef/>
      </w:r>
      <w:r>
        <w:t>Is this something I should define more thoroughly? Literature indicates it to be a relatively common term, but readers may not comprehend why this is a problem.</w:t>
      </w:r>
    </w:p>
  </w:comment>
  <w:comment w:id="2" w:author="Shaffer, Victoria A." w:date="2021-08-18T13:08:00Z" w:initials="SVA">
    <w:p w14:paraId="0021C9DA" w14:textId="13263DB7" w:rsidR="003C6EB6" w:rsidRDefault="003C6EB6">
      <w:pPr>
        <w:pStyle w:val="CommentText"/>
      </w:pPr>
      <w:r>
        <w:rPr>
          <w:rStyle w:val="CommentReference"/>
        </w:rPr>
        <w:annotationRef/>
      </w:r>
      <w:r>
        <w:t xml:space="preserve">Yes, I would define this concept. I am not </w:t>
      </w:r>
      <w:r w:rsidR="00DB3624">
        <w:t>clear</w:t>
      </w:r>
      <w:r>
        <w:t xml:space="preserve"> on what it means.</w:t>
      </w:r>
      <w:r w:rsidR="00DB3624">
        <w:t xml:space="preserve"> I’m also not sure I understand what you’ve put in the parentheses. Is this the definition? If so, be explicit about that. </w:t>
      </w:r>
    </w:p>
  </w:comment>
  <w:comment w:id="3" w:author="Sean Duan" w:date="2021-08-19T14:15:00Z" w:initials="SD">
    <w:p w14:paraId="0E7DAE05" w14:textId="60871570" w:rsidR="007A680A" w:rsidRDefault="007A680A">
      <w:pPr>
        <w:pStyle w:val="CommentText"/>
      </w:pPr>
      <w:r>
        <w:rPr>
          <w:rStyle w:val="CommentReference"/>
        </w:rPr>
        <w:annotationRef/>
      </w:r>
      <w:r>
        <w:t xml:space="preserve">Fixed </w:t>
      </w:r>
    </w:p>
  </w:comment>
  <w:comment w:id="4"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5" w:author="Sean Duan" w:date="2021-08-19T14:54:00Z" w:initials="SD">
    <w:p w14:paraId="76889D23" w14:textId="4B35283F" w:rsidR="00F139A3" w:rsidRDefault="00F139A3">
      <w:pPr>
        <w:pStyle w:val="CommentText"/>
      </w:pPr>
      <w:r>
        <w:rPr>
          <w:rStyle w:val="CommentReference"/>
        </w:rPr>
        <w:annotationRef/>
      </w:r>
      <w:r>
        <w:t>Is this too pithy? I’m trying to take your 1</w:t>
      </w:r>
      <w:r w:rsidRPr="00F139A3">
        <w:rPr>
          <w:vertAlign w:val="superscript"/>
        </w:rPr>
        <w:t>st</w:t>
      </w:r>
      <w:r>
        <w:t xml:space="preserve"> suggestion and moving things around, to shorten this section.</w:t>
      </w:r>
    </w:p>
  </w:comment>
  <w:comment w:id="8" w:author="Shaffer, Victoria A." w:date="2021-08-18T13:22:00Z" w:initials="SVA">
    <w:p w14:paraId="5C86BE2A" w14:textId="2B7FE527" w:rsidR="00573600" w:rsidRDefault="00573600">
      <w:pPr>
        <w:pStyle w:val="CommentText"/>
      </w:pPr>
      <w:r>
        <w:rPr>
          <w:rStyle w:val="CommentReference"/>
        </w:rPr>
        <w:annotationRef/>
      </w:r>
      <w:r>
        <w:t>?</w:t>
      </w:r>
    </w:p>
  </w:comment>
  <w:comment w:id="9" w:author="Sean Duan" w:date="2021-08-20T13:42:00Z" w:initials="SD">
    <w:p w14:paraId="3E4D2DDD" w14:textId="38C55E9D" w:rsidR="0072513C" w:rsidRDefault="0072513C">
      <w:pPr>
        <w:pStyle w:val="CommentText"/>
      </w:pPr>
      <w:r>
        <w:rPr>
          <w:rStyle w:val="CommentReference"/>
        </w:rPr>
        <w:annotationRef/>
      </w:r>
      <w:r>
        <w:t>Completely right, I need to at least fully spell it out once… Unsure if I have it as an acronym, given that it only comes up 5 times in the paper?</w:t>
      </w:r>
    </w:p>
  </w:comment>
  <w:comment w:id="10" w:author="Shaffer, Victoria A." w:date="2021-08-18T13:26:00Z" w:initials="SVA">
    <w:p w14:paraId="189C3521" w14:textId="41B99549" w:rsidR="007E4557" w:rsidRDefault="007E4557">
      <w:pPr>
        <w:pStyle w:val="CommentText"/>
      </w:pPr>
      <w:r>
        <w:rPr>
          <w:rStyle w:val="CommentReference"/>
        </w:rPr>
        <w:annotationRef/>
      </w:r>
      <w:r>
        <w:t>Average of what?</w:t>
      </w:r>
    </w:p>
  </w:comment>
  <w:comment w:id="13" w:author="Shaffer, Victoria A." w:date="2021-08-18T13:27:00Z" w:initials="SVA">
    <w:p w14:paraId="1BCBA674" w14:textId="731F1082" w:rsidR="00B3508B" w:rsidRDefault="00B3508B">
      <w:pPr>
        <w:pStyle w:val="CommentText"/>
      </w:pPr>
      <w:r>
        <w:rPr>
          <w:rStyle w:val="CommentReference"/>
        </w:rPr>
        <w:annotationRef/>
      </w:r>
      <w:r>
        <w:t>?</w:t>
      </w:r>
    </w:p>
  </w:comment>
  <w:comment w:id="12" w:author="Sean Duan" w:date="2021-08-20T14:15:00Z" w:initials="SD">
    <w:p w14:paraId="539B743D" w14:textId="417ED694" w:rsidR="00D9351D" w:rsidRDefault="00D9351D">
      <w:pPr>
        <w:pStyle w:val="CommentText"/>
      </w:pPr>
      <w:r>
        <w:rPr>
          <w:rStyle w:val="CommentReference"/>
        </w:rPr>
        <w:annotationRef/>
      </w:r>
      <w:r>
        <w:t>Meant to use axis/axes as a directionality within which certain categories of benefits can be collated. Channels works just as well and is more intuitively readable.</w:t>
      </w:r>
    </w:p>
  </w:comment>
  <w:comment w:id="14" w:author="Shaffer, Victoria A." w:date="2021-08-18T13:28:00Z" w:initials="SVA">
    <w:p w14:paraId="09C9334E" w14:textId="5A14AB51" w:rsidR="00B3508B" w:rsidRDefault="00B3508B">
      <w:pPr>
        <w:pStyle w:val="CommentText"/>
      </w:pPr>
      <w:r>
        <w:rPr>
          <w:rStyle w:val="CommentReference"/>
        </w:rPr>
        <w:annotationRef/>
      </w:r>
      <w:r>
        <w:t>?</w:t>
      </w:r>
    </w:p>
  </w:comment>
  <w:comment w:id="15" w:author="Sean Duan" w:date="2021-08-20T14:23:00Z" w:initials="SD">
    <w:p w14:paraId="0B05F010" w14:textId="7C68EFDC" w:rsidR="002873DD" w:rsidRDefault="002873DD">
      <w:pPr>
        <w:pStyle w:val="CommentText"/>
      </w:pPr>
      <w:r>
        <w:rPr>
          <w:rStyle w:val="CommentReference"/>
        </w:rPr>
        <w:annotationRef/>
      </w:r>
      <w:r>
        <w:t>Alternatively, in places like this, I could just leave it as the less wordy (but more vague) ‘peer countries’ and cut out the OECD.</w:t>
      </w:r>
    </w:p>
  </w:comment>
  <w:comment w:id="16" w:author="Shaffer, Victoria A." w:date="2021-08-18T13:28:00Z" w:initials="SVA">
    <w:p w14:paraId="1E2B9276" w14:textId="66A2D50F" w:rsidR="003C760D" w:rsidRDefault="003C760D">
      <w:pPr>
        <w:pStyle w:val="CommentText"/>
      </w:pPr>
      <w:r>
        <w:rPr>
          <w:rStyle w:val="CommentReference"/>
        </w:rPr>
        <w:annotationRef/>
      </w:r>
      <w:r>
        <w:t>Quality of healthcare? Or health outcomes? Or both?</w:t>
      </w:r>
    </w:p>
  </w:comment>
  <w:comment w:id="17" w:author="Sean Duan" w:date="2021-08-20T14:28:00Z" w:initials="SD">
    <w:p w14:paraId="5F1C3481" w14:textId="70D0111C" w:rsidR="008721EB" w:rsidRDefault="008721EB">
      <w:pPr>
        <w:pStyle w:val="CommentText"/>
      </w:pPr>
      <w:r>
        <w:rPr>
          <w:rStyle w:val="CommentReference"/>
        </w:rPr>
        <w:annotationRef/>
      </w:r>
      <w:r>
        <w:t>I think both fits, but it might be too clunky in the sentence?</w:t>
      </w:r>
    </w:p>
  </w:comment>
  <w:comment w:id="19" w:author="Shaffer, Victoria A." w:date="2021-08-18T13:31:00Z" w:initials="SVA">
    <w:p w14:paraId="322FD532" w14:textId="0EF9A25D" w:rsidR="00F9570F" w:rsidRDefault="00F9570F">
      <w:pPr>
        <w:pStyle w:val="CommentText"/>
      </w:pPr>
      <w:r>
        <w:rPr>
          <w:rStyle w:val="CommentReference"/>
        </w:rPr>
        <w:annotationRef/>
      </w:r>
      <w:r>
        <w:t>Define acronym</w:t>
      </w:r>
    </w:p>
  </w:comment>
  <w:comment w:id="20"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21" w:author="Sean Duan" w:date="2021-08-20T14:45:00Z" w:initials="SD">
    <w:p w14:paraId="3D6CC713" w14:textId="23821721" w:rsidR="00B32C55" w:rsidRDefault="00B32C55">
      <w:pPr>
        <w:pStyle w:val="CommentText"/>
      </w:pPr>
      <w:r>
        <w:rPr>
          <w:rStyle w:val="CommentReference"/>
        </w:rPr>
        <w:annotationRef/>
      </w:r>
      <w:r>
        <w:t>Yes, you are correct, I should add some more heft here.</w:t>
      </w:r>
    </w:p>
  </w:comment>
  <w:comment w:id="22" w:author="Sean Duan" w:date="2021-08-23T15:33:00Z" w:initials="SD">
    <w:p w14:paraId="7BB34C38" w14:textId="58B1E556" w:rsidR="00536636" w:rsidRDefault="00536636">
      <w:pPr>
        <w:pStyle w:val="CommentText"/>
      </w:pPr>
      <w:r>
        <w:rPr>
          <w:rStyle w:val="CommentReference"/>
        </w:rPr>
        <w:annotationRef/>
      </w:r>
      <w:r>
        <w:t>Added a some more heft regarding other works regarding race, racism, and racial perception, with regards to healthcare outcomes. Unsure if this fits in well or should be splintered into another paragraph</w:t>
      </w:r>
      <w:r w:rsidR="004845AF">
        <w:t>.</w:t>
      </w:r>
    </w:p>
  </w:comment>
  <w:comment w:id="23" w:author="Sean Duan" w:date="2021-08-31T11:55:00Z" w:initials="SD">
    <w:p w14:paraId="15AA6D39" w14:textId="2C91FCCC" w:rsidR="004845AF" w:rsidRDefault="004845AF">
      <w:pPr>
        <w:pStyle w:val="CommentText"/>
      </w:pPr>
      <w:r>
        <w:rPr>
          <w:rStyle w:val="CommentReference"/>
        </w:rPr>
        <w:annotationRef/>
      </w:r>
      <w:r>
        <w:t>Specifically, is this sentence reasonable, or should I just cut it out entirely?</w:t>
      </w:r>
    </w:p>
  </w:comment>
  <w:comment w:id="24" w:author="Shaffer, Victoria A." w:date="2021-08-18T13:46:00Z" w:initials="SVA">
    <w:p w14:paraId="5759640E" w14:textId="77777777" w:rsidR="0061302E" w:rsidRDefault="0061302E" w:rsidP="0061302E">
      <w:pPr>
        <w:pStyle w:val="CommentText"/>
      </w:pPr>
      <w:r>
        <w:rPr>
          <w:rStyle w:val="CommentReference"/>
        </w:rPr>
        <w:annotationRef/>
      </w:r>
      <w:r>
        <w:t>I think the organization is a little tricky. I would probably change the opening sentence in the section on “Effect of a Health Benefits Package” to say something like…”One method of operationalizing UHC is to create an explicit Health Benefits Package (HBP)”. However, this section feels like it should come before the section on HBPs.</w:t>
      </w:r>
    </w:p>
  </w:comment>
  <w:comment w:id="25" w:author="Shaffer, Victoria A." w:date="2021-08-18T13:48:00Z" w:initials="SVA">
    <w:p w14:paraId="1B604A4D" w14:textId="77777777" w:rsidR="0061302E" w:rsidRDefault="0061302E" w:rsidP="0061302E">
      <w:pPr>
        <w:pStyle w:val="CommentText"/>
      </w:pPr>
      <w:r>
        <w:rPr>
          <w:rStyle w:val="CommentReference"/>
        </w:rPr>
        <w:annotationRef/>
      </w:r>
      <w:r>
        <w:t>I would add an e.g. here</w:t>
      </w:r>
    </w:p>
  </w:comment>
  <w:comment w:id="26" w:author="Shaffer, Victoria A." w:date="2021-08-18T13:58:00Z" w:initials="SVA">
    <w:p w14:paraId="580F1DF3" w14:textId="77777777" w:rsidR="0061302E" w:rsidRDefault="0061302E" w:rsidP="0061302E">
      <w:pPr>
        <w:pStyle w:val="CommentText"/>
      </w:pPr>
      <w:r>
        <w:rPr>
          <w:rStyle w:val="CommentReference"/>
        </w:rPr>
        <w:annotationRef/>
      </w:r>
      <w:r>
        <w:t>So they just didn’t explain it well to people???</w:t>
      </w:r>
    </w:p>
  </w:comment>
  <w:comment w:id="27" w:author="Sean Duan" w:date="2021-08-23T15:36:00Z" w:initials="SD">
    <w:p w14:paraId="56FCD309" w14:textId="77777777" w:rsidR="0061302E" w:rsidRDefault="0061302E" w:rsidP="0061302E">
      <w:pPr>
        <w:pStyle w:val="CommentText"/>
      </w:pPr>
      <w:r>
        <w:rPr>
          <w:rStyle w:val="CommentReference"/>
        </w:rPr>
        <w:annotationRef/>
      </w:r>
      <w:r>
        <w:t>Yes, that was a common criticism regarding the roll-out of the system. It was very easy to demonize the increased taxes, but it was much more difficult to have people realize that current premium costs would disappear (and thus create savings).</w:t>
      </w:r>
    </w:p>
  </w:comment>
  <w:comment w:id="28" w:author="Shaffer, Victoria A." w:date="2021-08-18T14:09:00Z" w:initials="SVA">
    <w:p w14:paraId="3C38DF5B" w14:textId="77777777" w:rsidR="0061302E" w:rsidRDefault="0061302E" w:rsidP="0061302E">
      <w:pPr>
        <w:pStyle w:val="CommentText"/>
      </w:pPr>
      <w:r>
        <w:rPr>
          <w:rStyle w:val="CommentReference"/>
        </w:rPr>
        <w:annotationRef/>
      </w:r>
      <w:r>
        <w:t>Over what period of time?</w:t>
      </w:r>
    </w:p>
  </w:comment>
  <w:comment w:id="30" w:author="Shaffer, Victoria A." w:date="2021-08-18T14:10:00Z" w:initials="SVA">
    <w:p w14:paraId="6CDD6CCA" w14:textId="77777777" w:rsidR="0061302E" w:rsidRDefault="0061302E" w:rsidP="0061302E">
      <w:pPr>
        <w:pStyle w:val="CommentText"/>
      </w:pPr>
      <w:r>
        <w:rPr>
          <w:rStyle w:val="CommentReference"/>
        </w:rPr>
        <w:annotationRef/>
      </w:r>
      <w:r>
        <w:t>I don’t’ understand this. They think the data was to good to be true (i.e. fake)?</w:t>
      </w:r>
    </w:p>
  </w:comment>
  <w:comment w:id="29" w:author="Sean Duan" w:date="2021-08-30T12:50:00Z" w:initials="SD">
    <w:p w14:paraId="05A36D35" w14:textId="77777777" w:rsidR="0061302E" w:rsidRDefault="0061302E" w:rsidP="0061302E">
      <w:pPr>
        <w:pStyle w:val="CommentText"/>
      </w:pPr>
      <w:r>
        <w:rPr>
          <w:rStyle w:val="CommentReference"/>
        </w:rPr>
        <w:annotationRef/>
      </w:r>
      <w:r>
        <w:t>I’ll rewrite the sentence to address the main concern, which is that objective health outcomes did not improve, but self-reported health significantly improved.</w:t>
      </w:r>
    </w:p>
  </w:comment>
  <w:comment w:id="31" w:author="Sean Duan" w:date="2021-08-26T16:31:00Z" w:initials="SD">
    <w:p w14:paraId="67D2E52C" w14:textId="0BF9A969" w:rsidR="004606BE" w:rsidRDefault="004606BE">
      <w:pPr>
        <w:pStyle w:val="CommentText"/>
      </w:pPr>
      <w:r>
        <w:rPr>
          <w:rStyle w:val="CommentReference"/>
        </w:rPr>
        <w:annotationRef/>
      </w:r>
      <w:r>
        <w:t>There isn’t really a lot of relevant literature regarding interventions to increase support for UHC specifically, most of the academic work falls under the umbrella of support for health reform in general. Additionally, I think that looking at examples in governments that engaged in policy changes that lead to implementation of UHC is perhaps an even better framework to consider, regarding interventions being useful?</w:t>
      </w:r>
    </w:p>
  </w:comment>
  <w:comment w:id="32" w:author="Sean Duan" w:date="2021-08-30T12:34:00Z" w:initials="SD">
    <w:p w14:paraId="16B02F24" w14:textId="13DB2030" w:rsidR="00F05E50" w:rsidRDefault="00F05E50">
      <w:pPr>
        <w:pStyle w:val="CommentText"/>
      </w:pPr>
      <w:r>
        <w:rPr>
          <w:rStyle w:val="CommentReference"/>
        </w:rPr>
        <w:annotationRef/>
      </w:r>
      <w:r>
        <w:t>Could consider splitting this into two paragraphs (one for Turkey, one for Rwanda)</w:t>
      </w:r>
    </w:p>
  </w:comment>
  <w:comment w:id="34" w:author="Shaffer, Victoria A." w:date="2021-08-18T13:39:00Z" w:initials="SVA">
    <w:p w14:paraId="2667B153" w14:textId="4EE3B72F" w:rsidR="009B72F0" w:rsidRDefault="009B72F0">
      <w:pPr>
        <w:pStyle w:val="CommentText"/>
      </w:pPr>
      <w:r>
        <w:rPr>
          <w:rStyle w:val="CommentReference"/>
        </w:rPr>
        <w:annotationRef/>
      </w:r>
      <w:r>
        <w:t>You haven’t discussed any interventions yet. You need a separate section that reviews the literature on previous interventions that were designed to increase support for UHC.</w:t>
      </w:r>
    </w:p>
  </w:comment>
  <w:comment w:id="36"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37" w:author="Shaffer, Victoria A." w:date="2021-08-18T13:42:00Z" w:initials="SVA">
    <w:p w14:paraId="0CDC1F78" w14:textId="6170D7CC" w:rsidR="001B63D6" w:rsidRDefault="001B63D6">
      <w:pPr>
        <w:pStyle w:val="CommentText"/>
      </w:pPr>
      <w:r>
        <w:rPr>
          <w:rStyle w:val="CommentReference"/>
        </w:rPr>
        <w:annotationRef/>
      </w:r>
      <w:r>
        <w:t>Which ones? Give an e.g. here.</w:t>
      </w:r>
    </w:p>
  </w:comment>
  <w:comment w:id="35"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 w:id="38" w:author="Shaffer, Victoria A." w:date="2021-08-18T13:45:00Z" w:initials="SVA">
    <w:p w14:paraId="5E7F8365" w14:textId="26A62E26" w:rsidR="00645150" w:rsidRDefault="00645150">
      <w:pPr>
        <w:pStyle w:val="CommentText"/>
      </w:pPr>
      <w:r>
        <w:rPr>
          <w:rStyle w:val="CommentReference"/>
        </w:rPr>
        <w:annotationRef/>
      </w:r>
      <w:r>
        <w:t>Is this in the US?</w:t>
      </w:r>
    </w:p>
  </w:comment>
  <w:comment w:id="40" w:author="Shaffer, Victoria A." w:date="2021-08-18T15:26:00Z" w:initials="SVA">
    <w:p w14:paraId="08296A33" w14:textId="394E428C" w:rsidR="00AF6246" w:rsidRDefault="00AF6246">
      <w:pPr>
        <w:pStyle w:val="CommentText"/>
      </w:pPr>
      <w:r>
        <w:rPr>
          <w:rStyle w:val="CommentReference"/>
        </w:rPr>
        <w:annotationRef/>
      </w:r>
      <w:r>
        <w:t>Chosen by whom? How does CHAT fit into this?</w:t>
      </w:r>
    </w:p>
  </w:comment>
  <w:comment w:id="41" w:author="Sean Duan" w:date="2021-08-30T12:58:00Z" w:initials="SD">
    <w:p w14:paraId="0AD6BDAF" w14:textId="31950BF2" w:rsidR="008E773F" w:rsidRDefault="008E773F">
      <w:pPr>
        <w:pStyle w:val="CommentText"/>
      </w:pPr>
      <w:r>
        <w:rPr>
          <w:rStyle w:val="CommentReference"/>
        </w:rPr>
        <w:annotationRef/>
      </w:r>
      <w:r>
        <w:t>Addressed both issues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B9246D" w15:done="1"/>
  <w15:commentEx w15:paraId="0021C9DA" w15:paraIdParent="69B9246D" w15:done="1"/>
  <w15:commentEx w15:paraId="0E7DAE05" w15:paraIdParent="69B9246D" w15:done="1"/>
  <w15:commentEx w15:paraId="487D2B20" w15:done="0"/>
  <w15:commentEx w15:paraId="76889D23" w15:done="0"/>
  <w15:commentEx w15:paraId="5C86BE2A" w15:done="0"/>
  <w15:commentEx w15:paraId="3E4D2DDD" w15:paraIdParent="5C86BE2A" w15:done="0"/>
  <w15:commentEx w15:paraId="189C3521" w15:done="0"/>
  <w15:commentEx w15:paraId="1BCBA674" w15:done="0"/>
  <w15:commentEx w15:paraId="539B743D" w15:paraIdParent="1BCBA674" w15:done="0"/>
  <w15:commentEx w15:paraId="09C9334E" w15:done="0"/>
  <w15:commentEx w15:paraId="0B05F010" w15:paraIdParent="09C9334E" w15:done="0"/>
  <w15:commentEx w15:paraId="1E2B9276" w15:done="0"/>
  <w15:commentEx w15:paraId="5F1C3481" w15:paraIdParent="1E2B9276" w15:done="0"/>
  <w15:commentEx w15:paraId="322FD532" w15:done="0"/>
  <w15:commentEx w15:paraId="19D68581" w15:done="0"/>
  <w15:commentEx w15:paraId="3D6CC713" w15:paraIdParent="19D68581" w15:done="0"/>
  <w15:commentEx w15:paraId="7BB34C38" w15:done="0"/>
  <w15:commentEx w15:paraId="15AA6D39" w15:done="0"/>
  <w15:commentEx w15:paraId="5759640E" w15:done="0"/>
  <w15:commentEx w15:paraId="1B604A4D" w15:done="0"/>
  <w15:commentEx w15:paraId="580F1DF3" w15:done="0"/>
  <w15:commentEx w15:paraId="56FCD309" w15:paraIdParent="580F1DF3" w15:done="0"/>
  <w15:commentEx w15:paraId="3C38DF5B" w15:done="0"/>
  <w15:commentEx w15:paraId="6CDD6CCA" w15:done="0"/>
  <w15:commentEx w15:paraId="05A36D35" w15:paraIdParent="6CDD6CCA" w15:done="0"/>
  <w15:commentEx w15:paraId="67D2E52C" w15:done="0"/>
  <w15:commentEx w15:paraId="16B02F24" w15:done="0"/>
  <w15:commentEx w15:paraId="2667B153" w15:done="0"/>
  <w15:commentEx w15:paraId="4A4AC597" w15:done="1"/>
  <w15:commentEx w15:paraId="0CDC1F78" w15:done="0"/>
  <w15:commentEx w15:paraId="5308EEF9" w15:done="0"/>
  <w15:commentEx w15:paraId="5E7F8365" w15:done="0"/>
  <w15:commentEx w15:paraId="08296A33" w15:done="0"/>
  <w15:commentEx w15:paraId="0AD6BDAF" w15:paraIdParent="08296A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3E9B7" w16cex:dateUtc="2021-07-22T17:57:00Z"/>
  <w16cex:commentExtensible w16cex:durableId="24C784D1" w16cex:dateUtc="2021-08-18T18:08:00Z"/>
  <w16cex:commentExtensible w16cex:durableId="24C8E5E7" w16cex:dateUtc="2021-08-19T19:15:00Z"/>
  <w16cex:commentExtensible w16cex:durableId="24C7866B" w16cex:dateUtc="2021-08-18T18:15:00Z"/>
  <w16cex:commentExtensible w16cex:durableId="24C8EF2D" w16cex:dateUtc="2021-08-19T19:54:00Z"/>
  <w16cex:commentExtensible w16cex:durableId="24C78832" w16cex:dateUtc="2021-08-18T18:22:00Z"/>
  <w16cex:commentExtensible w16cex:durableId="24CA2FAD" w16cex:dateUtc="2021-08-20T18:42:00Z"/>
  <w16cex:commentExtensible w16cex:durableId="24C788F9" w16cex:dateUtc="2021-08-18T18:26:00Z"/>
  <w16cex:commentExtensible w16cex:durableId="24C78944" w16cex:dateUtc="2021-08-18T18:27:00Z"/>
  <w16cex:commentExtensible w16cex:durableId="24CA379A" w16cex:dateUtc="2021-08-20T19:15:00Z"/>
  <w16cex:commentExtensible w16cex:durableId="24C78968" w16cex:dateUtc="2021-08-18T18:28:00Z"/>
  <w16cex:commentExtensible w16cex:durableId="24CA394A" w16cex:dateUtc="2021-08-20T19:23:00Z"/>
  <w16cex:commentExtensible w16cex:durableId="24C78988" w16cex:dateUtc="2021-08-18T18:28:00Z"/>
  <w16cex:commentExtensible w16cex:durableId="24CA3A75" w16cex:dateUtc="2021-08-20T19:28:00Z"/>
  <w16cex:commentExtensible w16cex:durableId="24C78A39" w16cex:dateUtc="2021-08-18T18:31:00Z"/>
  <w16cex:commentExtensible w16cex:durableId="24C78A59" w16cex:dateUtc="2021-08-18T18:32:00Z"/>
  <w16cex:commentExtensible w16cex:durableId="24CA3E97" w16cex:dateUtc="2021-08-20T19:45:00Z"/>
  <w16cex:commentExtensible w16cex:durableId="24CE3E53" w16cex:dateUtc="2021-08-23T20:33:00Z"/>
  <w16cex:commentExtensible w16cex:durableId="24D8971A" w16cex:dateUtc="2021-08-31T16:55:00Z"/>
  <w16cex:commentExtensible w16cex:durableId="24C78D9D" w16cex:dateUtc="2021-08-18T18:46:00Z"/>
  <w16cex:commentExtensible w16cex:durableId="24C78E42" w16cex:dateUtc="2021-08-18T18:48:00Z"/>
  <w16cex:commentExtensible w16cex:durableId="24C7909C" w16cex:dateUtc="2021-08-18T18:58:00Z"/>
  <w16cex:commentExtensible w16cex:durableId="24CE3EFE" w16cex:dateUtc="2021-08-23T20:36:00Z"/>
  <w16cex:commentExtensible w16cex:durableId="24C7931F" w16cex:dateUtc="2021-08-18T19:09:00Z"/>
  <w16cex:commentExtensible w16cex:durableId="24C7933B" w16cex:dateUtc="2021-08-18T19:10:00Z"/>
  <w16cex:commentExtensible w16cex:durableId="24D752AF" w16cex:dateUtc="2021-08-30T17:50:00Z"/>
  <w16cex:commentExtensible w16cex:durableId="24D24049" w16cex:dateUtc="2021-08-26T21:31:00Z"/>
  <w16cex:commentExtensible w16cex:durableId="24D74EE8" w16cex:dateUtc="2021-08-30T17:34:00Z"/>
  <w16cex:commentExtensible w16cex:durableId="24C78C21" w16cex:dateUtc="2021-08-18T18:39:00Z"/>
  <w16cex:commentExtensible w16cex:durableId="24C78CBA" w16cex:dateUtc="2021-08-18T18:42:00Z"/>
  <w16cex:commentExtensible w16cex:durableId="24C78CC6" w16cex:dateUtc="2021-08-18T18:42:00Z"/>
  <w16cex:commentExtensible w16cex:durableId="24B3DF99" w16cex:dateUtc="2021-08-03T20:30:00Z"/>
  <w16cex:commentExtensible w16cex:durableId="24C78D69" w16cex:dateUtc="2021-08-18T18:45:00Z"/>
  <w16cex:commentExtensible w16cex:durableId="24C7A538" w16cex:dateUtc="2021-08-18T20:26:00Z"/>
  <w16cex:commentExtensible w16cex:durableId="24D75469" w16cex:dateUtc="2021-08-30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B9246D" w16cid:durableId="24A3E9B7"/>
  <w16cid:commentId w16cid:paraId="0021C9DA" w16cid:durableId="24C784D1"/>
  <w16cid:commentId w16cid:paraId="0E7DAE05" w16cid:durableId="24C8E5E7"/>
  <w16cid:commentId w16cid:paraId="487D2B20" w16cid:durableId="24C7866B"/>
  <w16cid:commentId w16cid:paraId="76889D23" w16cid:durableId="24C8EF2D"/>
  <w16cid:commentId w16cid:paraId="5C86BE2A" w16cid:durableId="24C78832"/>
  <w16cid:commentId w16cid:paraId="3E4D2DDD" w16cid:durableId="24CA2FAD"/>
  <w16cid:commentId w16cid:paraId="189C3521" w16cid:durableId="24C788F9"/>
  <w16cid:commentId w16cid:paraId="1BCBA674" w16cid:durableId="24C78944"/>
  <w16cid:commentId w16cid:paraId="539B743D" w16cid:durableId="24CA379A"/>
  <w16cid:commentId w16cid:paraId="09C9334E" w16cid:durableId="24C78968"/>
  <w16cid:commentId w16cid:paraId="0B05F010" w16cid:durableId="24CA394A"/>
  <w16cid:commentId w16cid:paraId="1E2B9276" w16cid:durableId="24C78988"/>
  <w16cid:commentId w16cid:paraId="5F1C3481" w16cid:durableId="24CA3A75"/>
  <w16cid:commentId w16cid:paraId="322FD532" w16cid:durableId="24C78A39"/>
  <w16cid:commentId w16cid:paraId="19D68581" w16cid:durableId="24C78A59"/>
  <w16cid:commentId w16cid:paraId="3D6CC713" w16cid:durableId="24CA3E97"/>
  <w16cid:commentId w16cid:paraId="7BB34C38" w16cid:durableId="24CE3E53"/>
  <w16cid:commentId w16cid:paraId="15AA6D39" w16cid:durableId="24D8971A"/>
  <w16cid:commentId w16cid:paraId="5759640E" w16cid:durableId="24C78D9D"/>
  <w16cid:commentId w16cid:paraId="1B604A4D" w16cid:durableId="24C78E42"/>
  <w16cid:commentId w16cid:paraId="580F1DF3" w16cid:durableId="24C7909C"/>
  <w16cid:commentId w16cid:paraId="56FCD309" w16cid:durableId="24CE3EFE"/>
  <w16cid:commentId w16cid:paraId="3C38DF5B" w16cid:durableId="24C7931F"/>
  <w16cid:commentId w16cid:paraId="6CDD6CCA" w16cid:durableId="24C7933B"/>
  <w16cid:commentId w16cid:paraId="05A36D35" w16cid:durableId="24D752AF"/>
  <w16cid:commentId w16cid:paraId="67D2E52C" w16cid:durableId="24D24049"/>
  <w16cid:commentId w16cid:paraId="16B02F24" w16cid:durableId="24D74EE8"/>
  <w16cid:commentId w16cid:paraId="2667B153" w16cid:durableId="24C78C21"/>
  <w16cid:commentId w16cid:paraId="4A4AC597" w16cid:durableId="24C78CBA"/>
  <w16cid:commentId w16cid:paraId="0CDC1F78" w16cid:durableId="24C78CC6"/>
  <w16cid:commentId w16cid:paraId="5308EEF9" w16cid:durableId="24B3DF99"/>
  <w16cid:commentId w16cid:paraId="5E7F8365" w16cid:durableId="24C78D69"/>
  <w16cid:commentId w16cid:paraId="08296A33" w16cid:durableId="24C7A538"/>
  <w16cid:commentId w16cid:paraId="0AD6BDAF" w16cid:durableId="24D754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C9AF7" w14:textId="77777777" w:rsidR="00FE0E68" w:rsidRDefault="00FE0E68" w:rsidP="006A6A62">
      <w:pPr>
        <w:spacing w:after="0" w:line="240" w:lineRule="auto"/>
      </w:pPr>
      <w:r>
        <w:separator/>
      </w:r>
    </w:p>
  </w:endnote>
  <w:endnote w:type="continuationSeparator" w:id="0">
    <w:p w14:paraId="685DEB12" w14:textId="77777777" w:rsidR="00FE0E68" w:rsidRDefault="00FE0E68"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17420442"/>
      <w:docPartObj>
        <w:docPartGallery w:val="Page Numbers (Bottom of Page)"/>
        <w:docPartUnique/>
      </w:docPartObj>
    </w:sdtPr>
    <w:sdtEndPr>
      <w:rPr>
        <w:rStyle w:val="PageNumber"/>
      </w:rPr>
    </w:sdtEndPr>
    <w:sdtContent>
      <w:p w14:paraId="094A8D22" w14:textId="1D390CC2"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718E51" w14:textId="77777777" w:rsidR="006A6A62" w:rsidRDefault="006A6A62" w:rsidP="003917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5280389"/>
      <w:docPartObj>
        <w:docPartGallery w:val="Page Numbers (Bottom of Page)"/>
        <w:docPartUnique/>
      </w:docPartObj>
    </w:sdtPr>
    <w:sdtEndPr>
      <w:rPr>
        <w:rStyle w:val="PageNumber"/>
      </w:rPr>
    </w:sdtEndPr>
    <w:sdtContent>
      <w:p w14:paraId="148D2F16" w14:textId="280AFC48" w:rsidR="006A6A62" w:rsidRDefault="006A6A62" w:rsidP="001C3F0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578896" w14:textId="77777777" w:rsidR="006A6A62" w:rsidRDefault="006A6A62" w:rsidP="0039172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05184" w14:textId="77777777" w:rsidR="00FE0E68" w:rsidRDefault="00FE0E68" w:rsidP="006A6A62">
      <w:pPr>
        <w:spacing w:after="0" w:line="240" w:lineRule="auto"/>
      </w:pPr>
      <w:r>
        <w:separator/>
      </w:r>
    </w:p>
  </w:footnote>
  <w:footnote w:type="continuationSeparator" w:id="0">
    <w:p w14:paraId="56456324" w14:textId="77777777" w:rsidR="00FE0E68" w:rsidRDefault="00FE0E68" w:rsidP="006A6A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9370A"/>
    <w:multiLevelType w:val="multilevel"/>
    <w:tmpl w:val="8A7EA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19A6"/>
    <w:rsid w:val="00023055"/>
    <w:rsid w:val="00023FA3"/>
    <w:rsid w:val="000257DC"/>
    <w:rsid w:val="00026C3E"/>
    <w:rsid w:val="000304AA"/>
    <w:rsid w:val="00045B36"/>
    <w:rsid w:val="0005435B"/>
    <w:rsid w:val="00056B30"/>
    <w:rsid w:val="00065859"/>
    <w:rsid w:val="0007314F"/>
    <w:rsid w:val="000731C1"/>
    <w:rsid w:val="00077A41"/>
    <w:rsid w:val="00082A42"/>
    <w:rsid w:val="000859E7"/>
    <w:rsid w:val="00093ECF"/>
    <w:rsid w:val="00094B71"/>
    <w:rsid w:val="000A0FE2"/>
    <w:rsid w:val="000A58FD"/>
    <w:rsid w:val="000A783C"/>
    <w:rsid w:val="000B1693"/>
    <w:rsid w:val="000B7C76"/>
    <w:rsid w:val="000C7C5B"/>
    <w:rsid w:val="000C7CE4"/>
    <w:rsid w:val="000D3D3B"/>
    <w:rsid w:val="000D3DCC"/>
    <w:rsid w:val="000D5CE6"/>
    <w:rsid w:val="000D5F6F"/>
    <w:rsid w:val="000D69D1"/>
    <w:rsid w:val="000E2EC1"/>
    <w:rsid w:val="000E7129"/>
    <w:rsid w:val="000F0D47"/>
    <w:rsid w:val="000F1431"/>
    <w:rsid w:val="000F254C"/>
    <w:rsid w:val="000F3895"/>
    <w:rsid w:val="000F4274"/>
    <w:rsid w:val="000F46CF"/>
    <w:rsid w:val="0011293A"/>
    <w:rsid w:val="001213C6"/>
    <w:rsid w:val="00127911"/>
    <w:rsid w:val="00130DCD"/>
    <w:rsid w:val="001327D9"/>
    <w:rsid w:val="0013440A"/>
    <w:rsid w:val="00155FA8"/>
    <w:rsid w:val="00162D5B"/>
    <w:rsid w:val="00163980"/>
    <w:rsid w:val="00166FD6"/>
    <w:rsid w:val="00176AB3"/>
    <w:rsid w:val="00182C44"/>
    <w:rsid w:val="001838AB"/>
    <w:rsid w:val="00190852"/>
    <w:rsid w:val="001A4116"/>
    <w:rsid w:val="001A49F5"/>
    <w:rsid w:val="001A5D3B"/>
    <w:rsid w:val="001B6334"/>
    <w:rsid w:val="001B63D6"/>
    <w:rsid w:val="001C1AED"/>
    <w:rsid w:val="001D0FC9"/>
    <w:rsid w:val="001D25AB"/>
    <w:rsid w:val="001E6969"/>
    <w:rsid w:val="001F1CE3"/>
    <w:rsid w:val="001F6A4A"/>
    <w:rsid w:val="002112F7"/>
    <w:rsid w:val="00215ABE"/>
    <w:rsid w:val="00220497"/>
    <w:rsid w:val="00221B56"/>
    <w:rsid w:val="00221C44"/>
    <w:rsid w:val="002408BC"/>
    <w:rsid w:val="00241D84"/>
    <w:rsid w:val="00247B24"/>
    <w:rsid w:val="00253940"/>
    <w:rsid w:val="00253D5B"/>
    <w:rsid w:val="00255C71"/>
    <w:rsid w:val="00256A47"/>
    <w:rsid w:val="00257B07"/>
    <w:rsid w:val="00261F5E"/>
    <w:rsid w:val="00262E3E"/>
    <w:rsid w:val="00270406"/>
    <w:rsid w:val="002716BB"/>
    <w:rsid w:val="00273844"/>
    <w:rsid w:val="0027582C"/>
    <w:rsid w:val="0028736D"/>
    <w:rsid w:val="002873DD"/>
    <w:rsid w:val="002A106D"/>
    <w:rsid w:val="002A2748"/>
    <w:rsid w:val="002B4194"/>
    <w:rsid w:val="002C26D4"/>
    <w:rsid w:val="002C41D6"/>
    <w:rsid w:val="002E0A40"/>
    <w:rsid w:val="002E12C4"/>
    <w:rsid w:val="002E18E8"/>
    <w:rsid w:val="002E6D05"/>
    <w:rsid w:val="002E7C1F"/>
    <w:rsid w:val="002F0CEB"/>
    <w:rsid w:val="002F4C1C"/>
    <w:rsid w:val="002F5205"/>
    <w:rsid w:val="002F6370"/>
    <w:rsid w:val="002F7E82"/>
    <w:rsid w:val="00316053"/>
    <w:rsid w:val="00336EC6"/>
    <w:rsid w:val="003432EC"/>
    <w:rsid w:val="003467FB"/>
    <w:rsid w:val="00353BC6"/>
    <w:rsid w:val="00357138"/>
    <w:rsid w:val="003631BD"/>
    <w:rsid w:val="00372E25"/>
    <w:rsid w:val="00375CBE"/>
    <w:rsid w:val="00375DA6"/>
    <w:rsid w:val="00376ABD"/>
    <w:rsid w:val="00377A58"/>
    <w:rsid w:val="00380BB6"/>
    <w:rsid w:val="0038191A"/>
    <w:rsid w:val="003862A4"/>
    <w:rsid w:val="0039172A"/>
    <w:rsid w:val="00397AF7"/>
    <w:rsid w:val="00397DF3"/>
    <w:rsid w:val="003A2227"/>
    <w:rsid w:val="003A6DF2"/>
    <w:rsid w:val="003A7EFC"/>
    <w:rsid w:val="003B6BD9"/>
    <w:rsid w:val="003C2B5E"/>
    <w:rsid w:val="003C2FA1"/>
    <w:rsid w:val="003C5047"/>
    <w:rsid w:val="003C6EB6"/>
    <w:rsid w:val="003C760D"/>
    <w:rsid w:val="003D5104"/>
    <w:rsid w:val="003E2D8F"/>
    <w:rsid w:val="003E7E8A"/>
    <w:rsid w:val="003F5E6A"/>
    <w:rsid w:val="004116B4"/>
    <w:rsid w:val="0041286F"/>
    <w:rsid w:val="00414159"/>
    <w:rsid w:val="004453CB"/>
    <w:rsid w:val="00445B17"/>
    <w:rsid w:val="004503C7"/>
    <w:rsid w:val="00450495"/>
    <w:rsid w:val="00455A01"/>
    <w:rsid w:val="004567B3"/>
    <w:rsid w:val="00456887"/>
    <w:rsid w:val="004606BE"/>
    <w:rsid w:val="00460C3D"/>
    <w:rsid w:val="0046391A"/>
    <w:rsid w:val="00472E5A"/>
    <w:rsid w:val="00480644"/>
    <w:rsid w:val="004845AF"/>
    <w:rsid w:val="00486E3E"/>
    <w:rsid w:val="00491840"/>
    <w:rsid w:val="004A474D"/>
    <w:rsid w:val="004B1E1B"/>
    <w:rsid w:val="004B7977"/>
    <w:rsid w:val="004C3FC6"/>
    <w:rsid w:val="004C6F66"/>
    <w:rsid w:val="004E01F8"/>
    <w:rsid w:val="004E283E"/>
    <w:rsid w:val="004E778B"/>
    <w:rsid w:val="004F2144"/>
    <w:rsid w:val="004F2578"/>
    <w:rsid w:val="004F2ACF"/>
    <w:rsid w:val="005023AB"/>
    <w:rsid w:val="00503D0E"/>
    <w:rsid w:val="0050761F"/>
    <w:rsid w:val="00513010"/>
    <w:rsid w:val="00522C14"/>
    <w:rsid w:val="005255AE"/>
    <w:rsid w:val="005357AE"/>
    <w:rsid w:val="00536636"/>
    <w:rsid w:val="00536BEB"/>
    <w:rsid w:val="0054502F"/>
    <w:rsid w:val="005531FE"/>
    <w:rsid w:val="00553C3F"/>
    <w:rsid w:val="00564D31"/>
    <w:rsid w:val="00571E3A"/>
    <w:rsid w:val="00572872"/>
    <w:rsid w:val="00573600"/>
    <w:rsid w:val="00580EBB"/>
    <w:rsid w:val="005901F5"/>
    <w:rsid w:val="005935EE"/>
    <w:rsid w:val="005963F6"/>
    <w:rsid w:val="005A719B"/>
    <w:rsid w:val="005B0A0F"/>
    <w:rsid w:val="005B4CAC"/>
    <w:rsid w:val="005C31C0"/>
    <w:rsid w:val="005C3D37"/>
    <w:rsid w:val="005D20E8"/>
    <w:rsid w:val="005D3B26"/>
    <w:rsid w:val="005E0F74"/>
    <w:rsid w:val="005E2B97"/>
    <w:rsid w:val="005E671C"/>
    <w:rsid w:val="005E6DE3"/>
    <w:rsid w:val="0061302E"/>
    <w:rsid w:val="0061514A"/>
    <w:rsid w:val="006222D1"/>
    <w:rsid w:val="00623E96"/>
    <w:rsid w:val="0062717D"/>
    <w:rsid w:val="006343F2"/>
    <w:rsid w:val="00636FF4"/>
    <w:rsid w:val="00637376"/>
    <w:rsid w:val="00643B20"/>
    <w:rsid w:val="00645150"/>
    <w:rsid w:val="00654CB4"/>
    <w:rsid w:val="00667174"/>
    <w:rsid w:val="006710E7"/>
    <w:rsid w:val="006828A2"/>
    <w:rsid w:val="00685CC9"/>
    <w:rsid w:val="00686B4B"/>
    <w:rsid w:val="006938F5"/>
    <w:rsid w:val="00695DDE"/>
    <w:rsid w:val="006962AF"/>
    <w:rsid w:val="00697304"/>
    <w:rsid w:val="006A0B0B"/>
    <w:rsid w:val="006A672A"/>
    <w:rsid w:val="006A6A62"/>
    <w:rsid w:val="006C19CC"/>
    <w:rsid w:val="006C500D"/>
    <w:rsid w:val="006C69E3"/>
    <w:rsid w:val="006D05F1"/>
    <w:rsid w:val="006D6CA6"/>
    <w:rsid w:val="006E2639"/>
    <w:rsid w:val="006E39DB"/>
    <w:rsid w:val="006E5A8A"/>
    <w:rsid w:val="006E6638"/>
    <w:rsid w:val="006E7739"/>
    <w:rsid w:val="006F1177"/>
    <w:rsid w:val="006F198F"/>
    <w:rsid w:val="006F1A17"/>
    <w:rsid w:val="006F3410"/>
    <w:rsid w:val="006F3BCB"/>
    <w:rsid w:val="006F3FBD"/>
    <w:rsid w:val="006F40DF"/>
    <w:rsid w:val="00713FF3"/>
    <w:rsid w:val="0072107A"/>
    <w:rsid w:val="0072288A"/>
    <w:rsid w:val="0072513C"/>
    <w:rsid w:val="00733ACA"/>
    <w:rsid w:val="0073469B"/>
    <w:rsid w:val="007356AC"/>
    <w:rsid w:val="007425C8"/>
    <w:rsid w:val="00742F2F"/>
    <w:rsid w:val="00744BDD"/>
    <w:rsid w:val="00746A66"/>
    <w:rsid w:val="00747066"/>
    <w:rsid w:val="007569E6"/>
    <w:rsid w:val="00756C97"/>
    <w:rsid w:val="0076624C"/>
    <w:rsid w:val="00771D4A"/>
    <w:rsid w:val="007909F5"/>
    <w:rsid w:val="007954B2"/>
    <w:rsid w:val="007974C5"/>
    <w:rsid w:val="007A1AAB"/>
    <w:rsid w:val="007A680A"/>
    <w:rsid w:val="007B2E54"/>
    <w:rsid w:val="007B437E"/>
    <w:rsid w:val="007B6197"/>
    <w:rsid w:val="007C18CF"/>
    <w:rsid w:val="007D04B7"/>
    <w:rsid w:val="007E4557"/>
    <w:rsid w:val="007F3CA0"/>
    <w:rsid w:val="007F42A2"/>
    <w:rsid w:val="007F6341"/>
    <w:rsid w:val="00825852"/>
    <w:rsid w:val="00826AED"/>
    <w:rsid w:val="00835007"/>
    <w:rsid w:val="00852641"/>
    <w:rsid w:val="00855297"/>
    <w:rsid w:val="0086041E"/>
    <w:rsid w:val="00863F8A"/>
    <w:rsid w:val="008721EB"/>
    <w:rsid w:val="008773DC"/>
    <w:rsid w:val="00877E32"/>
    <w:rsid w:val="008804D9"/>
    <w:rsid w:val="0089787C"/>
    <w:rsid w:val="008A068A"/>
    <w:rsid w:val="008A19BC"/>
    <w:rsid w:val="008A2287"/>
    <w:rsid w:val="008A290E"/>
    <w:rsid w:val="008A5FD5"/>
    <w:rsid w:val="008E09D1"/>
    <w:rsid w:val="008E773F"/>
    <w:rsid w:val="008F047C"/>
    <w:rsid w:val="008F0A28"/>
    <w:rsid w:val="008F6111"/>
    <w:rsid w:val="00900B59"/>
    <w:rsid w:val="0090324D"/>
    <w:rsid w:val="009072C9"/>
    <w:rsid w:val="00910CD8"/>
    <w:rsid w:val="0091106D"/>
    <w:rsid w:val="009112F5"/>
    <w:rsid w:val="00923E3D"/>
    <w:rsid w:val="00934C07"/>
    <w:rsid w:val="00944750"/>
    <w:rsid w:val="00954A84"/>
    <w:rsid w:val="00960C7D"/>
    <w:rsid w:val="00965E1E"/>
    <w:rsid w:val="00974927"/>
    <w:rsid w:val="009750D7"/>
    <w:rsid w:val="0098663E"/>
    <w:rsid w:val="00991117"/>
    <w:rsid w:val="009A0A45"/>
    <w:rsid w:val="009A0DD5"/>
    <w:rsid w:val="009A1AA8"/>
    <w:rsid w:val="009A542A"/>
    <w:rsid w:val="009B48D8"/>
    <w:rsid w:val="009B72F0"/>
    <w:rsid w:val="009C609A"/>
    <w:rsid w:val="009C6AD7"/>
    <w:rsid w:val="009D49C8"/>
    <w:rsid w:val="009E0763"/>
    <w:rsid w:val="00A012F7"/>
    <w:rsid w:val="00A0337D"/>
    <w:rsid w:val="00A14913"/>
    <w:rsid w:val="00A14B33"/>
    <w:rsid w:val="00A16209"/>
    <w:rsid w:val="00A21537"/>
    <w:rsid w:val="00A22145"/>
    <w:rsid w:val="00A23978"/>
    <w:rsid w:val="00A27E11"/>
    <w:rsid w:val="00A300C3"/>
    <w:rsid w:val="00A35CBF"/>
    <w:rsid w:val="00A43EC8"/>
    <w:rsid w:val="00A43F3B"/>
    <w:rsid w:val="00A4517A"/>
    <w:rsid w:val="00A50EFC"/>
    <w:rsid w:val="00A53696"/>
    <w:rsid w:val="00A62521"/>
    <w:rsid w:val="00A645E1"/>
    <w:rsid w:val="00A64849"/>
    <w:rsid w:val="00A6620B"/>
    <w:rsid w:val="00A728B5"/>
    <w:rsid w:val="00A735E2"/>
    <w:rsid w:val="00A73720"/>
    <w:rsid w:val="00A75D13"/>
    <w:rsid w:val="00A77556"/>
    <w:rsid w:val="00A82F88"/>
    <w:rsid w:val="00A8304F"/>
    <w:rsid w:val="00A8504E"/>
    <w:rsid w:val="00A93143"/>
    <w:rsid w:val="00AA0559"/>
    <w:rsid w:val="00AA5FB5"/>
    <w:rsid w:val="00AB4ABD"/>
    <w:rsid w:val="00AD6B53"/>
    <w:rsid w:val="00AD7603"/>
    <w:rsid w:val="00AE38C3"/>
    <w:rsid w:val="00AF6246"/>
    <w:rsid w:val="00AF6782"/>
    <w:rsid w:val="00B136AE"/>
    <w:rsid w:val="00B176E9"/>
    <w:rsid w:val="00B32C55"/>
    <w:rsid w:val="00B3508B"/>
    <w:rsid w:val="00B40496"/>
    <w:rsid w:val="00B5055C"/>
    <w:rsid w:val="00B51015"/>
    <w:rsid w:val="00B52743"/>
    <w:rsid w:val="00B63002"/>
    <w:rsid w:val="00B63D5C"/>
    <w:rsid w:val="00B6406B"/>
    <w:rsid w:val="00B654E2"/>
    <w:rsid w:val="00B92CCB"/>
    <w:rsid w:val="00B96E08"/>
    <w:rsid w:val="00BA022F"/>
    <w:rsid w:val="00BB2FF1"/>
    <w:rsid w:val="00BB4DA1"/>
    <w:rsid w:val="00BD21A0"/>
    <w:rsid w:val="00BE1747"/>
    <w:rsid w:val="00BE2634"/>
    <w:rsid w:val="00BE6228"/>
    <w:rsid w:val="00BF293F"/>
    <w:rsid w:val="00BF6E0F"/>
    <w:rsid w:val="00C22CD7"/>
    <w:rsid w:val="00C24163"/>
    <w:rsid w:val="00C25C47"/>
    <w:rsid w:val="00C30A93"/>
    <w:rsid w:val="00C313B9"/>
    <w:rsid w:val="00C369DF"/>
    <w:rsid w:val="00C407EF"/>
    <w:rsid w:val="00C47246"/>
    <w:rsid w:val="00C4775B"/>
    <w:rsid w:val="00C47CEC"/>
    <w:rsid w:val="00C5247F"/>
    <w:rsid w:val="00C5644E"/>
    <w:rsid w:val="00C62299"/>
    <w:rsid w:val="00C63221"/>
    <w:rsid w:val="00C65BB8"/>
    <w:rsid w:val="00C83332"/>
    <w:rsid w:val="00C844DA"/>
    <w:rsid w:val="00C85274"/>
    <w:rsid w:val="00C874A1"/>
    <w:rsid w:val="00C87F67"/>
    <w:rsid w:val="00C91053"/>
    <w:rsid w:val="00C92D0F"/>
    <w:rsid w:val="00CA29B2"/>
    <w:rsid w:val="00CB0284"/>
    <w:rsid w:val="00CB048B"/>
    <w:rsid w:val="00CB316D"/>
    <w:rsid w:val="00CB3809"/>
    <w:rsid w:val="00CD301C"/>
    <w:rsid w:val="00CF4CC9"/>
    <w:rsid w:val="00CF7396"/>
    <w:rsid w:val="00CF7DA0"/>
    <w:rsid w:val="00D01A55"/>
    <w:rsid w:val="00D076E6"/>
    <w:rsid w:val="00D215E3"/>
    <w:rsid w:val="00D3067A"/>
    <w:rsid w:val="00D36464"/>
    <w:rsid w:val="00D400FD"/>
    <w:rsid w:val="00D42EDB"/>
    <w:rsid w:val="00D50EEF"/>
    <w:rsid w:val="00D57078"/>
    <w:rsid w:val="00D65F45"/>
    <w:rsid w:val="00D81C81"/>
    <w:rsid w:val="00D85CBF"/>
    <w:rsid w:val="00D927C0"/>
    <w:rsid w:val="00D9351D"/>
    <w:rsid w:val="00D941D5"/>
    <w:rsid w:val="00D9462D"/>
    <w:rsid w:val="00DA78BA"/>
    <w:rsid w:val="00DB3624"/>
    <w:rsid w:val="00DC1AEE"/>
    <w:rsid w:val="00DC452F"/>
    <w:rsid w:val="00DD1010"/>
    <w:rsid w:val="00DD7885"/>
    <w:rsid w:val="00E0694D"/>
    <w:rsid w:val="00E06CB2"/>
    <w:rsid w:val="00E073DC"/>
    <w:rsid w:val="00E120B7"/>
    <w:rsid w:val="00E13479"/>
    <w:rsid w:val="00E17D0F"/>
    <w:rsid w:val="00E207FD"/>
    <w:rsid w:val="00E21544"/>
    <w:rsid w:val="00E22FCC"/>
    <w:rsid w:val="00E25145"/>
    <w:rsid w:val="00E326BB"/>
    <w:rsid w:val="00E34068"/>
    <w:rsid w:val="00E340CB"/>
    <w:rsid w:val="00E543F8"/>
    <w:rsid w:val="00E638EB"/>
    <w:rsid w:val="00E667E7"/>
    <w:rsid w:val="00E67BE2"/>
    <w:rsid w:val="00E70B47"/>
    <w:rsid w:val="00E8053C"/>
    <w:rsid w:val="00EA3437"/>
    <w:rsid w:val="00EA3E7F"/>
    <w:rsid w:val="00EB1B22"/>
    <w:rsid w:val="00EC1619"/>
    <w:rsid w:val="00EC3758"/>
    <w:rsid w:val="00EC65AE"/>
    <w:rsid w:val="00EC6FEB"/>
    <w:rsid w:val="00ED11BE"/>
    <w:rsid w:val="00EE1D38"/>
    <w:rsid w:val="00EE2622"/>
    <w:rsid w:val="00EE3945"/>
    <w:rsid w:val="00EE4E8A"/>
    <w:rsid w:val="00EF209A"/>
    <w:rsid w:val="00EF2B2E"/>
    <w:rsid w:val="00EF5AB0"/>
    <w:rsid w:val="00F038E1"/>
    <w:rsid w:val="00F048EE"/>
    <w:rsid w:val="00F05E50"/>
    <w:rsid w:val="00F13004"/>
    <w:rsid w:val="00F13887"/>
    <w:rsid w:val="00F139A3"/>
    <w:rsid w:val="00F165A6"/>
    <w:rsid w:val="00F22B3D"/>
    <w:rsid w:val="00F2343D"/>
    <w:rsid w:val="00F27F56"/>
    <w:rsid w:val="00F30A49"/>
    <w:rsid w:val="00F53BA5"/>
    <w:rsid w:val="00F55CE2"/>
    <w:rsid w:val="00F662F8"/>
    <w:rsid w:val="00F714A7"/>
    <w:rsid w:val="00F723BD"/>
    <w:rsid w:val="00F757B4"/>
    <w:rsid w:val="00F85399"/>
    <w:rsid w:val="00F8575A"/>
    <w:rsid w:val="00F85926"/>
    <w:rsid w:val="00F927F0"/>
    <w:rsid w:val="00F94330"/>
    <w:rsid w:val="00F9570F"/>
    <w:rsid w:val="00FC4FA0"/>
    <w:rsid w:val="00FC56D3"/>
    <w:rsid w:val="00FC6E41"/>
    <w:rsid w:val="00FE0E68"/>
    <w:rsid w:val="00FF13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5206134">
      <w:bodyDiv w:val="1"/>
      <w:marLeft w:val="0"/>
      <w:marRight w:val="0"/>
      <w:marTop w:val="0"/>
      <w:marBottom w:val="0"/>
      <w:divBdr>
        <w:top w:val="none" w:sz="0" w:space="0" w:color="auto"/>
        <w:left w:val="none" w:sz="0" w:space="0" w:color="auto"/>
        <w:bottom w:val="none" w:sz="0" w:space="0" w:color="auto"/>
        <w:right w:val="none" w:sz="0" w:space="0" w:color="auto"/>
      </w:divBdr>
      <w:divsChild>
        <w:div w:id="2069959888">
          <w:marLeft w:val="0"/>
          <w:marRight w:val="0"/>
          <w:marTop w:val="0"/>
          <w:marBottom w:val="0"/>
          <w:divBdr>
            <w:top w:val="none" w:sz="0" w:space="0" w:color="auto"/>
            <w:left w:val="none" w:sz="0" w:space="0" w:color="auto"/>
            <w:bottom w:val="none" w:sz="0" w:space="0" w:color="auto"/>
            <w:right w:val="none" w:sz="0" w:space="0" w:color="auto"/>
          </w:divBdr>
          <w:divsChild>
            <w:div w:id="1528978992">
              <w:marLeft w:val="0"/>
              <w:marRight w:val="0"/>
              <w:marTop w:val="0"/>
              <w:marBottom w:val="0"/>
              <w:divBdr>
                <w:top w:val="none" w:sz="0" w:space="0" w:color="auto"/>
                <w:left w:val="none" w:sz="0" w:space="0" w:color="auto"/>
                <w:bottom w:val="none" w:sz="0" w:space="0" w:color="auto"/>
                <w:right w:val="none" w:sz="0" w:space="0" w:color="auto"/>
              </w:divBdr>
              <w:divsChild>
                <w:div w:id="1132596958">
                  <w:marLeft w:val="0"/>
                  <w:marRight w:val="0"/>
                  <w:marTop w:val="0"/>
                  <w:marBottom w:val="0"/>
                  <w:divBdr>
                    <w:top w:val="none" w:sz="0" w:space="0" w:color="auto"/>
                    <w:left w:val="none" w:sz="0" w:space="0" w:color="auto"/>
                    <w:bottom w:val="none" w:sz="0" w:space="0" w:color="auto"/>
                    <w:right w:val="none" w:sz="0" w:space="0" w:color="auto"/>
                  </w:divBdr>
                  <w:divsChild>
                    <w:div w:id="1974434166">
                      <w:marLeft w:val="300"/>
                      <w:marRight w:val="0"/>
                      <w:marTop w:val="0"/>
                      <w:marBottom w:val="0"/>
                      <w:divBdr>
                        <w:top w:val="none" w:sz="0" w:space="0" w:color="auto"/>
                        <w:left w:val="none" w:sz="0" w:space="0" w:color="auto"/>
                        <w:bottom w:val="none" w:sz="0" w:space="0" w:color="auto"/>
                        <w:right w:val="none" w:sz="0" w:space="0" w:color="auto"/>
                      </w:divBdr>
                      <w:divsChild>
                        <w:div w:id="445778394">
                          <w:marLeft w:val="-300"/>
                          <w:marRight w:val="0"/>
                          <w:marTop w:val="0"/>
                          <w:marBottom w:val="0"/>
                          <w:divBdr>
                            <w:top w:val="none" w:sz="0" w:space="0" w:color="auto"/>
                            <w:left w:val="none" w:sz="0" w:space="0" w:color="auto"/>
                            <w:bottom w:val="none" w:sz="0" w:space="0" w:color="auto"/>
                            <w:right w:val="none" w:sz="0" w:space="0" w:color="auto"/>
                          </w:divBdr>
                          <w:divsChild>
                            <w:div w:id="7447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6</Pages>
  <Words>4169</Words>
  <Characters>2376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ean Duan</cp:lastModifiedBy>
  <cp:revision>22</cp:revision>
  <dcterms:created xsi:type="dcterms:W3CDTF">2021-08-30T18:14:00Z</dcterms:created>
  <dcterms:modified xsi:type="dcterms:W3CDTF">2021-08-31T17:13:00Z</dcterms:modified>
</cp:coreProperties>
</file>